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AA17D7" w14:textId="380D34BE" w:rsidR="00AF7EAA" w:rsidRPr="00AF7EAA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C1661B">
        <w:rPr>
          <w:rFonts w:eastAsia="Times New Roman"/>
          <w:szCs w:val="36"/>
          <w:lang w:eastAsia="ru-RU"/>
        </w:rPr>
        <w:t>1</w:t>
      </w:r>
    </w:p>
    <w:p w14:paraId="08EC69AF" w14:textId="355A00F7" w:rsidR="00AF7EAA" w:rsidRPr="00326D67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</w:t>
      </w:r>
      <w:r w:rsidRPr="00326D67">
        <w:rPr>
          <w:rFonts w:eastAsia="Times New Roman"/>
          <w:sz w:val="32"/>
          <w:szCs w:val="36"/>
          <w:lang w:eastAsia="ru-RU"/>
        </w:rPr>
        <w:t xml:space="preserve"> </w:t>
      </w:r>
      <w:r>
        <w:rPr>
          <w:rFonts w:eastAsia="Times New Roman"/>
          <w:sz w:val="32"/>
          <w:szCs w:val="36"/>
          <w:lang w:eastAsia="ru-RU"/>
        </w:rPr>
        <w:t>теме</w:t>
      </w:r>
      <w:r w:rsidRPr="00326D67">
        <w:rPr>
          <w:rFonts w:eastAsia="Times New Roman"/>
          <w:sz w:val="32"/>
          <w:szCs w:val="36"/>
          <w:lang w:eastAsia="ru-RU"/>
        </w:rPr>
        <w:t>:</w:t>
      </w:r>
      <w:r w:rsidR="007F3403" w:rsidRPr="00326D67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2600BC6E" w:rsidR="007F3403" w:rsidRPr="00326D67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326D67">
        <w:rPr>
          <w:rFonts w:eastAsia="Times New Roman"/>
          <w:sz w:val="24"/>
          <w:szCs w:val="36"/>
          <w:lang w:eastAsia="ru-RU"/>
        </w:rPr>
        <w:t>«</w:t>
      </w:r>
      <w:r w:rsidR="00C1661B" w:rsidRPr="00326D67">
        <w:rPr>
          <w:rFonts w:eastAsia="Times New Roman"/>
          <w:sz w:val="24"/>
          <w:szCs w:val="36"/>
          <w:highlight w:val="yellow"/>
          <w:lang w:eastAsia="ru-RU"/>
        </w:rPr>
        <w:t xml:space="preserve">1.2.4.5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Packet</w:t>
      </w:r>
      <w:r w:rsidR="00C1661B" w:rsidRPr="00326D6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Tracer</w:t>
      </w:r>
      <w:r w:rsidR="00C1661B" w:rsidRPr="00326D6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A4150A" w:rsidRPr="00326D67">
        <w:rPr>
          <w:rFonts w:eastAsia="Times New Roman"/>
          <w:sz w:val="24"/>
          <w:szCs w:val="36"/>
          <w:highlight w:val="yellow"/>
          <w:lang w:eastAsia="ru-RU"/>
        </w:rPr>
        <w:t>–</w:t>
      </w:r>
      <w:r w:rsidR="00C1661B" w:rsidRPr="00326D6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36"/>
          <w:highlight w:val="yellow"/>
          <w:lang w:eastAsia="ru-RU"/>
        </w:rPr>
        <w:t>Представление</w:t>
      </w:r>
      <w:r w:rsidR="00A4150A" w:rsidRPr="00326D6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36"/>
          <w:highlight w:val="yellow"/>
          <w:lang w:eastAsia="ru-RU"/>
        </w:rPr>
        <w:t>сети</w:t>
      </w:r>
      <w:r w:rsidR="00AF7EAA" w:rsidRPr="00326D67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326D67">
        <w:rPr>
          <w:highlight w:val="yellow"/>
        </w:rPr>
        <w:t xml:space="preserve"> 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2.2.3.4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24"/>
          <w:highlight w:val="yellow"/>
          <w:lang w:eastAsia="ru-RU"/>
        </w:rPr>
        <w:t>Настройка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24"/>
          <w:highlight w:val="yellow"/>
          <w:lang w:eastAsia="ru-RU"/>
        </w:rPr>
        <w:t>параметров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24"/>
          <w:highlight w:val="yellow"/>
          <w:lang w:eastAsia="ru-RU"/>
        </w:rPr>
        <w:t>коммутатора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326D67">
        <w:rPr>
          <w:highlight w:val="yellow"/>
        </w:rPr>
        <w:t xml:space="preserve"> 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2.1.4.6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24"/>
          <w:highlight w:val="yellow"/>
          <w:lang w:eastAsia="ru-RU"/>
        </w:rPr>
        <w:t>Навигация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24"/>
          <w:highlight w:val="yellow"/>
          <w:lang w:eastAsia="ru-RU"/>
        </w:rPr>
        <w:t>по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IOS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326D67">
        <w:rPr>
          <w:highlight w:val="yellow"/>
        </w:rPr>
        <w:t xml:space="preserve"> 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3.2.4.6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674CB7" w:rsidRPr="00674CB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674CB7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24"/>
          <w:highlight w:val="yellow"/>
          <w:lang w:eastAsia="ru-RU"/>
        </w:rPr>
        <w:t>Изучение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24"/>
          <w:highlight w:val="yellow"/>
          <w:lang w:eastAsia="ru-RU"/>
        </w:rPr>
        <w:t>моделей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CP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>/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IP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>
        <w:rPr>
          <w:rFonts w:eastAsia="Times New Roman"/>
          <w:sz w:val="24"/>
          <w:szCs w:val="24"/>
          <w:highlight w:val="yellow"/>
          <w:lang w:eastAsia="ru-RU"/>
        </w:rPr>
        <w:t>и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OSI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>;</w:t>
      </w:r>
      <w:r w:rsidRPr="00326D67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Pr="00326D67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07BA160B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 w:val="0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AF7EAA" w:rsidRPr="00AF7EAA">
        <w:rPr>
          <w:rFonts w:eastAsia="Times New Roman"/>
          <w:sz w:val="32"/>
          <w:szCs w:val="36"/>
          <w:lang w:eastAsia="ru-RU"/>
        </w:rPr>
        <w:t>Вычислительные системы и компьютерные сети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 w:val="0"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22537CBE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bCs w:val="0"/>
                <w:lang w:eastAsia="ru-RU"/>
              </w:rPr>
              <w:t>БИВ203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90337C0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Камаров Лазизбек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4D7F1DFB" w14:textId="28207473" w:rsidR="00141990" w:rsidRDefault="00141990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00203B1F" w14:textId="77777777" w:rsidR="009F7C4F" w:rsidRPr="000D2F16" w:rsidRDefault="009F7C4F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524629B" w14:textId="4DE83A6D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5F52E4">
        <w:rPr>
          <w:rFonts w:eastAsia="Times New Roman"/>
          <w:b/>
          <w:lang w:eastAsia="ru-RU"/>
        </w:rPr>
        <w:t>2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54077BB7" w14:textId="1A51BB2F" w:rsidR="00892F7B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 w:val="0"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 w:val="0"/>
            </w:rPr>
            <w:fldChar w:fldCharType="separate"/>
          </w:r>
          <w:hyperlink w:anchor="_Toc119109660" w:history="1">
            <w:r w:rsidR="00892F7B" w:rsidRPr="00AB6824">
              <w:rPr>
                <w:rStyle w:val="a4"/>
                <w:noProof/>
              </w:rPr>
              <w:t>1.2.4.5</w:t>
            </w:r>
            <w:r w:rsidR="00892F7B">
              <w:rPr>
                <w:noProof/>
                <w:webHidden/>
              </w:rPr>
              <w:tab/>
            </w:r>
            <w:r w:rsidR="00892F7B">
              <w:rPr>
                <w:noProof/>
                <w:webHidden/>
              </w:rPr>
              <w:fldChar w:fldCharType="begin"/>
            </w:r>
            <w:r w:rsidR="00892F7B">
              <w:rPr>
                <w:noProof/>
                <w:webHidden/>
              </w:rPr>
              <w:instrText xml:space="preserve"> PAGEREF _Toc119109660 \h </w:instrText>
            </w:r>
            <w:r w:rsidR="00892F7B">
              <w:rPr>
                <w:noProof/>
                <w:webHidden/>
              </w:rPr>
            </w:r>
            <w:r w:rsidR="00892F7B">
              <w:rPr>
                <w:noProof/>
                <w:webHidden/>
              </w:rPr>
              <w:fldChar w:fldCharType="separate"/>
            </w:r>
            <w:r w:rsidR="00892F7B">
              <w:rPr>
                <w:noProof/>
                <w:webHidden/>
              </w:rPr>
              <w:t>3</w:t>
            </w:r>
            <w:r w:rsidR="00892F7B">
              <w:rPr>
                <w:noProof/>
                <w:webHidden/>
              </w:rPr>
              <w:fldChar w:fldCharType="end"/>
            </w:r>
          </w:hyperlink>
        </w:p>
        <w:p w14:paraId="3E21F6F8" w14:textId="508A9EA1" w:rsidR="00892F7B" w:rsidRDefault="00892F7B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109661" w:history="1">
            <w:r w:rsidRPr="00AB6824">
              <w:rPr>
                <w:rStyle w:val="a4"/>
                <w:noProof/>
              </w:rPr>
              <w:t>Решение 1.2.4.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0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C599E" w14:textId="0F7965A6" w:rsidR="00892F7B" w:rsidRDefault="00892F7B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109662" w:history="1">
            <w:r w:rsidRPr="00AB6824">
              <w:rPr>
                <w:rStyle w:val="a4"/>
                <w:noProof/>
              </w:rPr>
              <w:t>2.2.3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0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6CDDA" w14:textId="1B9770D7" w:rsidR="00892F7B" w:rsidRDefault="00892F7B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109663" w:history="1">
            <w:r w:rsidRPr="00AB6824">
              <w:rPr>
                <w:rStyle w:val="a4"/>
                <w:noProof/>
              </w:rPr>
              <w:t>Решение 2.2.3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09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3FAA9" w14:textId="10A132A6" w:rsidR="00892F7B" w:rsidRDefault="00892F7B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109664" w:history="1">
            <w:r w:rsidRPr="00AB6824">
              <w:rPr>
                <w:rStyle w:val="a4"/>
                <w:noProof/>
              </w:rPr>
              <w:t>2.1.4.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09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416C4" w14:textId="4D29F79E" w:rsidR="00892F7B" w:rsidRDefault="00892F7B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109665" w:history="1">
            <w:r w:rsidRPr="00AB6824">
              <w:rPr>
                <w:rStyle w:val="a4"/>
                <w:noProof/>
              </w:rPr>
              <w:t>Решение 2.1.4.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09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A09DD" w14:textId="280B2791" w:rsidR="00892F7B" w:rsidRDefault="00892F7B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109666" w:history="1">
            <w:r w:rsidRPr="00AB6824">
              <w:rPr>
                <w:rStyle w:val="a4"/>
                <w:noProof/>
              </w:rPr>
              <w:t>3.2.4.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09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920A7" w14:textId="3EBA4F8F" w:rsidR="00892F7B" w:rsidRDefault="00892F7B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109667" w:history="1">
            <w:r w:rsidRPr="00AB6824">
              <w:rPr>
                <w:rStyle w:val="a4"/>
                <w:noProof/>
              </w:rPr>
              <w:t>Решение 3.2.4.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09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1C9FE" w14:textId="49F195AA" w:rsidR="00A85B34" w:rsidRPr="000D2F16" w:rsidRDefault="00A85B34">
          <w:pPr>
            <w:rPr>
              <w:sz w:val="24"/>
            </w:rPr>
          </w:pPr>
          <w:r w:rsidRPr="000D2F16">
            <w:rPr>
              <w:b/>
              <w:bCs w:val="0"/>
            </w:rPr>
            <w:fldChar w:fldCharType="end"/>
          </w:r>
        </w:p>
      </w:sdtContent>
    </w:sdt>
    <w:p w14:paraId="5E33762C" w14:textId="1E9555E3" w:rsidR="00CC6A93" w:rsidRDefault="00A85B34" w:rsidP="00AF7EAA">
      <w:pPr>
        <w:pStyle w:val="1"/>
        <w:rPr>
          <w:rStyle w:val="22"/>
          <w:sz w:val="36"/>
        </w:rPr>
      </w:pPr>
      <w:bookmarkStart w:id="0" w:name="_GoBack"/>
      <w:bookmarkEnd w:id="0"/>
      <w:r w:rsidRPr="000D2F16">
        <w:rPr>
          <w:rFonts w:eastAsia="Times New Roman"/>
          <w:lang w:eastAsia="ru-RU"/>
        </w:rPr>
        <w:br w:type="page"/>
      </w:r>
      <w:bookmarkStart w:id="1" w:name="_Toc119109660"/>
      <w:r w:rsidR="00964A18">
        <w:rPr>
          <w:rStyle w:val="22"/>
          <w:sz w:val="36"/>
        </w:rPr>
        <w:lastRenderedPageBreak/>
        <w:t>1.2.4.5</w:t>
      </w:r>
      <w:bookmarkEnd w:id="1"/>
    </w:p>
    <w:p w14:paraId="45E9AFD0" w14:textId="77777777" w:rsidR="00F706F1" w:rsidRDefault="00F706F1" w:rsidP="00F706F1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310A8692" w14:textId="77777777" w:rsidR="00F706F1" w:rsidRDefault="00F706F1" w:rsidP="00F706F1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сетевой модели этого задания представлен целый ряд технологий, которыми необходимо изучить в рамках курса CCNA. Эта модель является упрощенной версией небольшой сети предприятия среднего бизнеса. Изучите те аспекты сети, которые вам интересны. Приготовьтесь выполнить следующие действия и ответить на вопросы.</w:t>
      </w:r>
    </w:p>
    <w:p w14:paraId="7BD957DE" w14:textId="77777777" w:rsidR="00F706F1" w:rsidRDefault="00F706F1" w:rsidP="00F706F1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</w:t>
      </w:r>
      <w:r>
        <w:rPr>
          <w:rFonts w:ascii="Arial" w:hAnsi="Arial" w:cs="Arial"/>
          <w:color w:val="000000"/>
          <w:sz w:val="20"/>
          <w:szCs w:val="20"/>
        </w:rPr>
        <w:t>. В этом упражнении необязательно вникать во все детали происходящего. Изучите те аспекты сети, которые вам интересны. Для более систематического и подробного изучения выполните следующие действия. Ответьте на вопросы, тщательно обдумывая каждый ответ.</w:t>
      </w:r>
    </w:p>
    <w:p w14:paraId="5C0CCEC4" w14:textId="77777777" w:rsidR="00F706F1" w:rsidRDefault="00F706F1" w:rsidP="00F706F1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Определите общие компоненты сети, представленные в Packet Tracer.</w:t>
      </w:r>
    </w:p>
    <w:p w14:paraId="72651D6D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Панель инструментов со значками в левом нижнем углу содержит сетевые компоненты различных категорий. Эти категории соответствуют промежуточным устройствам, оконечным устройствам и средствам подключения. Категория Connections (Подключения) (со значком молнии) представляет средства подключения, поддерживаемые программой Packet Tracer. Доступна также категория End Devices (Оконечные устройства) и две категории, связанные с Packet Tracer: Custom Made Devices (Устройства, изготовленные на заказ) и Multiuser Connection (Многопользовательское подключение).</w:t>
      </w:r>
    </w:p>
    <w:p w14:paraId="2C26D1D7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Перечислите категории промежуточных устройств.</w:t>
      </w:r>
    </w:p>
    <w:p w14:paraId="684CE6AA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Не входя в облако Интернет или Интранет, перечислите количество значков в топологии, представляющих оконечные устройства (к ним идёт только один кабель или соединение).</w:t>
      </w:r>
    </w:p>
    <w:p w14:paraId="693A057C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Если не учитывать два облака, сколько значков в топологии представляют промежуточные устройства (к ним идут несколько соединений)?</w:t>
      </w:r>
    </w:p>
    <w:p w14:paraId="71F15E4E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Сколько оконечных устройств не являются настольными компьютерами?</w:t>
      </w:r>
    </w:p>
    <w:p w14:paraId="53BBC4A1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Сколько типов средств подключения используются в этой топологии сети?</w:t>
      </w:r>
    </w:p>
    <w:p w14:paraId="65733CB6" w14:textId="77777777" w:rsidR="00F706F1" w:rsidRDefault="00F706F1" w:rsidP="00F706F1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Объясните назначение устройств.</w:t>
      </w:r>
    </w:p>
    <w:p w14:paraId="10ED055C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В программе Packet Tracer только устройство Server-PT может выступать в роли сервера. Настольные и портативные компьютеры не могут быть серверами. Объясните суть модели «клиент-сервер» на основе полученных знаний.</w:t>
      </w:r>
    </w:p>
    <w:p w14:paraId="6FF35BD5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Назовите минимум две функции промежуточных устройств.</w:t>
      </w:r>
    </w:p>
    <w:p w14:paraId="6616EA2B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Назовите минимум два критерия для выбора типа средства сетевого подключения.</w:t>
      </w:r>
    </w:p>
    <w:p w14:paraId="18227420" w14:textId="77777777" w:rsidR="00F706F1" w:rsidRDefault="00F706F1" w:rsidP="00F706F1">
      <w:pPr>
        <w:pStyle w:val="stephead"/>
        <w:spacing w:before="240" w:beforeAutospacing="0" w:after="120" w:afterAutospacing="0" w:line="253" w:lineRule="atLeast"/>
        <w:ind w:left="864" w:hanging="864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3.</w:t>
      </w:r>
      <w:r>
        <w:rPr>
          <w:b/>
          <w:bCs/>
          <w:color w:val="000000"/>
          <w:sz w:val="14"/>
          <w:szCs w:val="14"/>
        </w:rPr>
        <w:t>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равните и сопоставьте локальные и глобальные сети.</w:t>
      </w:r>
    </w:p>
    <w:p w14:paraId="7CCDB6CE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Объясните различия между локальной и глобальной сетью. Приведите примеры каждой из сетей.</w:t>
      </w:r>
    </w:p>
    <w:p w14:paraId="7AEAEC1A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Сколько глобальных сетей представлено в сети программы Packet Tracer?</w:t>
      </w:r>
    </w:p>
    <w:p w14:paraId="2170979C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Сколько представлено локальных сетей?</w:t>
      </w:r>
    </w:p>
    <w:p w14:paraId="77750061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Интернет в этой сети Packet Tracer значительно упрощен и не отражает структуру и форму реального Интернета. Дайте краткое описание сети Интернет.</w:t>
      </w:r>
    </w:p>
    <w:p w14:paraId="5E9C78BB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Перечислите несколько распространенных способов подключения домашних пользователей к Интернету.</w:t>
      </w:r>
    </w:p>
    <w:p w14:paraId="33D08290" w14:textId="77777777" w:rsidR="00F706F1" w:rsidRDefault="00F706F1" w:rsidP="00F706F1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</w:t>
      </w:r>
      <w:r>
        <w:rPr>
          <w:rFonts w:ascii="Arial" w:hAnsi="Arial" w:cs="Arial"/>
          <w:color w:val="000000"/>
          <w:sz w:val="20"/>
          <w:szCs w:val="20"/>
        </w:rPr>
        <w:t>Перечислите несколько распространенных методов подключения предприятий к Интернету в вашем регионе.</w:t>
      </w:r>
    </w:p>
    <w:p w14:paraId="620CB509" w14:textId="5E2E85E6" w:rsidR="00D706B1" w:rsidRPr="00F706F1" w:rsidRDefault="00D706B1" w:rsidP="00D706B1"/>
    <w:p w14:paraId="39D3C11D" w14:textId="0BA45958" w:rsidR="00F706F1" w:rsidRDefault="00F706F1" w:rsidP="00D706B1"/>
    <w:p w14:paraId="3B043659" w14:textId="2BA5C2B5" w:rsidR="00F706F1" w:rsidRDefault="00F706F1" w:rsidP="00D706B1"/>
    <w:p w14:paraId="112B7372" w14:textId="2D96F002" w:rsidR="00F706F1" w:rsidRDefault="008F161F" w:rsidP="008F161F">
      <w:pPr>
        <w:pStyle w:val="1"/>
      </w:pPr>
      <w:bookmarkStart w:id="2" w:name="_Toc119109661"/>
      <w:r>
        <w:lastRenderedPageBreak/>
        <w:t>Решение 1.2.4.5</w:t>
      </w:r>
      <w:bookmarkEnd w:id="2"/>
    </w:p>
    <w:p w14:paraId="1282476F" w14:textId="3E7B89E2" w:rsidR="008F161F" w:rsidRDefault="008F161F" w:rsidP="008F161F"/>
    <w:p w14:paraId="246580FD" w14:textId="7099F9E9" w:rsidR="008F161F" w:rsidRPr="00C924DB" w:rsidRDefault="008F161F" w:rsidP="008F161F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1.Б)</w:t>
      </w:r>
    </w:p>
    <w:p w14:paraId="1352A7B0" w14:textId="77777777" w:rsidR="00E15C97" w:rsidRDefault="00E15C97" w:rsidP="00D706B1">
      <w:pPr>
        <w:rPr>
          <w:rFonts w:ascii="Arial" w:hAnsi="Arial" w:cs="Arial"/>
        </w:rPr>
      </w:pPr>
      <w:r>
        <w:rPr>
          <w:rFonts w:ascii="Arial" w:hAnsi="Arial" w:cs="Arial"/>
        </w:rPr>
        <w:t>Категории промежуточных устройств: беспроводной маршрутизатор, многоуровневый коммутатор, коммутатор локальной сети, межсетевой экран, маршрутизатор</w:t>
      </w:r>
    </w:p>
    <w:p w14:paraId="42B83271" w14:textId="66C449DE" w:rsidR="008F161F" w:rsidRPr="00C924DB" w:rsidRDefault="008F161F" w:rsidP="00D706B1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1.В)</w:t>
      </w:r>
    </w:p>
    <w:p w14:paraId="5C6E9824" w14:textId="2263CA83" w:rsidR="00E15C97" w:rsidRDefault="00E15C97" w:rsidP="00D706B1">
      <w:pPr>
        <w:rPr>
          <w:b/>
          <w:bCs w:val="0"/>
        </w:rPr>
      </w:pPr>
      <w:r>
        <w:rPr>
          <w:rFonts w:ascii="Arial" w:hAnsi="Arial" w:cs="Arial"/>
        </w:rPr>
        <w:t>Значки в топологии, представляющие оконечные устройства: кольцевая конфигурация, радиальная конфигурация(«звезда»), шинная конфигурация, древовидная конфигурация</w:t>
      </w:r>
      <w:r w:rsidR="00C558EC">
        <w:rPr>
          <w:rFonts w:ascii="Arial" w:hAnsi="Arial" w:cs="Arial"/>
        </w:rPr>
        <w:t>.</w:t>
      </w:r>
      <w:r w:rsidR="00C558EC" w:rsidRPr="00C558EC">
        <w:rPr>
          <w:rFonts w:ascii="Arial" w:hAnsi="Arial" w:cs="Arial"/>
        </w:rPr>
        <w:t xml:space="preserve"> </w:t>
      </w:r>
      <w:r w:rsidR="00C558EC">
        <w:rPr>
          <w:rFonts w:ascii="Arial" w:hAnsi="Arial" w:cs="Arial"/>
        </w:rPr>
        <w:t>Их в этой топологии 15</w:t>
      </w:r>
    </w:p>
    <w:p w14:paraId="1E975F9D" w14:textId="19CF8DB3" w:rsidR="008F161F" w:rsidRPr="00C924DB" w:rsidRDefault="008F161F" w:rsidP="00D706B1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1.Г)</w:t>
      </w:r>
    </w:p>
    <w:p w14:paraId="4A7BBFBA" w14:textId="262F8A1B" w:rsidR="00E15C97" w:rsidRDefault="00E15C97" w:rsidP="00D706B1">
      <w:pPr>
        <w:rPr>
          <w:b/>
          <w:bCs w:val="0"/>
        </w:rPr>
      </w:pPr>
      <w:r>
        <w:rPr>
          <w:rFonts w:ascii="Arial" w:hAnsi="Arial" w:cs="Arial"/>
        </w:rPr>
        <w:t>Значки в топологии, представляющие промежуточные устройства: полносвязная топология, ячеистая топология, смешенная топология.</w:t>
      </w:r>
      <w:r w:rsidR="00C558EC">
        <w:rPr>
          <w:rFonts w:ascii="Arial" w:hAnsi="Arial" w:cs="Arial"/>
        </w:rPr>
        <w:t xml:space="preserve"> Их в этой топологии 11</w:t>
      </w:r>
    </w:p>
    <w:p w14:paraId="2739DF1A" w14:textId="08772927" w:rsidR="008F161F" w:rsidRPr="00C924DB" w:rsidRDefault="008F161F" w:rsidP="00D706B1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1.Д)</w:t>
      </w:r>
    </w:p>
    <w:p w14:paraId="5E7263D4" w14:textId="7AB9B726" w:rsidR="00E15C97" w:rsidRDefault="00E15C97" w:rsidP="00D706B1">
      <w:pPr>
        <w:rPr>
          <w:b/>
          <w:bCs w:val="0"/>
        </w:rPr>
      </w:pPr>
      <w:r>
        <w:rPr>
          <w:rFonts w:ascii="Arial" w:hAnsi="Arial" w:cs="Arial"/>
        </w:rPr>
        <w:t>Устройства, не являющиеся настольными компьютерами: IP-телефон, беспроводной планшет, принтер, терминальное оборудование TelePresence.</w:t>
      </w:r>
      <w:r w:rsidR="00C558EC" w:rsidRPr="00C558EC">
        <w:rPr>
          <w:rFonts w:ascii="Arial" w:hAnsi="Arial" w:cs="Arial"/>
        </w:rPr>
        <w:t xml:space="preserve"> </w:t>
      </w:r>
      <w:r w:rsidR="00C558EC">
        <w:rPr>
          <w:rFonts w:ascii="Arial" w:hAnsi="Arial" w:cs="Arial"/>
        </w:rPr>
        <w:t>Их в этой топологии 8</w:t>
      </w:r>
    </w:p>
    <w:p w14:paraId="267159B5" w14:textId="2B3D7EB9" w:rsidR="008F161F" w:rsidRPr="00C924DB" w:rsidRDefault="008F161F" w:rsidP="00D706B1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1.Е)</w:t>
      </w:r>
    </w:p>
    <w:p w14:paraId="713341AA" w14:textId="53F9D28B" w:rsidR="00E15C97" w:rsidRDefault="00C558EC" w:rsidP="00D706B1">
      <w:r>
        <w:t>Их в этой топологии 4</w:t>
      </w:r>
    </w:p>
    <w:p w14:paraId="77CD0BAE" w14:textId="7EA0595D" w:rsidR="0026770F" w:rsidRPr="00C924DB" w:rsidRDefault="0026770F" w:rsidP="0026770F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2.А)</w:t>
      </w:r>
    </w:p>
    <w:p w14:paraId="6891389F" w14:textId="19EE0148" w:rsidR="0026770F" w:rsidRDefault="0026770F" w:rsidP="0026770F">
      <w:pPr>
        <w:rPr>
          <w:b/>
          <w:bCs w:val="0"/>
        </w:rPr>
      </w:pPr>
      <w:r>
        <w:rPr>
          <w:rFonts w:ascii="Arial" w:hAnsi="Arial" w:cs="Arial"/>
        </w:rPr>
        <w:t>Клиент-сервер — это модель взаимодействия процессов в вычислительной системе, при которой один процесс (клиент) делает 8 запрос, другой процесс (сервер) его обрабатывает и возвращает первому ответ или предоставляет определенную услугу в виде вычислений, каких-либо данных и т.п. Чаще всего процесс-клиент запускается на одном компьютере, процесс-сервер — на другом.</w:t>
      </w:r>
    </w:p>
    <w:p w14:paraId="104601A2" w14:textId="09CACB95" w:rsidR="0026770F" w:rsidRPr="00C924DB" w:rsidRDefault="0026770F" w:rsidP="0026770F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2.Б)</w:t>
      </w:r>
    </w:p>
    <w:p w14:paraId="7DD5ABF7" w14:textId="77777777" w:rsidR="0026770F" w:rsidRPr="0026770F" w:rsidRDefault="0026770F" w:rsidP="0026770F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t>Функции промежуточных устройств:</w:t>
      </w:r>
    </w:p>
    <w:p w14:paraId="09331C0B" w14:textId="77777777" w:rsidR="0026770F" w:rsidRPr="0026770F" w:rsidRDefault="0026770F" w:rsidP="0026770F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Восстановление и ретрансляция сигналов.</w:t>
      </w:r>
    </w:p>
    <w:p w14:paraId="08C78879" w14:textId="77777777" w:rsidR="0026770F" w:rsidRPr="0026770F" w:rsidRDefault="0026770F" w:rsidP="0026770F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Сбор и поддержка в актуальном состоянии информации о существующих путях в сети и между сетями.</w:t>
      </w:r>
    </w:p>
    <w:p w14:paraId="69CB3F74" w14:textId="77777777" w:rsidR="0026770F" w:rsidRPr="0026770F" w:rsidRDefault="0026770F" w:rsidP="0026770F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lastRenderedPageBreak/>
        <w:sym w:font="Symbol" w:char="F0B7"/>
      </w: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Уведомление других устройств об ошибках и сбоях в процессе коммуникации.</w:t>
      </w:r>
    </w:p>
    <w:p w14:paraId="354E3981" w14:textId="77777777" w:rsidR="0026770F" w:rsidRPr="0026770F" w:rsidRDefault="0026770F" w:rsidP="0026770F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Перенаправление данных по альтернативному маршруту в случае сбоя одного из каналов связи.</w:t>
      </w:r>
    </w:p>
    <w:p w14:paraId="1500E714" w14:textId="77777777" w:rsidR="0026770F" w:rsidRPr="0026770F" w:rsidRDefault="0026770F" w:rsidP="0026770F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Классификация и направление сообщений согласно приоритетам.</w:t>
      </w:r>
    </w:p>
    <w:p w14:paraId="798BF88A" w14:textId="4778E534" w:rsidR="0026770F" w:rsidRPr="002F05E5" w:rsidRDefault="0026770F" w:rsidP="002F05E5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6770F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Разрешение или запрет передачи данных в зависимости от настроек безопасности.</w:t>
      </w:r>
    </w:p>
    <w:p w14:paraId="68B95B39" w14:textId="03FDE971" w:rsidR="0026770F" w:rsidRPr="00C924DB" w:rsidRDefault="0026770F" w:rsidP="0026770F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2.В)</w:t>
      </w:r>
    </w:p>
    <w:p w14:paraId="48FEDF9E" w14:textId="77777777" w:rsidR="002F05E5" w:rsidRPr="002F05E5" w:rsidRDefault="002F05E5" w:rsidP="002F05E5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t>Критерии для выбора типа средства подключения:</w:t>
      </w:r>
    </w:p>
    <w:p w14:paraId="74D58584" w14:textId="77777777" w:rsidR="002F05E5" w:rsidRPr="002F05E5" w:rsidRDefault="002F05E5" w:rsidP="002F05E5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На какое максимальное расстояние можно передавать сигналы по данной среде передачи?</w:t>
      </w:r>
    </w:p>
    <w:p w14:paraId="3E6FFFFB" w14:textId="77777777" w:rsidR="002F05E5" w:rsidRPr="002F05E5" w:rsidRDefault="002F05E5" w:rsidP="002F05E5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В каких условиях будет использоваться данная среде передачи?</w:t>
      </w:r>
    </w:p>
    <w:p w14:paraId="69BC10BB" w14:textId="77777777" w:rsidR="002F05E5" w:rsidRPr="002F05E5" w:rsidRDefault="002F05E5" w:rsidP="002F05E5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Какие объемы данных будут передаваться по этой среде и с какой скоростью?</w:t>
      </w:r>
    </w:p>
    <w:p w14:paraId="6EDAB9E3" w14:textId="20FFC529" w:rsidR="002F05E5" w:rsidRDefault="002F05E5" w:rsidP="002F05E5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2F05E5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Какова стоимость среды передачи и ее установки?</w:t>
      </w:r>
    </w:p>
    <w:p w14:paraId="7A7ED70B" w14:textId="4A138455" w:rsidR="002F05E5" w:rsidRPr="00C924DB" w:rsidRDefault="002F05E5" w:rsidP="002F05E5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3.А)</w:t>
      </w:r>
    </w:p>
    <w:p w14:paraId="3DC6BFB5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Локальная сеть (ЛВС, LAN) — сетевая инфраструктура, которая охватывает небольшую территорию.</w:t>
      </w:r>
    </w:p>
    <w:p w14:paraId="0CB55301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Особенности локальных сетей:</w:t>
      </w:r>
    </w:p>
    <w:p w14:paraId="233E1572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Локальные сети связывают оконечные устройства в ограниченной области, например в доме, школе, офисном здании или комплексе зданий.</w:t>
      </w:r>
    </w:p>
    <w:p w14:paraId="1FC98637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Локальные сети обычно администрирует одна организация или частное лицо. Администратор управляет политикой безопасности и контролем доступа на сетевом уровне.</w:t>
      </w:r>
    </w:p>
    <w:p w14:paraId="112EB09E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Локальные сети предоставляют высокоскоростной доступ к внутренним оконечным и промежуточным устройствам.</w:t>
      </w:r>
    </w:p>
    <w:p w14:paraId="473A5F8F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Глобальные сети — сетевая инфраструктура, которая охватывает обширную территорию. Глобальными сетями обычно управляют операторы связи (SP) или Интернет-провайдеры (ISP).</w:t>
      </w:r>
    </w:p>
    <w:p w14:paraId="2570D9B3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Особенности глобальных сетей:</w:t>
      </w:r>
    </w:p>
    <w:p w14:paraId="755C7F51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Глобальные сети связывают локальные сети в обширных географических областях, таких как города, штаты, регионы, страны или континенты.</w:t>
      </w:r>
    </w:p>
    <w:p w14:paraId="788D37B7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sym w:font="Symbol" w:char="F0B7"/>
      </w: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Управляют глобальными сетями обычно различные операторы связи.</w:t>
      </w:r>
    </w:p>
    <w:p w14:paraId="5C9F59E5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lastRenderedPageBreak/>
        <w:sym w:font="Symbol" w:char="F0B7"/>
      </w: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 xml:space="preserve"> Глобальные сети обычно обеспечивают менее скоростные соединения между локальными сетями.</w:t>
      </w:r>
    </w:p>
    <w:p w14:paraId="69C89521" w14:textId="77777777" w:rsidR="002F05E5" w:rsidRDefault="002F05E5" w:rsidP="002F05E5">
      <w:pPr>
        <w:rPr>
          <w:b/>
          <w:bCs w:val="0"/>
        </w:rPr>
      </w:pPr>
    </w:p>
    <w:p w14:paraId="6F0CC29F" w14:textId="4F0E148A" w:rsidR="002F05E5" w:rsidRPr="00C924DB" w:rsidRDefault="002F05E5" w:rsidP="002F05E5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3.Б)</w:t>
      </w:r>
    </w:p>
    <w:p w14:paraId="6A36CE24" w14:textId="32E8239B" w:rsidR="002F05E5" w:rsidRDefault="00C924DB" w:rsidP="002F05E5">
      <w:pPr>
        <w:rPr>
          <w:b/>
          <w:bCs w:val="0"/>
        </w:rPr>
      </w:pPr>
      <w:r>
        <w:rPr>
          <w:rFonts w:ascii="Arial" w:hAnsi="Arial" w:cs="Arial"/>
        </w:rPr>
        <w:t>Глобальных сетей представлено в сети программы Packet Tracer всего 3: Региональная, Отраслевая и всемирная.</w:t>
      </w:r>
    </w:p>
    <w:p w14:paraId="579330E4" w14:textId="538F3D61" w:rsidR="002F05E5" w:rsidRPr="00C924DB" w:rsidRDefault="002F05E5" w:rsidP="002F05E5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3.В)</w:t>
      </w:r>
    </w:p>
    <w:p w14:paraId="39328735" w14:textId="3B13024C" w:rsidR="002F05E5" w:rsidRDefault="00C924DB" w:rsidP="002F05E5">
      <w:pPr>
        <w:rPr>
          <w:b/>
          <w:bCs w:val="0"/>
        </w:rPr>
      </w:pPr>
      <w:r>
        <w:rPr>
          <w:rFonts w:ascii="Arial" w:hAnsi="Arial" w:cs="Arial"/>
        </w:rPr>
        <w:t>Локальных сетей представлено 2: Одноранговая и сеть на основе сервера.</w:t>
      </w:r>
    </w:p>
    <w:p w14:paraId="44C780A8" w14:textId="073A6CEE" w:rsidR="002F05E5" w:rsidRPr="00C924DB" w:rsidRDefault="002F05E5" w:rsidP="002F05E5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3.Г)</w:t>
      </w:r>
    </w:p>
    <w:p w14:paraId="677190A5" w14:textId="712B1BA0" w:rsidR="00C924DB" w:rsidRDefault="00C924DB" w:rsidP="002F05E5">
      <w:pPr>
        <w:rPr>
          <w:b/>
          <w:bCs w:val="0"/>
        </w:rPr>
      </w:pPr>
      <w:r>
        <w:rPr>
          <w:rFonts w:ascii="Arial" w:hAnsi="Arial" w:cs="Arial"/>
        </w:rPr>
        <w:t>Интернет представляет собой глобальную компьютерную сеть, соединяющую отдельные сети. Интернет обеспечивает обмен информацией между всеми компьютерами, которые входят в сети, подключенные к ней. Тип компьютера и используемая им операционная система значения не имеют. Соединение сетей обладает громадными возможностями. </w:t>
      </w:r>
    </w:p>
    <w:p w14:paraId="349F811A" w14:textId="18FE0163" w:rsidR="002F05E5" w:rsidRPr="00C924DB" w:rsidRDefault="002F05E5" w:rsidP="002F05E5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t>3.Д)</w:t>
      </w:r>
    </w:p>
    <w:p w14:paraId="0F1B31CF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Способы подключения домашних пользователей к Интернету:</w:t>
      </w:r>
    </w:p>
    <w:p w14:paraId="215290B2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Кабельное подключение — обычно предлагают поставщики услуг кабельного телевидения. Данные передаются по тому же кабелю, который используется для передачи сигналов кабельного телевидения. Этот способ обеспечивает подключения к Интернету с высокой пропускной способностью и постоянным доступом к сети. DSL — цифровая абонентская линия обеспечивает подключение к Интернету с высокой пропускной способностью и постоянным доступом к сети. DSL использует телефонные линии связи. Обычно небольшие и домашние офисы используют асимметричные линии DSL (ADSL), в которых данные пользователю передаются с большей скоростью, чем от пользователя.</w:t>
      </w:r>
    </w:p>
    <w:p w14:paraId="7785B382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Сотовая связь — для доступа в Интернет используется мобильная телефонная сеть. В любой точке, где доступен сигнал сотовой сети, можно получить доступ в Интернет. Производительность будет 12 ограничена возможностями телефона и базовой станции, к которой он подключен.</w:t>
      </w:r>
    </w:p>
    <w:p w14:paraId="5F4480EE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Спутниковая связь — спутниковые интернет-каналы можно использовать в районах, где нет других способов подключения. Для использования спутниковых антенн необходимо, чтобы спутник находился в зоне прямой видимости.</w:t>
      </w:r>
    </w:p>
    <w:p w14:paraId="6387E996" w14:textId="4B388953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Телефонный коммутируемый доступ — это экономичный вариант подключения с использованием любой телефонной линии и модема. Низкая пропускная способность коммутируемой линии обычно недостаточна для передачи большого объема данных. Однако такая линия может быть полезна для мобильного доступа в пути.</w:t>
      </w:r>
    </w:p>
    <w:p w14:paraId="662894A4" w14:textId="52F91A14" w:rsidR="002F05E5" w:rsidRPr="00C924DB" w:rsidRDefault="002F05E5" w:rsidP="002F05E5">
      <w:pPr>
        <w:rPr>
          <w:b/>
          <w:bCs w:val="0"/>
          <w:color w:val="FF0000"/>
        </w:rPr>
      </w:pPr>
      <w:r w:rsidRPr="00C924DB">
        <w:rPr>
          <w:b/>
          <w:bCs w:val="0"/>
          <w:color w:val="FF0000"/>
        </w:rPr>
        <w:lastRenderedPageBreak/>
        <w:t>3.Е)</w:t>
      </w:r>
    </w:p>
    <w:p w14:paraId="7084FFEC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Выделенная арендованная линия — арендованные линии представляют собой зарезервированные каналы в сети оператора связи, обеспечивающие связь между географически удаленными офисами для передачи голоса и данных в частной сети. Плата за аренду таких каналов связи обычно взимается ежемесячно или ежегодно. Они могут быть дорогими.</w:t>
      </w:r>
    </w:p>
    <w:p w14:paraId="395AFB05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Глобальная сеть Ethernet — глобальные сети Ethernet позволяют расширить сети LAN до WAN. О технологии локальных сетей Ethernet вы узнаете из следующих глав. Преимущества технологии Ethernet теперь доступны и в глобальных сетях.</w:t>
      </w:r>
    </w:p>
    <w:p w14:paraId="725CB313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DSL — корпоративное DSL-подключение доступно в различных форматах. Популярностью пользуются симметричные цифровые абонентские линии (Symmetric Digital Subscriber Lines, SDSL), аналогичные абонентской версии DSL, но обеспечивающие одинаковую скорость при получении и отправке данных.</w:t>
      </w:r>
    </w:p>
    <w:p w14:paraId="694ECBF2" w14:textId="636A415D" w:rsid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Спутниковая связь — как и в случае небольших и домашних офисов, спутниковые услуги обеспечивают подключение там, где проводная связь недоступна.</w:t>
      </w:r>
    </w:p>
    <w:p w14:paraId="7E5A73E2" w14:textId="05F6768D" w:rsidR="00C924DB" w:rsidRPr="00A53FC7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FF0000"/>
          <w:lang w:eastAsia="ru-RU"/>
        </w:rPr>
      </w:pPr>
      <w:r w:rsidRPr="00C924DB">
        <w:rPr>
          <w:rFonts w:ascii="Arial" w:eastAsia="Times New Roman" w:hAnsi="Arial" w:cs="Arial"/>
          <w:b/>
          <w:color w:val="FF0000"/>
          <w:lang w:eastAsia="ru-RU"/>
        </w:rPr>
        <w:t>Задача</w:t>
      </w:r>
      <w:r w:rsidRPr="00A53FC7">
        <w:rPr>
          <w:rFonts w:ascii="Arial" w:eastAsia="Times New Roman" w:hAnsi="Arial" w:cs="Arial"/>
          <w:b/>
          <w:color w:val="FF0000"/>
          <w:lang w:eastAsia="ru-RU"/>
        </w:rPr>
        <w:t>:</w:t>
      </w:r>
    </w:p>
    <w:p w14:paraId="5B2EA1C3" w14:textId="7300265A" w:rsidR="004D55C4" w:rsidRPr="004D55C4" w:rsidRDefault="004D55C4" w:rsidP="00C924DB">
      <w:pPr>
        <w:spacing w:before="100" w:beforeAutospacing="1" w:after="100" w:afterAutospacing="1" w:line="240" w:lineRule="auto"/>
        <w:rPr>
          <w:rFonts w:eastAsia="Times New Roman"/>
          <w:b/>
          <w:bCs w:val="0"/>
          <w:color w:val="FF0000"/>
          <w:lang w:eastAsia="ru-RU"/>
        </w:rPr>
      </w:pPr>
      <w:r>
        <w:rPr>
          <w:sz w:val="14"/>
          <w:szCs w:val="14"/>
        </w:rPr>
        <w:t> </w:t>
      </w:r>
      <w:r w:rsidRPr="004D55C4">
        <w:rPr>
          <w:color w:val="FF0000"/>
        </w:rPr>
        <w:t>1)</w:t>
      </w:r>
      <w:r w:rsidRPr="004D55C4">
        <w:rPr>
          <w:b/>
          <w:bCs w:val="0"/>
        </w:rPr>
        <w:t>Добавьте оконечное устройство в топологию и подключите его к одной из локальных сетей, используя соответствующее средство подключения. Что еще требуется этому устройству для передачи данных другим конечным пользователям? Предложите варианты ответа. Как можно убедиться в правильности подключения устройства?</w:t>
      </w:r>
    </w:p>
    <w:p w14:paraId="138B636D" w14:textId="17D3A439" w:rsidR="00C924DB" w:rsidRDefault="00C924DB" w:rsidP="00C924DB">
      <w:pPr>
        <w:spacing w:before="100" w:beforeAutospacing="1" w:after="100" w:afterAutospacing="1" w:line="240" w:lineRule="auto"/>
      </w:pPr>
      <w:r w:rsidRPr="00C924DB">
        <w:t>Добавим оконечное устройство (laptop0) и подключим его к одной из локальных сетей.</w:t>
      </w:r>
    </w:p>
    <w:p w14:paraId="2D4FEAC3" w14:textId="7BE1DEFE" w:rsidR="00C924DB" w:rsidRPr="00C924DB" w:rsidRDefault="008F3992" w:rsidP="00C924DB">
      <w:pPr>
        <w:spacing w:before="100" w:beforeAutospacing="1" w:after="100" w:afterAutospacing="1" w:line="240" w:lineRule="auto"/>
        <w:rPr>
          <w:rFonts w:eastAsia="Times New Roman"/>
          <w:b/>
          <w:color w:val="FF0000"/>
          <w:lang w:eastAsia="ru-RU"/>
        </w:rPr>
      </w:pPr>
      <w:r>
        <w:rPr>
          <w:noProof/>
        </w:rPr>
        <w:drawing>
          <wp:inline distT="0" distB="0" distL="0" distR="0" wp14:anchorId="3AA6C7CD" wp14:editId="75168464">
            <wp:extent cx="3017520" cy="25527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0ADC4" w14:textId="77777777" w:rsidR="00C924DB" w:rsidRPr="00C924DB" w:rsidRDefault="00C924DB" w:rsidP="00C924DB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Что еще требуется этому устройству для передачи данных другим конечным пользователям?</w:t>
      </w:r>
    </w:p>
    <w:p w14:paraId="0D871305" w14:textId="77777777" w:rsidR="00C924DB" w:rsidRP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lastRenderedPageBreak/>
        <w:t>Для передачи данных другим пользователям используется перекрёстный кабель.</w:t>
      </w:r>
    </w:p>
    <w:p w14:paraId="11F15FFD" w14:textId="77777777" w:rsidR="00C924DB" w:rsidRPr="00C924DB" w:rsidRDefault="00C924DB" w:rsidP="00C924DB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Как можно убедиться в правильности подключения устройства?</w:t>
      </w:r>
    </w:p>
    <w:p w14:paraId="73FC3716" w14:textId="28960CC3" w:rsidR="00C924DB" w:rsidRDefault="00C924DB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C924DB">
        <w:rPr>
          <w:rFonts w:ascii="Arial" w:eastAsia="Times New Roman" w:hAnsi="Arial" w:cs="Arial"/>
          <w:bCs w:val="0"/>
          <w:sz w:val="24"/>
          <w:szCs w:val="24"/>
          <w:lang w:eastAsia="ru-RU"/>
        </w:rPr>
        <w:t>Чтобы убедиться в правильности подключения устройства, достаточно посмотреть на стрелочки, если они зелёные, значит устройство подключено правильно.</w:t>
      </w:r>
    </w:p>
    <w:p w14:paraId="1F744E76" w14:textId="2408E3CD" w:rsidR="004D55C4" w:rsidRDefault="004D55C4" w:rsidP="00C924DB">
      <w:pPr>
        <w:spacing w:before="100" w:beforeAutospacing="1" w:after="100" w:afterAutospacing="1" w:line="240" w:lineRule="auto"/>
        <w:rPr>
          <w:b/>
          <w:bCs w:val="0"/>
        </w:rPr>
      </w:pPr>
      <w:r w:rsidRPr="004D55C4">
        <w:rPr>
          <w:b/>
          <w:bCs w:val="0"/>
          <w:color w:val="FF0000"/>
        </w:rPr>
        <w:t>2)</w:t>
      </w:r>
      <w:r w:rsidRPr="004D55C4">
        <w:rPr>
          <w:b/>
          <w:bCs w:val="0"/>
        </w:rPr>
        <w:t>Добавьте промежуточное устройство в одну из сетей и подключите его к одной из локальных или глобальных сетей, используя соответствующее средство подключения. Что еще требуется этому устройству для работы в качестве промежуточного устройства для других устройств в сети?</w:t>
      </w:r>
    </w:p>
    <w:p w14:paraId="6289A023" w14:textId="30444114" w:rsidR="004D55C4" w:rsidRDefault="004D55C4" w:rsidP="00C924DB">
      <w:pPr>
        <w:spacing w:before="100" w:beforeAutospacing="1" w:after="100" w:afterAutospacing="1" w:line="240" w:lineRule="auto"/>
        <w:rPr>
          <w:b/>
          <w:bCs w:val="0"/>
        </w:rPr>
      </w:pPr>
      <w:r>
        <w:rPr>
          <w:rFonts w:ascii="Arial" w:hAnsi="Arial" w:cs="Arial"/>
        </w:rPr>
        <w:t>Добавим промежуточное устройство(Access Point0) в одну из сетей и подключим его к локальной сети</w:t>
      </w:r>
    </w:p>
    <w:p w14:paraId="213228DF" w14:textId="6DB0F3EB" w:rsidR="004D55C4" w:rsidRPr="00C924DB" w:rsidRDefault="004D55C4" w:rsidP="00C924DB">
      <w:pPr>
        <w:spacing w:before="100" w:beforeAutospacing="1" w:after="100" w:afterAutospacing="1" w:line="240" w:lineRule="auto"/>
        <w:rPr>
          <w:rFonts w:eastAsia="Times New Roman"/>
          <w:b/>
          <w:bCs w:val="0"/>
          <w:lang w:eastAsia="ru-RU"/>
        </w:rPr>
      </w:pPr>
      <w:r>
        <w:rPr>
          <w:noProof/>
        </w:rPr>
        <w:drawing>
          <wp:inline distT="0" distB="0" distL="0" distR="0" wp14:anchorId="388A76C8" wp14:editId="32FBAC9A">
            <wp:extent cx="3177540" cy="2895600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6D4C0" w14:textId="77777777" w:rsidR="004D55C4" w:rsidRPr="004D55C4" w:rsidRDefault="004D55C4" w:rsidP="004D55C4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4D55C4">
        <w:rPr>
          <w:rFonts w:ascii="Arial" w:eastAsia="Times New Roman" w:hAnsi="Arial" w:cs="Arial"/>
          <w:bCs w:val="0"/>
          <w:sz w:val="24"/>
          <w:szCs w:val="24"/>
          <w:lang w:eastAsia="ru-RU"/>
        </w:rPr>
        <w:t>Что еще требуется этому устройству для работы в качестве промежуточного устройства для других устройств в сети?</w:t>
      </w:r>
    </w:p>
    <w:p w14:paraId="1DDCF9DA" w14:textId="56AB5DC9" w:rsidR="00C924DB" w:rsidRDefault="004D55C4" w:rsidP="00C924DB">
      <w:pPr>
        <w:spacing w:before="100" w:beforeAutospacing="1" w:after="100" w:afterAutospacing="1" w:line="240" w:lineRule="auto"/>
        <w:rPr>
          <w:rFonts w:ascii="Arial" w:eastAsia="Times New Roman" w:hAnsi="Arial" w:cs="Arial"/>
          <w:bCs w:val="0"/>
          <w:sz w:val="24"/>
          <w:szCs w:val="24"/>
          <w:lang w:eastAsia="ru-RU"/>
        </w:rPr>
      </w:pPr>
      <w:r w:rsidRPr="004D55C4">
        <w:rPr>
          <w:rFonts w:ascii="Arial" w:eastAsia="Times New Roman" w:hAnsi="Arial" w:cs="Arial"/>
          <w:bCs w:val="0"/>
          <w:sz w:val="24"/>
          <w:szCs w:val="24"/>
          <w:lang w:eastAsia="ru-RU"/>
        </w:rPr>
        <w:t>Промежуточные устройства служат для соединения конечных устройств с сетью и могут соединять несколько отдельных сетей для создания глобальных сетей. Промежуточные устройства соединяют отдельные узлы с сетью и могут соединять несколько отдельных сетей для создания объединенной сети.</w:t>
      </w:r>
    </w:p>
    <w:p w14:paraId="0739C0F7" w14:textId="04778824" w:rsidR="008F3992" w:rsidRDefault="008F3992" w:rsidP="00C924DB">
      <w:pPr>
        <w:spacing w:before="100" w:beforeAutospacing="1" w:after="100" w:afterAutospacing="1" w:line="240" w:lineRule="auto"/>
        <w:rPr>
          <w:b/>
          <w:bCs w:val="0"/>
        </w:rPr>
      </w:pPr>
      <w:r w:rsidRPr="008F3992">
        <w:rPr>
          <w:rFonts w:eastAsia="Times New Roman"/>
          <w:bCs w:val="0"/>
          <w:color w:val="FF0000"/>
          <w:lang w:eastAsia="ru-RU"/>
        </w:rPr>
        <w:t>3)</w:t>
      </w:r>
      <w:r w:rsidRPr="008F3992">
        <w:rPr>
          <w:rFonts w:ascii="Arial" w:hAnsi="Arial" w:cs="Arial"/>
          <w:sz w:val="20"/>
          <w:szCs w:val="20"/>
        </w:rPr>
        <w:t xml:space="preserve"> </w:t>
      </w:r>
      <w:r w:rsidRPr="008F3992">
        <w:rPr>
          <w:b/>
          <w:bCs w:val="0"/>
        </w:rPr>
        <w:t>Откройте новую копию программы Packet Tracer. Создайте новую сеть, в которой две локальные сети соединены через глобальную сеть. Подключите все устройства. Проанализируйте свои первоначальные действия в программе Packet Tracer и подумайте, что вам еще нужно сделать, чтобы новая сеть стала функциональной. Запишите предложенные варианты ответов и сохраните файл Packet Tracer. Возможно, получив новые навыки, вы захотите вернуться к созданной сети и внести в нее некоторые коррективы.</w:t>
      </w:r>
    </w:p>
    <w:p w14:paraId="71A10599" w14:textId="6F11A37D" w:rsidR="002F05E5" w:rsidRPr="008F3992" w:rsidRDefault="008F3992" w:rsidP="008F3992">
      <w:pPr>
        <w:spacing w:before="100" w:beforeAutospacing="1" w:after="100" w:afterAutospacing="1" w:line="240" w:lineRule="auto"/>
        <w:rPr>
          <w:rFonts w:eastAsia="Times New Roman"/>
          <w:b/>
          <w:bCs w:val="0"/>
          <w:color w:val="FF0000"/>
          <w:lang w:eastAsia="ru-RU"/>
        </w:rPr>
      </w:pPr>
      <w:r>
        <w:rPr>
          <w:b/>
          <w:bCs w:val="0"/>
          <w:noProof/>
        </w:rPr>
        <w:lastRenderedPageBreak/>
        <w:drawing>
          <wp:inline distT="0" distB="0" distL="0" distR="0" wp14:anchorId="7D097BA8" wp14:editId="51F2EA41">
            <wp:extent cx="6294120" cy="35509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41210" w14:textId="1EFE4B5B" w:rsidR="00964A18" w:rsidRDefault="00964A18" w:rsidP="00964A18">
      <w:pPr>
        <w:pStyle w:val="1"/>
      </w:pPr>
      <w:bookmarkStart w:id="3" w:name="_Toc119109662"/>
      <w:r>
        <w:t>2.2.3.4</w:t>
      </w:r>
      <w:bookmarkEnd w:id="3"/>
    </w:p>
    <w:p w14:paraId="3DE96034" w14:textId="77777777" w:rsidR="00A53FC7" w:rsidRPr="00A53FC7" w:rsidRDefault="00A53FC7" w:rsidP="00A53FC7">
      <w:pPr>
        <w:pStyle w:val="labsection"/>
        <w:spacing w:before="240" w:beforeAutospacing="0" w:after="120" w:afterAutospacing="0"/>
        <w:rPr>
          <w:b/>
          <w:bCs/>
          <w:color w:val="000000"/>
        </w:rPr>
      </w:pPr>
      <w:r w:rsidRPr="00A53FC7">
        <w:rPr>
          <w:b/>
          <w:bCs/>
          <w:color w:val="000000"/>
        </w:rPr>
        <w:t>Задачи</w:t>
      </w:r>
    </w:p>
    <w:p w14:paraId="3D1C73A6" w14:textId="77777777" w:rsidR="00A53FC7" w:rsidRPr="00A53FC7" w:rsidRDefault="00A53FC7" w:rsidP="00A53FC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1. Проверка конфигурации коммутатора по умолчанию</w:t>
      </w:r>
    </w:p>
    <w:p w14:paraId="078D6918" w14:textId="77777777" w:rsidR="00A53FC7" w:rsidRPr="00A53FC7" w:rsidRDefault="00A53FC7" w:rsidP="00A53FC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2. Настройка основных параметров коммутатора</w:t>
      </w:r>
    </w:p>
    <w:p w14:paraId="570583A0" w14:textId="77777777" w:rsidR="00A53FC7" w:rsidRPr="00A53FC7" w:rsidRDefault="00A53FC7" w:rsidP="00A53FC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3. Настройка баннера MOTD (сообщения дня)</w:t>
      </w:r>
    </w:p>
    <w:p w14:paraId="09977D06" w14:textId="77777777" w:rsidR="00A53FC7" w:rsidRPr="00A53FC7" w:rsidRDefault="00A53FC7" w:rsidP="00A53FC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4. Сохранение файлов конфигурации в NVRAM</w:t>
      </w:r>
    </w:p>
    <w:p w14:paraId="13A4183D" w14:textId="77777777" w:rsidR="00A53FC7" w:rsidRPr="00A53FC7" w:rsidRDefault="00A53FC7" w:rsidP="00A53FC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5. Настройка коммутатора S2</w:t>
      </w:r>
    </w:p>
    <w:p w14:paraId="19429376" w14:textId="77777777" w:rsidR="00A53FC7" w:rsidRPr="00A53FC7" w:rsidRDefault="00A53FC7" w:rsidP="00A53FC7">
      <w:pPr>
        <w:pStyle w:val="labsection"/>
        <w:spacing w:before="240" w:beforeAutospacing="0" w:after="120" w:afterAutospacing="0"/>
        <w:rPr>
          <w:b/>
          <w:bCs/>
          <w:color w:val="000000"/>
        </w:rPr>
      </w:pPr>
      <w:r w:rsidRPr="00A53FC7">
        <w:rPr>
          <w:b/>
          <w:bCs/>
          <w:color w:val="000000"/>
        </w:rPr>
        <w:t>Общие сведения</w:t>
      </w:r>
    </w:p>
    <w:p w14:paraId="2A1FCB4B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В этом упражнении вы осуществите базовую настройку коммутатора. Затем вам будет необходимо обеспечить безопасность доступа к интерфейсу командной строки (CLI) и портам консоли с помощью зашифрованных и текстовых паролей. Вы также научитесь настраивать сообщения для пользователей, выполняющих вход в систему коммутатора. Эти баннеры также предупреждают пользователей о том, что несанкционированный доступ запрещен.</w:t>
      </w:r>
    </w:p>
    <w:p w14:paraId="20C6C348" w14:textId="77777777" w:rsidR="00A53FC7" w:rsidRPr="00A53FC7" w:rsidRDefault="00A53FC7" w:rsidP="00A53FC7">
      <w:pPr>
        <w:pStyle w:val="parthead"/>
        <w:spacing w:before="240" w:beforeAutospacing="0" w:after="60" w:afterAutospacing="0" w:line="322" w:lineRule="atLeast"/>
        <w:ind w:left="1080" w:hanging="108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1.     Проверка конфигурации коммутатора по умолчанию</w:t>
      </w:r>
    </w:p>
    <w:p w14:paraId="043E5C21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1.   Войдите в привилегированный режим EXEC.</w:t>
      </w:r>
    </w:p>
    <w:p w14:paraId="67610F97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Привилегированный режим EXEC дает доступ ко всем командам коммутатора. Но поскольку многие привилегированные команды задают рабочие параметры, привилегированный доступ должен быть защищен паролем во избежание несанкционированного использования.</w:t>
      </w:r>
    </w:p>
    <w:p w14:paraId="119FF723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lastRenderedPageBreak/>
        <w:t>Набор команд привилегированного режима EXEC включает команды, которые доступны в пользовательском режиме EXEC, а также команду </w:t>
      </w:r>
      <w:r w:rsidRPr="00A53FC7">
        <w:rPr>
          <w:b/>
          <w:bCs/>
          <w:color w:val="000000"/>
        </w:rPr>
        <w:t>configure</w:t>
      </w:r>
      <w:r w:rsidRPr="00A53FC7">
        <w:rPr>
          <w:color w:val="000000"/>
        </w:rPr>
        <w:t>, открывающую доступ к остальным командным режимам.</w:t>
      </w:r>
    </w:p>
    <w:p w14:paraId="40D8C70B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А.    Щелкните </w:t>
      </w:r>
      <w:r w:rsidRPr="00A53FC7">
        <w:rPr>
          <w:b/>
          <w:bCs/>
          <w:color w:val="000000"/>
        </w:rPr>
        <w:t>S1</w:t>
      </w:r>
      <w:r w:rsidRPr="00A53FC7">
        <w:rPr>
          <w:color w:val="000000"/>
        </w:rPr>
        <w:t>, а затем вкладку </w:t>
      </w:r>
      <w:r w:rsidRPr="00A53FC7">
        <w:rPr>
          <w:b/>
          <w:bCs/>
          <w:color w:val="000000"/>
        </w:rPr>
        <w:t>CLI</w:t>
      </w:r>
      <w:r w:rsidRPr="00A53FC7">
        <w:rPr>
          <w:color w:val="000000"/>
        </w:rPr>
        <w:t>. Нажмите клавишу ввода.</w:t>
      </w:r>
    </w:p>
    <w:p w14:paraId="5758B5DB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Б.   Перейдите в привилегированный режим EXEC, выполнив команду </w:t>
      </w:r>
      <w:r w:rsidRPr="00A53FC7">
        <w:rPr>
          <w:b/>
          <w:bCs/>
          <w:color w:val="000000"/>
        </w:rPr>
        <w:t>enable</w:t>
      </w:r>
      <w:r w:rsidRPr="00A53FC7">
        <w:rPr>
          <w:color w:val="000000"/>
        </w:rPr>
        <w:t>.</w:t>
      </w:r>
    </w:p>
    <w:p w14:paraId="014569A1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A53FC7">
        <w:rPr>
          <w:color w:val="000000"/>
        </w:rPr>
        <w:t>Switch&gt; </w:t>
      </w:r>
      <w:r w:rsidRPr="00A53FC7">
        <w:rPr>
          <w:b/>
          <w:bCs/>
          <w:color w:val="000000"/>
        </w:rPr>
        <w:t>enable</w:t>
      </w:r>
    </w:p>
    <w:p w14:paraId="5EF1FB83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A53FC7">
        <w:rPr>
          <w:color w:val="000000"/>
        </w:rPr>
        <w:t>Switch#</w:t>
      </w:r>
    </w:p>
    <w:p w14:paraId="044AA903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Обратите внимание, что командная строка изменилась, отображая переключение в привилегированный режим EXEC.</w:t>
      </w:r>
    </w:p>
    <w:p w14:paraId="3F427D8E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2.     Изучите текущую конфигурацию коммутатора.</w:t>
      </w:r>
    </w:p>
    <w:p w14:paraId="74D78387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  <w:lang w:val="en-US"/>
        </w:rPr>
      </w:pPr>
      <w:r w:rsidRPr="00A53FC7">
        <w:rPr>
          <w:color w:val="000000"/>
        </w:rPr>
        <w:t>А</w:t>
      </w:r>
      <w:r w:rsidRPr="00A53FC7">
        <w:rPr>
          <w:color w:val="000000"/>
          <w:lang w:val="en-US"/>
        </w:rPr>
        <w:t>.    </w:t>
      </w:r>
      <w:r w:rsidRPr="00A53FC7">
        <w:rPr>
          <w:color w:val="000000"/>
        </w:rPr>
        <w:t>Введите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команду</w:t>
      </w:r>
      <w:r w:rsidRPr="00A53FC7">
        <w:rPr>
          <w:color w:val="000000"/>
          <w:lang w:val="en-US"/>
        </w:rPr>
        <w:t> </w:t>
      </w:r>
      <w:r w:rsidRPr="00A53FC7">
        <w:rPr>
          <w:b/>
          <w:bCs/>
          <w:color w:val="000000"/>
          <w:lang w:val="en-US"/>
        </w:rPr>
        <w:t>show running-</w:t>
      </w:r>
      <w:r w:rsidRPr="00A53FC7">
        <w:rPr>
          <w:rStyle w:val="spelle"/>
          <w:b/>
          <w:bCs/>
          <w:color w:val="000000"/>
          <w:lang w:val="en-US"/>
        </w:rPr>
        <w:t>config</w:t>
      </w:r>
      <w:r w:rsidRPr="00A53FC7">
        <w:rPr>
          <w:color w:val="000000"/>
          <w:lang w:val="en-US"/>
        </w:rPr>
        <w:t>.</w:t>
      </w:r>
    </w:p>
    <w:p w14:paraId="0ADDD52C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witch# </w:t>
      </w:r>
      <w:r w:rsidRPr="00A53FC7">
        <w:rPr>
          <w:b/>
          <w:bCs/>
          <w:color w:val="000000"/>
          <w:lang w:val="en-US"/>
        </w:rPr>
        <w:t>show running-</w:t>
      </w:r>
      <w:r w:rsidRPr="00A53FC7">
        <w:rPr>
          <w:rStyle w:val="spelle"/>
          <w:b/>
          <w:bCs/>
          <w:color w:val="000000"/>
          <w:lang w:val="en-US"/>
        </w:rPr>
        <w:t>config</w:t>
      </w:r>
    </w:p>
    <w:p w14:paraId="7B47A7A9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Б</w:t>
      </w:r>
      <w:r w:rsidRPr="00A53FC7">
        <w:rPr>
          <w:color w:val="000000"/>
          <w:lang w:val="en-US"/>
        </w:rPr>
        <w:t>.   </w:t>
      </w:r>
      <w:r w:rsidRPr="00A53FC7">
        <w:rPr>
          <w:color w:val="000000"/>
        </w:rPr>
        <w:t>Ответьте на следующие вопросы.</w:t>
      </w:r>
    </w:p>
    <w:p w14:paraId="06F804D2" w14:textId="77777777" w:rsidR="00A53FC7" w:rsidRPr="00A53FC7" w:rsidRDefault="00A53FC7" w:rsidP="00A53FC7">
      <w:pPr>
        <w:pStyle w:val="substepnum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1.    Сколько у коммутатора интерфейсов </w:t>
      </w:r>
      <w:r w:rsidRPr="00A53FC7">
        <w:rPr>
          <w:rStyle w:val="spelle"/>
          <w:color w:val="000000"/>
        </w:rPr>
        <w:t>FastEthernet</w:t>
      </w:r>
      <w:r w:rsidRPr="00A53FC7">
        <w:rPr>
          <w:color w:val="000000"/>
        </w:rPr>
        <w:t>?</w:t>
      </w:r>
    </w:p>
    <w:p w14:paraId="73DD9AAB" w14:textId="77777777" w:rsidR="00A53FC7" w:rsidRPr="00A53FC7" w:rsidRDefault="00A53FC7" w:rsidP="00A53FC7">
      <w:pPr>
        <w:pStyle w:val="substepnum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2.     Сколько у коммутатора интерфейсов Gigabit Ethernet?</w:t>
      </w:r>
    </w:p>
    <w:p w14:paraId="17837CAC" w14:textId="77777777" w:rsidR="00A53FC7" w:rsidRPr="00A53FC7" w:rsidRDefault="00A53FC7" w:rsidP="00A53FC7">
      <w:pPr>
        <w:pStyle w:val="substepnum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3.     Каков диапазон значений, отображаемых в линиях </w:t>
      </w:r>
      <w:r w:rsidRPr="00A53FC7">
        <w:rPr>
          <w:rStyle w:val="spelle"/>
          <w:color w:val="000000"/>
        </w:rPr>
        <w:t>vty</w:t>
      </w:r>
      <w:r w:rsidRPr="00A53FC7">
        <w:rPr>
          <w:color w:val="000000"/>
        </w:rPr>
        <w:t>?</w:t>
      </w:r>
    </w:p>
    <w:p w14:paraId="2A52915A" w14:textId="77777777" w:rsidR="00A53FC7" w:rsidRPr="00A53FC7" w:rsidRDefault="00A53FC7" w:rsidP="00A53FC7">
      <w:pPr>
        <w:pStyle w:val="substepnum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4.    Какая команда отображает текущее содержимое энергонезависимого ОЗУ (NVRAM)?</w:t>
      </w:r>
    </w:p>
    <w:p w14:paraId="3C9EEC62" w14:textId="77777777" w:rsidR="00A53FC7" w:rsidRPr="00A53FC7" w:rsidRDefault="00A53FC7" w:rsidP="00A53FC7">
      <w:pPr>
        <w:pStyle w:val="substepnum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5.    Почему коммутатор отвечает сообщением startup-</w:t>
      </w:r>
      <w:r w:rsidRPr="00A53FC7">
        <w:rPr>
          <w:rStyle w:val="spelle"/>
          <w:color w:val="000000"/>
        </w:rPr>
        <w:t>config</w:t>
      </w:r>
      <w:r w:rsidRPr="00A53FC7">
        <w:rPr>
          <w:color w:val="000000"/>
        </w:rPr>
        <w:t> is not present?</w:t>
      </w:r>
    </w:p>
    <w:p w14:paraId="37DF3867" w14:textId="77777777" w:rsidR="00A53FC7" w:rsidRPr="00A53FC7" w:rsidRDefault="00A53FC7" w:rsidP="00A53FC7">
      <w:pPr>
        <w:pStyle w:val="parthead"/>
        <w:spacing w:before="240" w:beforeAutospacing="0" w:after="60" w:afterAutospacing="0" w:line="322" w:lineRule="atLeast"/>
        <w:ind w:left="1080" w:hanging="108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2.     Настройка основных параметров коммутатора</w:t>
      </w:r>
    </w:p>
    <w:p w14:paraId="0983A83B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1.     Присвойте коммутатору имя.</w:t>
      </w:r>
    </w:p>
    <w:p w14:paraId="1AD986A0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Для настройки параметров коммутатора, возможно, потребуется переключаться между режимами настройки. Обратите внимание, как изменяется командная строка при переходе между режимами командной строки коммутатора.</w:t>
      </w:r>
    </w:p>
    <w:p w14:paraId="260E5B87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witch# </w:t>
      </w:r>
      <w:r w:rsidRPr="00A53FC7">
        <w:rPr>
          <w:b/>
          <w:bCs/>
          <w:color w:val="000000"/>
          <w:lang w:val="en-US"/>
        </w:rPr>
        <w:t>configure terminal</w:t>
      </w:r>
    </w:p>
    <w:p w14:paraId="0FDA14C0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witch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hostname S1</w:t>
      </w:r>
    </w:p>
    <w:p w14:paraId="3C5AC0E6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exit</w:t>
      </w:r>
    </w:p>
    <w:p w14:paraId="00A70569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</w:t>
      </w:r>
    </w:p>
    <w:p w14:paraId="2287360F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</w:t>
      </w:r>
      <w:r w:rsidRPr="00A53FC7">
        <w:rPr>
          <w:b/>
          <w:bCs/>
          <w:color w:val="000000"/>
          <w:lang w:val="en-US"/>
        </w:rPr>
        <w:t xml:space="preserve"> 2.     </w:t>
      </w:r>
      <w:r w:rsidRPr="00A53FC7">
        <w:rPr>
          <w:b/>
          <w:bCs/>
          <w:color w:val="000000"/>
        </w:rPr>
        <w:t>Обеспечьте безопасный доступ к консоли.</w:t>
      </w:r>
    </w:p>
    <w:p w14:paraId="383197AC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Для безопасного доступа к консоли перейдите в режим </w:t>
      </w:r>
      <w:r w:rsidRPr="00A53FC7">
        <w:rPr>
          <w:rStyle w:val="spelle"/>
          <w:color w:val="000000"/>
        </w:rPr>
        <w:t>config</w:t>
      </w:r>
      <w:r w:rsidRPr="00A53FC7">
        <w:rPr>
          <w:color w:val="000000"/>
        </w:rPr>
        <w:t>-line и установите для консоли пароль </w:t>
      </w:r>
      <w:r w:rsidRPr="00A53FC7">
        <w:rPr>
          <w:rStyle w:val="spelle"/>
          <w:b/>
          <w:bCs/>
          <w:color w:val="000000"/>
        </w:rPr>
        <w:t>letmein</w:t>
      </w:r>
      <w:r w:rsidRPr="00A53FC7">
        <w:rPr>
          <w:color w:val="000000"/>
        </w:rPr>
        <w:t>.</w:t>
      </w:r>
    </w:p>
    <w:p w14:paraId="619465A1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 </w:t>
      </w:r>
      <w:r w:rsidRPr="00A53FC7">
        <w:rPr>
          <w:b/>
          <w:bCs/>
          <w:color w:val="000000"/>
          <w:lang w:val="en-US"/>
        </w:rPr>
        <w:t>configure terminal</w:t>
      </w:r>
    </w:p>
    <w:p w14:paraId="150BC63B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Enter configuration commands, one per line. End with CNTL/Z.</w:t>
      </w:r>
    </w:p>
    <w:p w14:paraId="7FC078C2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line console 0</w:t>
      </w:r>
    </w:p>
    <w:p w14:paraId="15E59494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-line)# </w:t>
      </w:r>
      <w:r w:rsidRPr="00A53FC7">
        <w:rPr>
          <w:b/>
          <w:bCs/>
          <w:color w:val="000000"/>
          <w:lang w:val="en-US"/>
        </w:rPr>
        <w:t>password </w:t>
      </w:r>
      <w:r w:rsidRPr="00A53FC7">
        <w:rPr>
          <w:rStyle w:val="spelle"/>
          <w:b/>
          <w:bCs/>
          <w:color w:val="000000"/>
          <w:lang w:val="en-US"/>
        </w:rPr>
        <w:t>letmein</w:t>
      </w:r>
    </w:p>
    <w:p w14:paraId="2381AD09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-line)# </w:t>
      </w:r>
      <w:r w:rsidRPr="00A53FC7">
        <w:rPr>
          <w:b/>
          <w:bCs/>
          <w:color w:val="000000"/>
          <w:lang w:val="en-US"/>
        </w:rPr>
        <w:t>login</w:t>
      </w:r>
    </w:p>
    <w:p w14:paraId="40D7FFBF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-line)# </w:t>
      </w:r>
      <w:r w:rsidRPr="00A53FC7">
        <w:rPr>
          <w:b/>
          <w:bCs/>
          <w:color w:val="000000"/>
          <w:lang w:val="en-US"/>
        </w:rPr>
        <w:t>exit</w:t>
      </w:r>
    </w:p>
    <w:p w14:paraId="397B152F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exit</w:t>
      </w:r>
    </w:p>
    <w:p w14:paraId="41E87AE6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%SYS-5-CONFIG_I: Configured from console by console</w:t>
      </w:r>
    </w:p>
    <w:p w14:paraId="0EBFA6B2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A53FC7">
        <w:rPr>
          <w:color w:val="000000"/>
        </w:rPr>
        <w:lastRenderedPageBreak/>
        <w:t>S1#</w:t>
      </w:r>
    </w:p>
    <w:p w14:paraId="696AA5AC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Для чего нужна команда </w:t>
      </w:r>
      <w:r w:rsidRPr="00A53FC7">
        <w:rPr>
          <w:b/>
          <w:bCs/>
          <w:color w:val="000000"/>
        </w:rPr>
        <w:t>login</w:t>
      </w:r>
      <w:r w:rsidRPr="00A53FC7">
        <w:rPr>
          <w:color w:val="000000"/>
        </w:rPr>
        <w:t>?</w:t>
      </w:r>
    </w:p>
    <w:p w14:paraId="3B629B5D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3.     Убедитесь, что доступ к консоли защищен.</w:t>
      </w:r>
    </w:p>
    <w:p w14:paraId="50EF1D7E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Выйдите из привилегированного режима, чтобы убедиться, что для консольного порта установлен пароль.</w:t>
      </w:r>
    </w:p>
    <w:p w14:paraId="004B5B65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 </w:t>
      </w:r>
      <w:r w:rsidRPr="00A53FC7">
        <w:rPr>
          <w:b/>
          <w:bCs/>
          <w:color w:val="000000"/>
          <w:lang w:val="en-US"/>
        </w:rPr>
        <w:t>exit</w:t>
      </w:r>
    </w:p>
    <w:p w14:paraId="65FDE564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witch con0 is now available</w:t>
      </w:r>
    </w:p>
    <w:p w14:paraId="585613E8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Press RETURN to get started.</w:t>
      </w:r>
    </w:p>
    <w:p w14:paraId="794686B1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 </w:t>
      </w:r>
    </w:p>
    <w:p w14:paraId="21AA2538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User Access Verification</w:t>
      </w:r>
    </w:p>
    <w:p w14:paraId="1762A4FF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Password:</w:t>
      </w:r>
    </w:p>
    <w:p w14:paraId="3E608156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&gt;</w:t>
      </w:r>
    </w:p>
    <w:p w14:paraId="174E8AA6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b/>
          <w:bCs/>
          <w:color w:val="000000"/>
        </w:rPr>
        <w:t>Примечание</w:t>
      </w:r>
      <w:r w:rsidRPr="00A53FC7">
        <w:rPr>
          <w:color w:val="000000"/>
        </w:rPr>
        <w:t>. Если коммутатор не выводит запрос на ввод пароля, значит, вы не настроили параметр </w:t>
      </w:r>
      <w:r w:rsidRPr="00A53FC7">
        <w:rPr>
          <w:b/>
          <w:bCs/>
          <w:color w:val="000000"/>
        </w:rPr>
        <w:t>login</w:t>
      </w:r>
      <w:r w:rsidRPr="00A53FC7">
        <w:rPr>
          <w:color w:val="000000"/>
        </w:rPr>
        <w:t> в шаге 2.</w:t>
      </w:r>
    </w:p>
    <w:p w14:paraId="3B29C3F1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4.     Защитите доступ к привилегированному режиму.</w:t>
      </w:r>
    </w:p>
    <w:p w14:paraId="4C4ED2E3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Установите для </w:t>
      </w:r>
      <w:r w:rsidRPr="00A53FC7">
        <w:rPr>
          <w:b/>
          <w:bCs/>
          <w:color w:val="000000"/>
        </w:rPr>
        <w:t>enable</w:t>
      </w:r>
      <w:r w:rsidRPr="00A53FC7">
        <w:rPr>
          <w:color w:val="000000"/>
        </w:rPr>
        <w:t> пароль </w:t>
      </w:r>
      <w:r w:rsidRPr="00A53FC7">
        <w:rPr>
          <w:b/>
          <w:bCs/>
          <w:color w:val="000000"/>
        </w:rPr>
        <w:t>c1$c0</w:t>
      </w:r>
      <w:r w:rsidRPr="00A53FC7">
        <w:rPr>
          <w:color w:val="000000"/>
        </w:rPr>
        <w:t>. Этот пароль ограничивает доступ к привилегированному режиму.</w:t>
      </w:r>
    </w:p>
    <w:p w14:paraId="06FD1C3F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b/>
          <w:bCs/>
          <w:color w:val="000000"/>
        </w:rPr>
        <w:t>Примечание. </w:t>
      </w:r>
      <w:r w:rsidRPr="00A53FC7">
        <w:rPr>
          <w:color w:val="000000"/>
        </w:rPr>
        <w:t>Символ </w:t>
      </w:r>
      <w:r w:rsidRPr="00A53FC7">
        <w:rPr>
          <w:b/>
          <w:bCs/>
          <w:color w:val="000000"/>
        </w:rPr>
        <w:t>0</w:t>
      </w:r>
      <w:r w:rsidRPr="00A53FC7">
        <w:rPr>
          <w:color w:val="000000"/>
        </w:rPr>
        <w:t> в </w:t>
      </w:r>
      <w:r w:rsidRPr="00A53FC7">
        <w:rPr>
          <w:b/>
          <w:bCs/>
          <w:color w:val="000000"/>
        </w:rPr>
        <w:t>c1$c0</w:t>
      </w:r>
      <w:r w:rsidRPr="00A53FC7">
        <w:rPr>
          <w:color w:val="000000"/>
        </w:rPr>
        <w:t> — это ноль, а не заглавная буква «O». Настройка пароля будет оценена как выполненная успешно только после того как вы зашифруете его на шаге 8.</w:t>
      </w:r>
    </w:p>
    <w:p w14:paraId="37313ED5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&gt; </w:t>
      </w:r>
      <w:r w:rsidRPr="00A53FC7">
        <w:rPr>
          <w:b/>
          <w:bCs/>
          <w:color w:val="000000"/>
          <w:lang w:val="en-US"/>
        </w:rPr>
        <w:t>enable</w:t>
      </w:r>
    </w:p>
    <w:p w14:paraId="77442FB7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 </w:t>
      </w:r>
      <w:r w:rsidRPr="00A53FC7">
        <w:rPr>
          <w:b/>
          <w:bCs/>
          <w:color w:val="000000"/>
          <w:lang w:val="en-US"/>
        </w:rPr>
        <w:t>configure terminal</w:t>
      </w:r>
    </w:p>
    <w:p w14:paraId="0DE7847B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enable password c1$c0</w:t>
      </w:r>
    </w:p>
    <w:p w14:paraId="05D2260C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exit</w:t>
      </w:r>
    </w:p>
    <w:p w14:paraId="6A0A5926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%SYS-5-CONFIG_I: Configured from console by console</w:t>
      </w:r>
    </w:p>
    <w:p w14:paraId="2A0AE8E3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A53FC7">
        <w:rPr>
          <w:color w:val="000000"/>
        </w:rPr>
        <w:t>S1#</w:t>
      </w:r>
    </w:p>
    <w:p w14:paraId="7F951D62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5.     Убедитесь, что доступ к привилегированному режиму защищен.</w:t>
      </w:r>
    </w:p>
    <w:p w14:paraId="16953F67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А.    Введите команду </w:t>
      </w:r>
      <w:r w:rsidRPr="00A53FC7">
        <w:rPr>
          <w:b/>
          <w:bCs/>
          <w:color w:val="000000"/>
        </w:rPr>
        <w:t>exit</w:t>
      </w:r>
      <w:r w:rsidRPr="00A53FC7">
        <w:rPr>
          <w:color w:val="000000"/>
        </w:rPr>
        <w:t> еще раз, чтобы выйти из коммутатора.</w:t>
      </w:r>
    </w:p>
    <w:p w14:paraId="76ADFD33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Б.   Нажмите </w:t>
      </w:r>
      <w:r w:rsidRPr="00A53FC7">
        <w:rPr>
          <w:b/>
          <w:bCs/>
          <w:color w:val="000000"/>
        </w:rPr>
        <w:t>&lt;Enter&gt;</w:t>
      </w:r>
      <w:r w:rsidRPr="00A53FC7">
        <w:rPr>
          <w:color w:val="000000"/>
        </w:rPr>
        <w:t>, после чего вам будет предложено ввести пароль.</w:t>
      </w:r>
    </w:p>
    <w:p w14:paraId="0BD782DE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User Access Verification</w:t>
      </w:r>
    </w:p>
    <w:p w14:paraId="65C44381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Password:</w:t>
      </w:r>
    </w:p>
    <w:p w14:paraId="355EA94B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В</w:t>
      </w:r>
      <w:r w:rsidRPr="00A53FC7">
        <w:rPr>
          <w:color w:val="000000"/>
          <w:lang w:val="en-US"/>
        </w:rPr>
        <w:t>.    </w:t>
      </w:r>
      <w:r w:rsidRPr="00A53FC7">
        <w:rPr>
          <w:color w:val="000000"/>
        </w:rPr>
        <w:t>Первый пароль — это пароль для консоли, который был задан для </w:t>
      </w:r>
      <w:r w:rsidRPr="00A53FC7">
        <w:rPr>
          <w:b/>
          <w:bCs/>
          <w:color w:val="000000"/>
        </w:rPr>
        <w:t>line con 0</w:t>
      </w:r>
      <w:r w:rsidRPr="00A53FC7">
        <w:rPr>
          <w:color w:val="000000"/>
        </w:rPr>
        <w:t>. Введите этот пароль, чтобы вернуться в пользовательский режим EXEC.</w:t>
      </w:r>
    </w:p>
    <w:p w14:paraId="0B917EA3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Г.   Введите команду для доступа к привилегированному режиму.</w:t>
      </w:r>
    </w:p>
    <w:p w14:paraId="67B3E544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Д.    Введите второй пароль, который был задан для ограничения доступа к привилегированному режиму EXEC.</w:t>
      </w:r>
    </w:p>
    <w:p w14:paraId="7B6F486D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Е.    Проверьте конфигурацию, изучив содержимое файла running-configuration:</w:t>
      </w:r>
    </w:p>
    <w:p w14:paraId="773A7EEC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A53FC7">
        <w:rPr>
          <w:color w:val="000000"/>
        </w:rPr>
        <w:t>S1# </w:t>
      </w:r>
      <w:r w:rsidRPr="00A53FC7">
        <w:rPr>
          <w:b/>
          <w:bCs/>
          <w:color w:val="000000"/>
        </w:rPr>
        <w:t>show running-</w:t>
      </w:r>
      <w:r w:rsidRPr="00A53FC7">
        <w:rPr>
          <w:rStyle w:val="spelle"/>
          <w:b/>
          <w:bCs/>
          <w:color w:val="000000"/>
        </w:rPr>
        <w:t>config</w:t>
      </w:r>
    </w:p>
    <w:p w14:paraId="1A24115B" w14:textId="77777777" w:rsidR="00A53FC7" w:rsidRPr="00A53FC7" w:rsidRDefault="00A53FC7" w:rsidP="00A53FC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A53FC7">
        <w:rPr>
          <w:color w:val="000000"/>
        </w:rPr>
        <w:lastRenderedPageBreak/>
        <w:t>Обратите внимание, что пароли для консоли и привилегированного режима отображаются в виде обычного текста. Это может быть небезопасно, так как пароль может увидеть любой находящийся рядом человек.</w:t>
      </w:r>
    </w:p>
    <w:p w14:paraId="74BAA001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6.     Настройте зашифрованный пароль для защиты доступа к привилегированному режиму.</w:t>
      </w:r>
    </w:p>
    <w:p w14:paraId="36993F4C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  <w:lang w:val="en-US"/>
        </w:rPr>
      </w:pPr>
      <w:r w:rsidRPr="00A53FC7">
        <w:rPr>
          <w:b/>
          <w:bCs/>
          <w:color w:val="000000"/>
        </w:rPr>
        <w:t>Пароль enable password</w:t>
      </w:r>
      <w:r w:rsidRPr="00A53FC7">
        <w:rPr>
          <w:color w:val="000000"/>
        </w:rPr>
        <w:t> нужно заменить на новый зашифрованный пароль с помощью команды </w:t>
      </w:r>
      <w:r w:rsidRPr="00A53FC7">
        <w:rPr>
          <w:b/>
          <w:bCs/>
          <w:color w:val="000000"/>
        </w:rPr>
        <w:t>enable secret</w:t>
      </w:r>
      <w:r w:rsidRPr="00A53FC7">
        <w:rPr>
          <w:color w:val="000000"/>
        </w:rPr>
        <w:t>. Установите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для</w:t>
      </w:r>
      <w:r w:rsidRPr="00A53FC7">
        <w:rPr>
          <w:color w:val="000000"/>
          <w:lang w:val="en-US"/>
        </w:rPr>
        <w:t xml:space="preserve"> enable secret </w:t>
      </w:r>
      <w:r w:rsidRPr="00A53FC7">
        <w:rPr>
          <w:color w:val="000000"/>
        </w:rPr>
        <w:t>пароль</w:t>
      </w:r>
      <w:r w:rsidRPr="00A53FC7">
        <w:rPr>
          <w:color w:val="000000"/>
          <w:lang w:val="en-US"/>
        </w:rPr>
        <w:t> </w:t>
      </w:r>
      <w:r w:rsidRPr="00A53FC7">
        <w:rPr>
          <w:rStyle w:val="spelle"/>
          <w:b/>
          <w:bCs/>
          <w:color w:val="000000"/>
          <w:lang w:val="en-US"/>
        </w:rPr>
        <w:t>itsasecret</w:t>
      </w:r>
      <w:r w:rsidRPr="00A53FC7">
        <w:rPr>
          <w:color w:val="000000"/>
          <w:lang w:val="en-US"/>
        </w:rPr>
        <w:t>.</w:t>
      </w:r>
    </w:p>
    <w:p w14:paraId="301E270B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 </w:t>
      </w:r>
      <w:r w:rsidRPr="00A53FC7">
        <w:rPr>
          <w:rStyle w:val="spelle"/>
          <w:b/>
          <w:bCs/>
          <w:color w:val="000000"/>
          <w:lang w:val="en-US"/>
        </w:rPr>
        <w:t>config</w:t>
      </w:r>
      <w:r w:rsidRPr="00A53FC7">
        <w:rPr>
          <w:b/>
          <w:bCs/>
          <w:color w:val="000000"/>
          <w:lang w:val="en-US"/>
        </w:rPr>
        <w:t> t</w:t>
      </w:r>
    </w:p>
    <w:p w14:paraId="0FCCA212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enable secret </w:t>
      </w:r>
      <w:r w:rsidRPr="00A53FC7">
        <w:rPr>
          <w:rStyle w:val="spelle"/>
          <w:b/>
          <w:bCs/>
          <w:color w:val="000000"/>
          <w:lang w:val="en-US"/>
        </w:rPr>
        <w:t>itsasecret</w:t>
      </w:r>
    </w:p>
    <w:p w14:paraId="3872548C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exit</w:t>
      </w:r>
    </w:p>
    <w:p w14:paraId="152247B1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</w:t>
      </w:r>
    </w:p>
    <w:p w14:paraId="5F251A0E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b/>
          <w:bCs/>
          <w:color w:val="000000"/>
        </w:rPr>
        <w:t>Примечание</w:t>
      </w:r>
      <w:r w:rsidRPr="00A53FC7">
        <w:rPr>
          <w:color w:val="000000"/>
          <w:lang w:val="en-US"/>
        </w:rPr>
        <w:t xml:space="preserve">. </w:t>
      </w:r>
      <w:r w:rsidRPr="00A53FC7">
        <w:rPr>
          <w:color w:val="000000"/>
        </w:rPr>
        <w:t>Пароль</w:t>
      </w:r>
      <w:r w:rsidRPr="00A53FC7">
        <w:rPr>
          <w:color w:val="000000"/>
          <w:lang w:val="en-US"/>
        </w:rPr>
        <w:t> </w:t>
      </w:r>
      <w:r w:rsidRPr="00A53FC7">
        <w:rPr>
          <w:b/>
          <w:bCs/>
          <w:color w:val="000000"/>
          <w:lang w:val="en-US"/>
        </w:rPr>
        <w:t>enable secret</w:t>
      </w:r>
      <w:r w:rsidRPr="00A53FC7">
        <w:rPr>
          <w:color w:val="000000"/>
          <w:lang w:val="en-US"/>
        </w:rPr>
        <w:t> </w:t>
      </w:r>
      <w:r w:rsidRPr="00A53FC7">
        <w:rPr>
          <w:color w:val="000000"/>
        </w:rPr>
        <w:t>имеет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приоритет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перед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паролем</w:t>
      </w:r>
      <w:r w:rsidRPr="00A53FC7">
        <w:rPr>
          <w:color w:val="000000"/>
          <w:lang w:val="en-US"/>
        </w:rPr>
        <w:t> </w:t>
      </w:r>
      <w:r w:rsidRPr="00A53FC7">
        <w:rPr>
          <w:b/>
          <w:bCs/>
          <w:color w:val="000000"/>
          <w:lang w:val="en-US"/>
        </w:rPr>
        <w:t>enable</w:t>
      </w:r>
      <w:r w:rsidRPr="00A53FC7">
        <w:rPr>
          <w:color w:val="000000"/>
          <w:lang w:val="en-US"/>
        </w:rPr>
        <w:t xml:space="preserve"> password. </w:t>
      </w:r>
      <w:r w:rsidRPr="00A53FC7">
        <w:rPr>
          <w:color w:val="000000"/>
        </w:rPr>
        <w:t>Если для коммутатора заданы оба пароля, для перехода в привилегированный режим EXEC нужно ввести пароль </w:t>
      </w:r>
      <w:r w:rsidRPr="00A53FC7">
        <w:rPr>
          <w:b/>
          <w:bCs/>
          <w:color w:val="000000"/>
        </w:rPr>
        <w:t>enable secret</w:t>
      </w:r>
      <w:r w:rsidRPr="00A53FC7">
        <w:rPr>
          <w:color w:val="000000"/>
        </w:rPr>
        <w:t>.</w:t>
      </w:r>
    </w:p>
    <w:p w14:paraId="2D65733D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7.     Убедитесь, что в файл конфигурации добавлен пароль enable secret.</w:t>
      </w:r>
    </w:p>
    <w:p w14:paraId="2802B112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А.    Введите команду </w:t>
      </w:r>
      <w:r w:rsidRPr="00A53FC7">
        <w:rPr>
          <w:b/>
          <w:bCs/>
          <w:color w:val="000000"/>
        </w:rPr>
        <w:t>show running-</w:t>
      </w:r>
      <w:r w:rsidRPr="00A53FC7">
        <w:rPr>
          <w:rStyle w:val="spelle"/>
          <w:b/>
          <w:bCs/>
          <w:color w:val="000000"/>
        </w:rPr>
        <w:t>config</w:t>
      </w:r>
      <w:r w:rsidRPr="00A53FC7">
        <w:rPr>
          <w:b/>
          <w:bCs/>
          <w:color w:val="000000"/>
        </w:rPr>
        <w:t> </w:t>
      </w:r>
      <w:r w:rsidRPr="00A53FC7">
        <w:rPr>
          <w:color w:val="000000"/>
        </w:rPr>
        <w:t>еще раз, чтобы проверить новый пароль </w:t>
      </w:r>
      <w:r w:rsidRPr="00A53FC7">
        <w:rPr>
          <w:b/>
          <w:bCs/>
          <w:color w:val="000000"/>
        </w:rPr>
        <w:t>enable secret</w:t>
      </w:r>
      <w:r w:rsidRPr="00A53FC7">
        <w:rPr>
          <w:color w:val="000000"/>
        </w:rPr>
        <w:t>.</w:t>
      </w:r>
    </w:p>
    <w:p w14:paraId="0A4FC513" w14:textId="77777777" w:rsidR="00A53FC7" w:rsidRPr="00A53FC7" w:rsidRDefault="00A53FC7" w:rsidP="00A53FC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A53FC7">
        <w:rPr>
          <w:b/>
          <w:bCs/>
          <w:color w:val="000000"/>
        </w:rPr>
        <w:t>Примечание. </w:t>
      </w:r>
      <w:r w:rsidRPr="00A53FC7">
        <w:rPr>
          <w:color w:val="000000"/>
        </w:rPr>
        <w:t>Команду </w:t>
      </w:r>
      <w:r w:rsidRPr="00A53FC7">
        <w:rPr>
          <w:b/>
          <w:bCs/>
          <w:color w:val="000000"/>
        </w:rPr>
        <w:t>show running-</w:t>
      </w:r>
      <w:r w:rsidRPr="00A53FC7">
        <w:rPr>
          <w:rStyle w:val="spelle"/>
          <w:b/>
          <w:bCs/>
          <w:color w:val="000000"/>
        </w:rPr>
        <w:t>config</w:t>
      </w:r>
      <w:r w:rsidRPr="00A53FC7">
        <w:rPr>
          <w:b/>
          <w:bCs/>
          <w:color w:val="000000"/>
        </w:rPr>
        <w:t> </w:t>
      </w:r>
      <w:r w:rsidRPr="00A53FC7">
        <w:rPr>
          <w:color w:val="000000"/>
        </w:rPr>
        <w:t>можно сократить до</w:t>
      </w:r>
    </w:p>
    <w:p w14:paraId="314832F5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A53FC7">
        <w:rPr>
          <w:color w:val="000000"/>
        </w:rPr>
        <w:t>S1# </w:t>
      </w:r>
      <w:r w:rsidRPr="00A53FC7">
        <w:rPr>
          <w:b/>
          <w:bCs/>
          <w:color w:val="000000"/>
        </w:rPr>
        <w:t>show run</w:t>
      </w:r>
    </w:p>
    <w:p w14:paraId="39D7BEAA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Б.   Что отображается при выводе пароля </w:t>
      </w:r>
      <w:r w:rsidRPr="00A53FC7">
        <w:rPr>
          <w:b/>
          <w:bCs/>
          <w:color w:val="000000"/>
        </w:rPr>
        <w:t>enable secret</w:t>
      </w:r>
      <w:r w:rsidRPr="00A53FC7">
        <w:rPr>
          <w:color w:val="000000"/>
        </w:rPr>
        <w:t>?</w:t>
      </w:r>
    </w:p>
    <w:p w14:paraId="24BA5B8C" w14:textId="77777777" w:rsidR="00A53FC7" w:rsidRPr="00A53FC7" w:rsidRDefault="00A53FC7" w:rsidP="00A53FC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В.    Почему пароль </w:t>
      </w:r>
      <w:r w:rsidRPr="00A53FC7">
        <w:rPr>
          <w:b/>
          <w:bCs/>
          <w:color w:val="000000"/>
        </w:rPr>
        <w:t>enable secret</w:t>
      </w:r>
      <w:r w:rsidRPr="00A53FC7">
        <w:rPr>
          <w:color w:val="000000"/>
        </w:rPr>
        <w:t> отображается не так, как задан?</w:t>
      </w:r>
    </w:p>
    <w:p w14:paraId="1C56D0E5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8.     Зашифруйте пароли enable и console.</w:t>
      </w:r>
    </w:p>
    <w:p w14:paraId="49989C29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Как было видно в шаге 7, пароль </w:t>
      </w:r>
      <w:r w:rsidRPr="00A53FC7">
        <w:rPr>
          <w:b/>
          <w:bCs/>
          <w:color w:val="000000"/>
        </w:rPr>
        <w:t>enable secret</w:t>
      </w:r>
      <w:r w:rsidRPr="00A53FC7">
        <w:rPr>
          <w:color w:val="000000"/>
        </w:rPr>
        <w:t> зашифрован, а пароли </w:t>
      </w:r>
      <w:r w:rsidRPr="00A53FC7">
        <w:rPr>
          <w:b/>
          <w:bCs/>
          <w:color w:val="000000"/>
        </w:rPr>
        <w:t>enable</w:t>
      </w:r>
      <w:r w:rsidRPr="00A53FC7">
        <w:rPr>
          <w:color w:val="000000"/>
        </w:rPr>
        <w:t> password и </w:t>
      </w:r>
      <w:r w:rsidRPr="00A53FC7">
        <w:rPr>
          <w:b/>
          <w:bCs/>
          <w:color w:val="000000"/>
        </w:rPr>
        <w:t>console</w:t>
      </w:r>
      <w:r w:rsidRPr="00A53FC7">
        <w:rPr>
          <w:color w:val="000000"/>
        </w:rPr>
        <w:t> хранятся в виде обычного текста. Сейчас мы зашифруем эти открытые пароли с помощью команды </w:t>
      </w:r>
      <w:r w:rsidRPr="00A53FC7">
        <w:rPr>
          <w:b/>
          <w:bCs/>
          <w:color w:val="000000"/>
        </w:rPr>
        <w:t>service password-encryption</w:t>
      </w:r>
      <w:r w:rsidRPr="00A53FC7">
        <w:rPr>
          <w:color w:val="000000"/>
        </w:rPr>
        <w:t>.</w:t>
      </w:r>
    </w:p>
    <w:p w14:paraId="7EABA8DB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 </w:t>
      </w:r>
      <w:r w:rsidRPr="00A53FC7">
        <w:rPr>
          <w:rStyle w:val="spelle"/>
          <w:b/>
          <w:bCs/>
          <w:color w:val="000000"/>
          <w:lang w:val="en-US"/>
        </w:rPr>
        <w:t>config</w:t>
      </w:r>
      <w:r w:rsidRPr="00A53FC7">
        <w:rPr>
          <w:b/>
          <w:bCs/>
          <w:color w:val="000000"/>
          <w:lang w:val="en-US"/>
        </w:rPr>
        <w:t> t</w:t>
      </w:r>
    </w:p>
    <w:p w14:paraId="1A79E334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service password-encryption</w:t>
      </w:r>
    </w:p>
    <w:p w14:paraId="510E0F4A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A53FC7">
        <w:rPr>
          <w:rStyle w:val="grame"/>
          <w:color w:val="000000"/>
        </w:rPr>
        <w:t>S1(</w:t>
      </w:r>
      <w:r w:rsidRPr="00A53FC7">
        <w:rPr>
          <w:rStyle w:val="spelle"/>
          <w:color w:val="000000"/>
        </w:rPr>
        <w:t>config</w:t>
      </w:r>
      <w:r w:rsidRPr="00A53FC7">
        <w:rPr>
          <w:color w:val="000000"/>
        </w:rPr>
        <w:t>)# </w:t>
      </w:r>
      <w:r w:rsidRPr="00A53FC7">
        <w:rPr>
          <w:b/>
          <w:bCs/>
          <w:color w:val="000000"/>
        </w:rPr>
        <w:t>exit</w:t>
      </w:r>
    </w:p>
    <w:p w14:paraId="236D7C13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Если установить на коммутаторе другие пароли, они будут храниться в файле конфигурации в виде обычного текста или в зашифрованном виде? Дайте пояснение.</w:t>
      </w:r>
    </w:p>
    <w:p w14:paraId="3A3DB7D9" w14:textId="77777777" w:rsidR="00A53FC7" w:rsidRPr="00A53FC7" w:rsidRDefault="00A53FC7" w:rsidP="00A53FC7">
      <w:pPr>
        <w:pStyle w:val="parthead"/>
        <w:spacing w:before="240" w:beforeAutospacing="0" w:after="60" w:afterAutospacing="0" w:line="322" w:lineRule="atLeast"/>
        <w:ind w:left="1080" w:hanging="108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3.     Настройка баннера MOTD (сообщения дня)</w:t>
      </w:r>
    </w:p>
    <w:p w14:paraId="6CC2DC97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1.     Настройте баннер MOTD (сообщения дня).</w:t>
      </w:r>
    </w:p>
    <w:p w14:paraId="0A95881E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В набор команд Cisco IOS входит команда, позволяющая настроить сообщение, которое будут видеть все, кто входит в систему на коммутаторе. Это сообщение называется сообщением дня или баннером MOTD (message of the day). Текст баннера нужно заключить в двойные кавычки или использовать разделитель, отличный от любого символа в строке MOTD.</w:t>
      </w:r>
    </w:p>
    <w:p w14:paraId="259392BC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 </w:t>
      </w:r>
      <w:r w:rsidRPr="00A53FC7">
        <w:rPr>
          <w:rStyle w:val="spelle"/>
          <w:b/>
          <w:bCs/>
          <w:color w:val="000000"/>
          <w:lang w:val="en-US"/>
        </w:rPr>
        <w:t>config</w:t>
      </w:r>
      <w:r w:rsidRPr="00A53FC7">
        <w:rPr>
          <w:b/>
          <w:bCs/>
          <w:color w:val="000000"/>
          <w:lang w:val="en-US"/>
        </w:rPr>
        <w:t> t</w:t>
      </w:r>
    </w:p>
    <w:p w14:paraId="2970F3BD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banner </w:t>
      </w:r>
      <w:r w:rsidRPr="00A53FC7">
        <w:rPr>
          <w:rStyle w:val="spelle"/>
          <w:b/>
          <w:bCs/>
          <w:color w:val="000000"/>
          <w:lang w:val="en-US"/>
        </w:rPr>
        <w:t>motd</w:t>
      </w:r>
      <w:r w:rsidRPr="00A53FC7">
        <w:rPr>
          <w:b/>
          <w:bCs/>
          <w:color w:val="000000"/>
          <w:lang w:val="en-US"/>
        </w:rPr>
        <w:t> "This is a secure system. </w:t>
      </w:r>
      <w:r w:rsidRPr="00A53FC7">
        <w:rPr>
          <w:rStyle w:val="grame"/>
          <w:b/>
          <w:bCs/>
          <w:color w:val="000000"/>
          <w:lang w:val="en-US"/>
        </w:rPr>
        <w:t>Authorized Access Only!"</w:t>
      </w:r>
    </w:p>
    <w:p w14:paraId="6D437166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S1(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)# </w:t>
      </w:r>
      <w:r w:rsidRPr="00A53FC7">
        <w:rPr>
          <w:b/>
          <w:bCs/>
          <w:color w:val="000000"/>
          <w:lang w:val="en-US"/>
        </w:rPr>
        <w:t>exit</w:t>
      </w:r>
    </w:p>
    <w:p w14:paraId="4F624ACB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lastRenderedPageBreak/>
        <w:t>%SYS-5-CONFIG_I: Configured from console by console</w:t>
      </w:r>
    </w:p>
    <w:p w14:paraId="08DC2797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A53FC7">
        <w:rPr>
          <w:color w:val="000000"/>
        </w:rPr>
        <w:t>S1#</w:t>
      </w:r>
    </w:p>
    <w:p w14:paraId="00E7772B" w14:textId="77777777" w:rsidR="00A53FC7" w:rsidRPr="00A53FC7" w:rsidRDefault="00A53FC7" w:rsidP="00A53FC7">
      <w:pPr>
        <w:pStyle w:val="substepnum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1.     Когда будет отображаться этот баннер?</w:t>
      </w:r>
    </w:p>
    <w:p w14:paraId="4AD35FA6" w14:textId="77777777" w:rsidR="00A53FC7" w:rsidRPr="00A53FC7" w:rsidRDefault="00A53FC7" w:rsidP="00A53FC7">
      <w:pPr>
        <w:pStyle w:val="substepnum"/>
        <w:spacing w:before="120" w:beforeAutospacing="0" w:after="120" w:afterAutospacing="0"/>
        <w:ind w:left="720" w:hanging="360"/>
        <w:rPr>
          <w:color w:val="000000"/>
        </w:rPr>
      </w:pPr>
      <w:r w:rsidRPr="00A53FC7">
        <w:rPr>
          <w:color w:val="000000"/>
        </w:rPr>
        <w:t>2.     Зачем на всех коммутаторах должен быть баннер MOTD?</w:t>
      </w:r>
    </w:p>
    <w:p w14:paraId="2A093188" w14:textId="77777777" w:rsidR="00A53FC7" w:rsidRPr="00A53FC7" w:rsidRDefault="00A53FC7" w:rsidP="00A53FC7">
      <w:pPr>
        <w:pStyle w:val="parthead"/>
        <w:spacing w:before="240" w:beforeAutospacing="0" w:after="60" w:afterAutospacing="0" w:line="322" w:lineRule="atLeast"/>
        <w:ind w:left="1080" w:hanging="108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4.     Сохранение файлов конфигурации в NVRAM</w:t>
      </w:r>
    </w:p>
    <w:p w14:paraId="3DBE05A0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1.     Проверьте правильность конфигурации с помощью команды show run.</w:t>
      </w:r>
    </w:p>
    <w:p w14:paraId="3DEA8F16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2.     Сохраните файл конфигурации.</w:t>
      </w:r>
    </w:p>
    <w:p w14:paraId="6A800F2A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Вы завершили основную настройку коммутатора. Теперь выполните резервное копирование файла конфигурации в NVRAM и убедитесь, что внесенные изменения не были потеряны при перезагрузке системы или отключении питания.</w:t>
      </w:r>
    </w:p>
    <w:p w14:paraId="4DD2A5BC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S1# </w:t>
      </w:r>
      <w:r w:rsidRPr="00A53FC7">
        <w:rPr>
          <w:b/>
          <w:bCs/>
          <w:color w:val="000000"/>
          <w:lang w:val="en-US"/>
        </w:rPr>
        <w:t>copy running-</w:t>
      </w:r>
      <w:r w:rsidRPr="00A53FC7">
        <w:rPr>
          <w:rStyle w:val="spelle"/>
          <w:b/>
          <w:bCs/>
          <w:color w:val="000000"/>
          <w:lang w:val="en-US"/>
        </w:rPr>
        <w:t>config</w:t>
      </w:r>
      <w:r w:rsidRPr="00A53FC7">
        <w:rPr>
          <w:b/>
          <w:bCs/>
          <w:color w:val="000000"/>
          <w:lang w:val="en-US"/>
        </w:rPr>
        <w:t> startup-</w:t>
      </w:r>
      <w:r w:rsidRPr="00A53FC7">
        <w:rPr>
          <w:rStyle w:val="spelle"/>
          <w:b/>
          <w:bCs/>
          <w:color w:val="000000"/>
          <w:lang w:val="en-US"/>
        </w:rPr>
        <w:t>config</w:t>
      </w:r>
    </w:p>
    <w:p w14:paraId="252CF138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Destination filename [startup-</w:t>
      </w:r>
      <w:r w:rsidRPr="00A53FC7">
        <w:rPr>
          <w:rStyle w:val="spelle"/>
          <w:color w:val="000000"/>
          <w:lang w:val="en-US"/>
        </w:rPr>
        <w:t>config</w:t>
      </w:r>
      <w:r w:rsidRPr="00A53FC7">
        <w:rPr>
          <w:color w:val="000000"/>
          <w:lang w:val="en-US"/>
        </w:rPr>
        <w:t>]</w:t>
      </w:r>
      <w:r w:rsidRPr="00A53FC7">
        <w:rPr>
          <w:rStyle w:val="grame"/>
          <w:color w:val="000000"/>
          <w:lang w:val="en-US"/>
        </w:rPr>
        <w:t>?</w:t>
      </w:r>
      <w:r w:rsidRPr="00A53FC7">
        <w:rPr>
          <w:rStyle w:val="grame"/>
          <w:b/>
          <w:bCs/>
          <w:color w:val="000000"/>
          <w:lang w:val="en-US"/>
        </w:rPr>
        <w:t>[</w:t>
      </w:r>
      <w:r w:rsidRPr="00A53FC7">
        <w:rPr>
          <w:b/>
          <w:bCs/>
          <w:color w:val="000000"/>
          <w:lang w:val="en-US"/>
        </w:rPr>
        <w:t>Enter]</w:t>
      </w:r>
    </w:p>
    <w:p w14:paraId="482EB59A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Building configuration...</w:t>
      </w:r>
    </w:p>
    <w:p w14:paraId="42F9C0FE" w14:textId="77777777" w:rsidR="00A53FC7" w:rsidRPr="00A53FC7" w:rsidRDefault="00A53FC7" w:rsidP="00A53FC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A53FC7">
        <w:rPr>
          <w:color w:val="000000"/>
          <w:lang w:val="en-US"/>
        </w:rPr>
        <w:t>[OK]</w:t>
      </w:r>
    </w:p>
    <w:p w14:paraId="026DA745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  <w:lang w:val="en-US"/>
        </w:rPr>
      </w:pPr>
      <w:r w:rsidRPr="00A53FC7">
        <w:rPr>
          <w:color w:val="000000"/>
        </w:rPr>
        <w:t>Какова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самая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короткая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версия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команды</w:t>
      </w:r>
      <w:r w:rsidRPr="00A53FC7">
        <w:rPr>
          <w:color w:val="000000"/>
          <w:lang w:val="en-US"/>
        </w:rPr>
        <w:t> </w:t>
      </w:r>
      <w:r w:rsidRPr="00A53FC7">
        <w:rPr>
          <w:b/>
          <w:bCs/>
          <w:color w:val="000000"/>
          <w:lang w:val="en-US"/>
        </w:rPr>
        <w:t>copy running-</w:t>
      </w:r>
      <w:r w:rsidRPr="00A53FC7">
        <w:rPr>
          <w:rStyle w:val="spelle"/>
          <w:b/>
          <w:bCs/>
          <w:color w:val="000000"/>
          <w:lang w:val="en-US"/>
        </w:rPr>
        <w:t>config</w:t>
      </w:r>
      <w:r w:rsidRPr="00A53FC7">
        <w:rPr>
          <w:b/>
          <w:bCs/>
          <w:color w:val="000000"/>
          <w:lang w:val="en-US"/>
        </w:rPr>
        <w:t> startup-</w:t>
      </w:r>
      <w:r w:rsidRPr="00A53FC7">
        <w:rPr>
          <w:rStyle w:val="spelle"/>
          <w:b/>
          <w:bCs/>
          <w:color w:val="000000"/>
          <w:lang w:val="en-US"/>
        </w:rPr>
        <w:t>config</w:t>
      </w:r>
      <w:r w:rsidRPr="00A53FC7">
        <w:rPr>
          <w:color w:val="000000"/>
          <w:lang w:val="en-US"/>
        </w:rPr>
        <w:t>?</w:t>
      </w:r>
    </w:p>
    <w:p w14:paraId="43B6B11F" w14:textId="77777777" w:rsidR="00A53FC7" w:rsidRPr="00A53FC7" w:rsidRDefault="00A53FC7" w:rsidP="00A53FC7">
      <w:pPr>
        <w:pStyle w:val="stephead"/>
        <w:spacing w:before="240" w:beforeAutospacing="0" w:after="120" w:afterAutospacing="0" w:line="253" w:lineRule="atLeast"/>
        <w:ind w:left="936" w:hanging="936"/>
        <w:rPr>
          <w:b/>
          <w:bCs/>
          <w:color w:val="000000"/>
        </w:rPr>
      </w:pPr>
      <w:r w:rsidRPr="00A53FC7">
        <w:rPr>
          <w:b/>
          <w:bCs/>
          <w:color w:val="000000"/>
        </w:rPr>
        <w:t>Шаг 3.     Изучите файл загрузочной конфигурации.</w:t>
      </w:r>
    </w:p>
    <w:p w14:paraId="52B5CECD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Какая команда отображает содержимое NVRAM?</w:t>
      </w:r>
    </w:p>
    <w:p w14:paraId="23CB6577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Все ли внесенные изменения были записаны в файл?</w:t>
      </w:r>
    </w:p>
    <w:p w14:paraId="4D005BA6" w14:textId="77777777" w:rsidR="00A53FC7" w:rsidRPr="00A53FC7" w:rsidRDefault="00A53FC7" w:rsidP="00A53FC7">
      <w:pPr>
        <w:pStyle w:val="parthead"/>
        <w:spacing w:before="240" w:beforeAutospacing="0" w:after="60" w:afterAutospacing="0" w:line="322" w:lineRule="atLeast"/>
        <w:ind w:left="1080" w:hanging="1080"/>
        <w:rPr>
          <w:b/>
          <w:bCs/>
          <w:color w:val="000000"/>
        </w:rPr>
      </w:pPr>
      <w:r w:rsidRPr="00A53FC7">
        <w:rPr>
          <w:b/>
          <w:bCs/>
          <w:color w:val="000000"/>
        </w:rPr>
        <w:t>Часть 5.     Настройка коммутатора S2</w:t>
      </w:r>
    </w:p>
    <w:p w14:paraId="21C8CBD8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A53FC7">
        <w:rPr>
          <w:color w:val="000000"/>
        </w:rPr>
        <w:t>Вы завершили настройку коммутатора S1. Теперь настройте коммутатор S2. Если вы не можете вспомнить команды, вернитесь к частям 1–4.</w:t>
      </w:r>
    </w:p>
    <w:p w14:paraId="2F40DD75" w14:textId="77777777" w:rsidR="00A53FC7" w:rsidRPr="00A53FC7" w:rsidRDefault="00A53FC7" w:rsidP="00A53FC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A53FC7">
        <w:rPr>
          <w:b/>
          <w:bCs/>
          <w:color w:val="000000"/>
        </w:rPr>
        <w:t>Настройте для коммутатора S2 следующие параметры.</w:t>
      </w:r>
    </w:p>
    <w:p w14:paraId="667CAFFD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А.    Имя устройства: </w:t>
      </w:r>
      <w:r w:rsidRPr="00A53FC7">
        <w:rPr>
          <w:b/>
          <w:bCs/>
          <w:color w:val="000000"/>
        </w:rPr>
        <w:t>S2</w:t>
      </w:r>
      <w:r w:rsidRPr="00A53FC7">
        <w:rPr>
          <w:color w:val="000000"/>
        </w:rPr>
        <w:t>.</w:t>
      </w:r>
    </w:p>
    <w:p w14:paraId="5878589F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Б.   Защитите доступ к консоли паролем </w:t>
      </w:r>
      <w:r w:rsidRPr="00A53FC7">
        <w:rPr>
          <w:rStyle w:val="spelle"/>
          <w:b/>
          <w:bCs/>
          <w:color w:val="000000"/>
        </w:rPr>
        <w:t>letmein</w:t>
      </w:r>
      <w:r w:rsidRPr="00A53FC7">
        <w:rPr>
          <w:color w:val="000000"/>
        </w:rPr>
        <w:t>.</w:t>
      </w:r>
    </w:p>
    <w:p w14:paraId="1BECB231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1080" w:hanging="360"/>
        <w:rPr>
          <w:color w:val="000000"/>
          <w:lang w:val="en-US"/>
        </w:rPr>
      </w:pPr>
      <w:r w:rsidRPr="00A53FC7">
        <w:rPr>
          <w:color w:val="000000"/>
        </w:rPr>
        <w:t>В</w:t>
      </w:r>
      <w:r w:rsidRPr="00A53FC7">
        <w:rPr>
          <w:color w:val="000000"/>
          <w:lang w:val="en-US"/>
        </w:rPr>
        <w:t>.    </w:t>
      </w:r>
      <w:r w:rsidRPr="00A53FC7">
        <w:rPr>
          <w:color w:val="000000"/>
        </w:rPr>
        <w:t>Задайте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пароль</w:t>
      </w:r>
      <w:r w:rsidRPr="00A53FC7">
        <w:rPr>
          <w:color w:val="000000"/>
          <w:lang w:val="en-US"/>
        </w:rPr>
        <w:t xml:space="preserve"> enable password </w:t>
      </w:r>
      <w:r w:rsidRPr="00A53FC7">
        <w:rPr>
          <w:b/>
          <w:bCs/>
          <w:color w:val="000000"/>
          <w:lang w:val="en-US"/>
        </w:rPr>
        <w:t>c1$c0</w:t>
      </w:r>
      <w:r w:rsidRPr="00A53FC7">
        <w:rPr>
          <w:color w:val="000000"/>
          <w:lang w:val="en-US"/>
        </w:rPr>
        <w:t> </w:t>
      </w:r>
      <w:r w:rsidRPr="00A53FC7">
        <w:rPr>
          <w:color w:val="000000"/>
        </w:rPr>
        <w:t>и</w:t>
      </w:r>
      <w:r w:rsidRPr="00A53FC7">
        <w:rPr>
          <w:color w:val="000000"/>
          <w:lang w:val="en-US"/>
        </w:rPr>
        <w:t xml:space="preserve"> </w:t>
      </w:r>
      <w:r w:rsidRPr="00A53FC7">
        <w:rPr>
          <w:color w:val="000000"/>
        </w:rPr>
        <w:t>пароль</w:t>
      </w:r>
      <w:r w:rsidRPr="00A53FC7">
        <w:rPr>
          <w:color w:val="000000"/>
          <w:lang w:val="en-US"/>
        </w:rPr>
        <w:t xml:space="preserve"> enable secret </w:t>
      </w:r>
      <w:r w:rsidRPr="00A53FC7">
        <w:rPr>
          <w:rStyle w:val="spelle"/>
          <w:b/>
          <w:bCs/>
          <w:color w:val="000000"/>
          <w:lang w:val="en-US"/>
        </w:rPr>
        <w:t>itsasecret</w:t>
      </w:r>
      <w:r w:rsidRPr="00A53FC7">
        <w:rPr>
          <w:color w:val="000000"/>
          <w:lang w:val="en-US"/>
        </w:rPr>
        <w:t>.</w:t>
      </w:r>
    </w:p>
    <w:p w14:paraId="627CC0E3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Г.    Введите следующее сообщение для пользователей, выполняющих вход в систему на коммутаторе:</w:t>
      </w:r>
    </w:p>
    <w:p w14:paraId="6700C26B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1080"/>
        <w:rPr>
          <w:color w:val="000000"/>
          <w:lang w:val="en-US"/>
        </w:rPr>
      </w:pPr>
      <w:r w:rsidRPr="00A53FC7">
        <w:rPr>
          <w:rStyle w:val="grame"/>
          <w:color w:val="000000"/>
          <w:lang w:val="en-US"/>
        </w:rPr>
        <w:t>Authorized access only.</w:t>
      </w:r>
      <w:r w:rsidRPr="00A53FC7">
        <w:rPr>
          <w:color w:val="000000"/>
          <w:lang w:val="en-US"/>
        </w:rPr>
        <w:t> Unauthorized access is prohibited and violators will be prosecuted to the full extent of the law.</w:t>
      </w:r>
    </w:p>
    <w:p w14:paraId="232F69AD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Д.    Зашифруйте все открытые пароли.</w:t>
      </w:r>
    </w:p>
    <w:p w14:paraId="6CF5CD6A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Е.    Проверьте правильность конфигурации.</w:t>
      </w:r>
    </w:p>
    <w:p w14:paraId="2CD644DC" w14:textId="77777777" w:rsidR="00A53FC7" w:rsidRPr="00A53FC7" w:rsidRDefault="00A53FC7" w:rsidP="00A53FC7">
      <w:pPr>
        <w:pStyle w:val="bodytextl25"/>
        <w:spacing w:before="120" w:beforeAutospacing="0" w:after="120" w:afterAutospacing="0"/>
        <w:ind w:left="1080" w:hanging="360"/>
        <w:rPr>
          <w:color w:val="000000"/>
        </w:rPr>
      </w:pPr>
      <w:r w:rsidRPr="00A53FC7">
        <w:rPr>
          <w:color w:val="000000"/>
        </w:rPr>
        <w:t>Ж.    Сохраните файл конфигурации, чтобы предотвратить его потерю в случае отключения питания коммутатора.</w:t>
      </w:r>
    </w:p>
    <w:p w14:paraId="1C9DB708" w14:textId="77777777" w:rsidR="00A53FC7" w:rsidRPr="00A53FC7" w:rsidRDefault="00A53FC7" w:rsidP="00A53FC7"/>
    <w:p w14:paraId="5528A3F4" w14:textId="77777777" w:rsidR="00196AFD" w:rsidRPr="00196AFD" w:rsidRDefault="00196AFD" w:rsidP="00196AFD"/>
    <w:p w14:paraId="562915D3" w14:textId="2EECBC53" w:rsidR="00196AFD" w:rsidRDefault="00196AFD" w:rsidP="00196AFD">
      <w:pPr>
        <w:pStyle w:val="1"/>
      </w:pPr>
      <w:bookmarkStart w:id="4" w:name="_Toc119109663"/>
      <w:r>
        <w:lastRenderedPageBreak/>
        <w:t>Решение 2.2.3.4</w:t>
      </w:r>
      <w:bookmarkEnd w:id="4"/>
    </w:p>
    <w:p w14:paraId="4B019A30" w14:textId="17C85DC1" w:rsidR="00A53FC7" w:rsidRPr="00DA316F" w:rsidRDefault="000F4921" w:rsidP="000F4921">
      <w:pPr>
        <w:jc w:val="center"/>
        <w:rPr>
          <w:b/>
          <w:bCs w:val="0"/>
          <w:lang w:val="en-US"/>
        </w:rPr>
      </w:pPr>
      <w:r w:rsidRPr="000F4921">
        <w:rPr>
          <w:b/>
          <w:bCs w:val="0"/>
        </w:rPr>
        <w:t>Часть 1</w:t>
      </w:r>
    </w:p>
    <w:p w14:paraId="33B3E797" w14:textId="0AC3D3B0" w:rsidR="000F4921" w:rsidRDefault="000F4921" w:rsidP="000F4921">
      <w:r>
        <w:t xml:space="preserve">Шаг </w:t>
      </w:r>
      <w:r w:rsidR="00DA316F" w:rsidRPr="00DA316F">
        <w:t>1</w:t>
      </w:r>
      <w:r>
        <w:t>.Б)</w:t>
      </w:r>
    </w:p>
    <w:p w14:paraId="159CCF19" w14:textId="23088761" w:rsidR="00DA316F" w:rsidRDefault="00DA316F" w:rsidP="000F4921">
      <w:r w:rsidRPr="00DA316F">
        <w:rPr>
          <w:noProof/>
        </w:rPr>
        <w:drawing>
          <wp:inline distT="0" distB="0" distL="0" distR="0" wp14:anchorId="193E5C9F" wp14:editId="08740513">
            <wp:extent cx="975445" cy="251482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75445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7EB1E" w14:textId="6DDC21FF" w:rsidR="00DA316F" w:rsidRDefault="00DA316F" w:rsidP="00DA316F">
      <w:r>
        <w:t>Шаг 2.</w:t>
      </w:r>
      <w:r>
        <w:rPr>
          <w:lang w:val="en-US"/>
        </w:rPr>
        <w:t>A</w:t>
      </w:r>
      <w:r>
        <w:t>)</w:t>
      </w:r>
    </w:p>
    <w:p w14:paraId="311129E0" w14:textId="4014D4D6" w:rsidR="00DA316F" w:rsidRDefault="00DA316F" w:rsidP="00DA316F">
      <w:r w:rsidRPr="00DA316F">
        <w:rPr>
          <w:noProof/>
        </w:rPr>
        <w:drawing>
          <wp:inline distT="0" distB="0" distL="0" distR="0" wp14:anchorId="5A7B5D54" wp14:editId="49B85800">
            <wp:extent cx="2766300" cy="3574090"/>
            <wp:effectExtent l="0" t="0" r="0" b="762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6300" cy="357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B95D8" w14:textId="77777777" w:rsidR="00DA316F" w:rsidRDefault="00DA316F" w:rsidP="00DA316F">
      <w:r>
        <w:t>Шаг 2.</w:t>
      </w:r>
      <w:r>
        <w:rPr>
          <w:lang w:val="en-US"/>
        </w:rPr>
        <w:t>A</w:t>
      </w:r>
      <w:r>
        <w:t>)</w:t>
      </w:r>
    </w:p>
    <w:p w14:paraId="7A35F19A" w14:textId="7EDF3AC2" w:rsidR="00DA316F" w:rsidRPr="00DA316F" w:rsidRDefault="00DA316F" w:rsidP="00DA316F">
      <w:r>
        <w:t xml:space="preserve">1) </w:t>
      </w:r>
      <w:r w:rsidRPr="00DA316F">
        <w:t xml:space="preserve">24 </w:t>
      </w:r>
      <w:r>
        <w:t xml:space="preserve">интерфейса у коммутатора </w:t>
      </w:r>
      <w:r>
        <w:rPr>
          <w:lang w:val="en-US"/>
        </w:rPr>
        <w:t>FastEthernet</w:t>
      </w:r>
    </w:p>
    <w:p w14:paraId="7F023722" w14:textId="4B6BBA84" w:rsidR="00DA316F" w:rsidRPr="00DA316F" w:rsidRDefault="00DA316F" w:rsidP="00DA316F">
      <w:r>
        <w:t xml:space="preserve">2) </w:t>
      </w:r>
      <w:r w:rsidRPr="00DA316F">
        <w:t xml:space="preserve">2 </w:t>
      </w:r>
      <w:r>
        <w:t xml:space="preserve">интерфейса у коммутатора </w:t>
      </w:r>
      <w:r>
        <w:rPr>
          <w:lang w:val="en-US"/>
        </w:rPr>
        <w:t>Gigabit</w:t>
      </w:r>
      <w:r w:rsidRPr="00DA316F">
        <w:t xml:space="preserve"> </w:t>
      </w:r>
      <w:r>
        <w:rPr>
          <w:lang w:val="en-US"/>
        </w:rPr>
        <w:t>Ethernet</w:t>
      </w:r>
    </w:p>
    <w:p w14:paraId="46A30402" w14:textId="001F42B3" w:rsidR="00DA316F" w:rsidRPr="00DA316F" w:rsidRDefault="00DA316F" w:rsidP="00DA316F">
      <w:r>
        <w:t>3) Диапазон</w:t>
      </w:r>
      <w:r w:rsidRPr="00DA316F">
        <w:t xml:space="preserve"> </w:t>
      </w:r>
      <w:r>
        <w:t>значений</w:t>
      </w:r>
      <w:r w:rsidRPr="00DA316F">
        <w:t xml:space="preserve"> </w:t>
      </w:r>
      <w:r>
        <w:rPr>
          <w:lang w:val="en-US"/>
        </w:rPr>
        <w:t>vty</w:t>
      </w:r>
      <w:r w:rsidRPr="00DA316F">
        <w:t xml:space="preserve"> 0-15</w:t>
      </w:r>
    </w:p>
    <w:p w14:paraId="75C30D1A" w14:textId="11D2E082" w:rsidR="00DA316F" w:rsidRDefault="00DA316F" w:rsidP="00DA316F">
      <w:pPr>
        <w:rPr>
          <w:color w:val="auto"/>
          <w:shd w:val="clear" w:color="auto" w:fill="FFFFFF"/>
        </w:rPr>
      </w:pPr>
      <w:r>
        <w:t>4) Команда</w:t>
      </w:r>
      <w:r w:rsidRPr="00DA316F">
        <w:t xml:space="preserve"> </w:t>
      </w:r>
      <w:r w:rsidRPr="00DA316F">
        <w:rPr>
          <w:rFonts w:ascii="Arial" w:hAnsi="Arial" w:cs="Arial"/>
          <w:b/>
          <w:bCs w:val="0"/>
          <w:color w:val="auto"/>
          <w:sz w:val="21"/>
          <w:szCs w:val="21"/>
          <w:shd w:val="clear" w:color="auto" w:fill="FFFFFF"/>
          <w:lang w:val="en-US"/>
        </w:rPr>
        <w:t>show</w:t>
      </w:r>
      <w:r w:rsidRPr="00DA316F">
        <w:rPr>
          <w:rFonts w:ascii="Arial" w:hAnsi="Arial" w:cs="Arial"/>
          <w:b/>
          <w:bCs w:val="0"/>
          <w:color w:val="auto"/>
          <w:sz w:val="21"/>
          <w:szCs w:val="21"/>
          <w:shd w:val="clear" w:color="auto" w:fill="FFFFFF"/>
        </w:rPr>
        <w:t xml:space="preserve"> </w:t>
      </w:r>
      <w:r w:rsidRPr="00DA316F">
        <w:rPr>
          <w:rFonts w:ascii="Arial" w:hAnsi="Arial" w:cs="Arial"/>
          <w:b/>
          <w:bCs w:val="0"/>
          <w:color w:val="auto"/>
          <w:sz w:val="21"/>
          <w:szCs w:val="21"/>
          <w:shd w:val="clear" w:color="auto" w:fill="FFFFFF"/>
          <w:lang w:val="en-US"/>
        </w:rPr>
        <w:t>startup</w:t>
      </w:r>
      <w:r w:rsidRPr="00DA316F">
        <w:rPr>
          <w:rFonts w:ascii="Arial" w:hAnsi="Arial" w:cs="Arial"/>
          <w:b/>
          <w:bCs w:val="0"/>
          <w:color w:val="auto"/>
          <w:sz w:val="21"/>
          <w:szCs w:val="21"/>
          <w:shd w:val="clear" w:color="auto" w:fill="FFFFFF"/>
        </w:rPr>
        <w:t>-</w:t>
      </w:r>
      <w:r w:rsidRPr="00DA316F">
        <w:rPr>
          <w:rFonts w:ascii="Arial" w:hAnsi="Arial" w:cs="Arial"/>
          <w:b/>
          <w:bCs w:val="0"/>
          <w:color w:val="auto"/>
          <w:sz w:val="21"/>
          <w:szCs w:val="21"/>
          <w:shd w:val="clear" w:color="auto" w:fill="FFFFFF"/>
          <w:lang w:val="en-US"/>
        </w:rPr>
        <w:t>configuration</w:t>
      </w:r>
      <w:r w:rsidRPr="00DA316F">
        <w:rPr>
          <w:rFonts w:ascii="Arial" w:hAnsi="Arial" w:cs="Arial"/>
          <w:b/>
          <w:bCs w:val="0"/>
          <w:color w:val="auto"/>
          <w:sz w:val="21"/>
          <w:szCs w:val="21"/>
          <w:shd w:val="clear" w:color="auto" w:fill="FFFFFF"/>
        </w:rPr>
        <w:t xml:space="preserve">  </w:t>
      </w:r>
      <w:r>
        <w:rPr>
          <w:color w:val="auto"/>
          <w:shd w:val="clear" w:color="auto" w:fill="FFFFFF"/>
        </w:rPr>
        <w:t>отображает</w:t>
      </w:r>
      <w:r w:rsidRPr="00DA316F">
        <w:rPr>
          <w:color w:val="auto"/>
          <w:shd w:val="clear" w:color="auto" w:fill="FFFFFF"/>
        </w:rPr>
        <w:t xml:space="preserve"> </w:t>
      </w:r>
      <w:r>
        <w:rPr>
          <w:color w:val="auto"/>
          <w:shd w:val="clear" w:color="auto" w:fill="FFFFFF"/>
        </w:rPr>
        <w:t>содержимое</w:t>
      </w:r>
      <w:r w:rsidRPr="00DA316F">
        <w:rPr>
          <w:color w:val="auto"/>
          <w:shd w:val="clear" w:color="auto" w:fill="FFFFFF"/>
        </w:rPr>
        <w:t xml:space="preserve"> </w:t>
      </w:r>
      <w:r>
        <w:rPr>
          <w:color w:val="auto"/>
          <w:shd w:val="clear" w:color="auto" w:fill="FFFFFF"/>
        </w:rPr>
        <w:t>энергонезависимого ОЗУ</w:t>
      </w:r>
    </w:p>
    <w:p w14:paraId="440075E7" w14:textId="46874B41" w:rsidR="00DA316F" w:rsidRPr="00326D67" w:rsidRDefault="00DA316F" w:rsidP="000F4921">
      <w:r>
        <w:t xml:space="preserve">5) </w:t>
      </w:r>
      <w:r w:rsidRPr="00DA316F">
        <w:t>Он отображает это сообщение, поскольку файл конфигурации не был сохранен в NVRAM. В настоящее время он находится только в оперативной памяти.</w:t>
      </w:r>
    </w:p>
    <w:p w14:paraId="5EAFFF5E" w14:textId="2DA6E54F" w:rsidR="000F4921" w:rsidRDefault="000F4921" w:rsidP="000F4921">
      <w:pPr>
        <w:jc w:val="center"/>
        <w:rPr>
          <w:b/>
          <w:bCs w:val="0"/>
        </w:rPr>
      </w:pPr>
      <w:r>
        <w:rPr>
          <w:b/>
          <w:bCs w:val="0"/>
        </w:rPr>
        <w:t>Часть 2</w:t>
      </w:r>
    </w:p>
    <w:p w14:paraId="76B7E14F" w14:textId="4F5EDB3F" w:rsidR="000F4921" w:rsidRDefault="000F4921" w:rsidP="000F4921">
      <w:r>
        <w:t>Шаг 2)</w:t>
      </w:r>
    </w:p>
    <w:p w14:paraId="050DE98A" w14:textId="78603EF9" w:rsidR="00DA316F" w:rsidRDefault="00DA316F" w:rsidP="000F4921">
      <w:r w:rsidRPr="00DA316F">
        <w:rPr>
          <w:noProof/>
        </w:rPr>
        <w:lastRenderedPageBreak/>
        <w:drawing>
          <wp:inline distT="0" distB="0" distL="0" distR="0" wp14:anchorId="507798D3" wp14:editId="172EC5A0">
            <wp:extent cx="3764606" cy="1150720"/>
            <wp:effectExtent l="0" t="0" r="762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64606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CCAF9" w14:textId="75D23981" w:rsidR="00DA316F" w:rsidRDefault="00770BEF" w:rsidP="000F4921">
      <w:r>
        <w:t xml:space="preserve">Команда </w:t>
      </w:r>
      <w:r w:rsidR="00C25247">
        <w:rPr>
          <w:lang w:val="en-US"/>
        </w:rPr>
        <w:t>login</w:t>
      </w:r>
      <w:r w:rsidR="00C25247" w:rsidRPr="00C25247">
        <w:t xml:space="preserve"> </w:t>
      </w:r>
      <w:r w:rsidR="00C25247">
        <w:t>нужен для того, чтобы процесс проверки пароля работал, для этого требуются команды входа и команды пароля.</w:t>
      </w:r>
    </w:p>
    <w:p w14:paraId="7E9BAAFD" w14:textId="11453B5D" w:rsidR="001613D8" w:rsidRDefault="001613D8" w:rsidP="001613D8">
      <w:r>
        <w:t>Шаг 3)</w:t>
      </w:r>
    </w:p>
    <w:p w14:paraId="1CF503B3" w14:textId="25955050" w:rsidR="001613D8" w:rsidRDefault="001613D8" w:rsidP="000F4921">
      <w:pPr>
        <w:rPr>
          <w:lang w:val="en-US"/>
        </w:rPr>
      </w:pPr>
      <w:r w:rsidRPr="001613D8">
        <w:rPr>
          <w:noProof/>
          <w:lang w:val="en-US"/>
        </w:rPr>
        <w:drawing>
          <wp:inline distT="0" distB="0" distL="0" distR="0" wp14:anchorId="02144FA2" wp14:editId="603FA575">
            <wp:extent cx="2232853" cy="2339543"/>
            <wp:effectExtent l="0" t="0" r="0" b="381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2853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22FAF" w14:textId="65760C36" w:rsidR="001613D8" w:rsidRDefault="001613D8" w:rsidP="001613D8">
      <w:r>
        <w:t xml:space="preserve">Шаг </w:t>
      </w:r>
      <w:r>
        <w:rPr>
          <w:lang w:val="en-US"/>
        </w:rPr>
        <w:t>4</w:t>
      </w:r>
      <w:r>
        <w:t>)</w:t>
      </w:r>
    </w:p>
    <w:p w14:paraId="6C36D13F" w14:textId="60388EB1" w:rsidR="001613D8" w:rsidRDefault="001613D8" w:rsidP="000F4921">
      <w:pPr>
        <w:rPr>
          <w:lang w:val="en-US"/>
        </w:rPr>
      </w:pPr>
      <w:r w:rsidRPr="001613D8">
        <w:rPr>
          <w:noProof/>
          <w:lang w:val="en-US"/>
        </w:rPr>
        <w:drawing>
          <wp:inline distT="0" distB="0" distL="0" distR="0" wp14:anchorId="5A3BAA4E" wp14:editId="3E015757">
            <wp:extent cx="3718882" cy="967824"/>
            <wp:effectExtent l="0" t="0" r="0" b="381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ECE7F" w14:textId="34353409" w:rsidR="001613D8" w:rsidRDefault="001613D8" w:rsidP="001613D8">
      <w:r>
        <w:t>Шаг 5)</w:t>
      </w:r>
    </w:p>
    <w:p w14:paraId="74C6F46A" w14:textId="33AD774D" w:rsidR="001613D8" w:rsidRDefault="001613D8" w:rsidP="000F4921">
      <w:r w:rsidRPr="001613D8">
        <w:rPr>
          <w:noProof/>
        </w:rPr>
        <w:lastRenderedPageBreak/>
        <w:drawing>
          <wp:inline distT="0" distB="0" distL="0" distR="0" wp14:anchorId="3E4CCE21" wp14:editId="238C9790">
            <wp:extent cx="2766300" cy="6066046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6300" cy="606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4C635" w14:textId="511077D6" w:rsidR="001613D8" w:rsidRDefault="001613D8" w:rsidP="001613D8">
      <w:r>
        <w:t xml:space="preserve">Шаг </w:t>
      </w:r>
      <w:r w:rsidR="00F379A7">
        <w:rPr>
          <w:lang w:val="en-US"/>
        </w:rPr>
        <w:t>6</w:t>
      </w:r>
      <w:r>
        <w:t>)</w:t>
      </w:r>
    </w:p>
    <w:p w14:paraId="20C68809" w14:textId="3B8F51FA" w:rsidR="001613D8" w:rsidRPr="001613D8" w:rsidRDefault="00F379A7" w:rsidP="000F4921">
      <w:r w:rsidRPr="00F379A7">
        <w:rPr>
          <w:noProof/>
        </w:rPr>
        <w:drawing>
          <wp:inline distT="0" distB="0" distL="0" distR="0" wp14:anchorId="28AD34EC" wp14:editId="17D4034D">
            <wp:extent cx="3817951" cy="1013548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0E012" w14:textId="2076C27C" w:rsidR="000F4921" w:rsidRDefault="000F4921" w:rsidP="000F4921">
      <w:r>
        <w:t xml:space="preserve">Шаг </w:t>
      </w:r>
      <w:r w:rsidR="007930B3" w:rsidRPr="00770BEF">
        <w:t>7</w:t>
      </w:r>
      <w:r w:rsidR="007930B3">
        <w:t>)</w:t>
      </w:r>
    </w:p>
    <w:p w14:paraId="499B31BB" w14:textId="2D27E254" w:rsidR="00C25247" w:rsidRDefault="00F379A7" w:rsidP="000F4921">
      <w:r w:rsidRPr="00F379A7">
        <w:rPr>
          <w:noProof/>
        </w:rPr>
        <w:lastRenderedPageBreak/>
        <w:drawing>
          <wp:inline distT="0" distB="0" distL="0" distR="0" wp14:anchorId="1CD6C3DE" wp14:editId="4A51549D">
            <wp:extent cx="2674620" cy="2695407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84628" cy="270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27B71" w14:textId="66A4E81E" w:rsidR="00F379A7" w:rsidRDefault="00F379A7" w:rsidP="000F4921">
      <w:r>
        <w:t>Отображается $1$mERr$ILwq/b7kc.7X/ejA4Aosn0</w:t>
      </w:r>
    </w:p>
    <w:p w14:paraId="2C3A2662" w14:textId="3B94AD23" w:rsidR="007930B3" w:rsidRDefault="007930B3" w:rsidP="000F4921">
      <w:r>
        <w:t>Шаг 7.В)</w:t>
      </w:r>
    </w:p>
    <w:p w14:paraId="51C2DAC6" w14:textId="418F1794" w:rsidR="00F379A7" w:rsidRPr="00326D67" w:rsidRDefault="00F379A7" w:rsidP="000F4921">
      <w:r>
        <w:t xml:space="preserve">Потому что пароль </w:t>
      </w:r>
      <w:r>
        <w:rPr>
          <w:lang w:val="en-US"/>
        </w:rPr>
        <w:t>enable</w:t>
      </w:r>
      <w:r>
        <w:t xml:space="preserve"> </w:t>
      </w:r>
      <w:r>
        <w:rPr>
          <w:lang w:val="en-US"/>
        </w:rPr>
        <w:t>secret</w:t>
      </w:r>
      <w:r w:rsidRPr="00F379A7">
        <w:t xml:space="preserve"> </w:t>
      </w:r>
      <w:r>
        <w:t xml:space="preserve">отображается в зашифрованном виде, а пароль </w:t>
      </w:r>
      <w:r>
        <w:rPr>
          <w:lang w:val="en-US"/>
        </w:rPr>
        <w:t>enable</w:t>
      </w:r>
      <w:r w:rsidRPr="00F379A7">
        <w:t xml:space="preserve"> </w:t>
      </w:r>
      <w:r>
        <w:t>в виде обычного текста.</w:t>
      </w:r>
    </w:p>
    <w:p w14:paraId="01AF4797" w14:textId="298851BF" w:rsidR="007930B3" w:rsidRDefault="007930B3" w:rsidP="000F4921">
      <w:r>
        <w:t>Шаг 8)</w:t>
      </w:r>
    </w:p>
    <w:p w14:paraId="6DB4E314" w14:textId="4E8A1389" w:rsidR="00F379A7" w:rsidRDefault="00F379A7" w:rsidP="000F4921">
      <w:r w:rsidRPr="00F379A7">
        <w:rPr>
          <w:noProof/>
        </w:rPr>
        <w:drawing>
          <wp:inline distT="0" distB="0" distL="0" distR="0" wp14:anchorId="1FFCCB65" wp14:editId="4013B16A">
            <wp:extent cx="3734124" cy="845893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C5B6B" w14:textId="31FF05FE" w:rsidR="00F379A7" w:rsidRPr="007930B3" w:rsidRDefault="00F379A7" w:rsidP="000F4921">
      <w:r w:rsidRPr="00F379A7">
        <w:t>Команда service password-encryption шифрует все текущие и будущие пароли.</w:t>
      </w:r>
    </w:p>
    <w:p w14:paraId="47E17B97" w14:textId="5328551D" w:rsidR="000F4921" w:rsidRDefault="000F4921" w:rsidP="000F4921">
      <w:pPr>
        <w:jc w:val="center"/>
        <w:rPr>
          <w:b/>
          <w:bCs w:val="0"/>
        </w:rPr>
      </w:pPr>
      <w:r>
        <w:rPr>
          <w:b/>
          <w:bCs w:val="0"/>
        </w:rPr>
        <w:t>Часть 3</w:t>
      </w:r>
    </w:p>
    <w:p w14:paraId="4D5622F6" w14:textId="5092D29D" w:rsidR="007930B3" w:rsidRDefault="007930B3" w:rsidP="007930B3">
      <w:r>
        <w:t>Шаг 1)</w:t>
      </w:r>
    </w:p>
    <w:p w14:paraId="2BA6BC42" w14:textId="52C61258" w:rsidR="0097283D" w:rsidRDefault="0097283D" w:rsidP="007930B3">
      <w:pPr>
        <w:rPr>
          <w:lang w:val="en-US"/>
        </w:rPr>
      </w:pPr>
      <w:r w:rsidRPr="0097283D">
        <w:rPr>
          <w:noProof/>
          <w:lang w:val="en-US"/>
        </w:rPr>
        <w:drawing>
          <wp:inline distT="0" distB="0" distL="0" distR="0" wp14:anchorId="338C07F1" wp14:editId="1E197C66">
            <wp:extent cx="4618120" cy="1417443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AAA24" w14:textId="5B1E50A9" w:rsidR="0097283D" w:rsidRDefault="0097283D" w:rsidP="0097283D">
      <w:r w:rsidRPr="0097283D">
        <w:t>1) Сообщение будет отображаться, когда кто-то войдет в коммутатор через консольный порт.</w:t>
      </w:r>
    </w:p>
    <w:p w14:paraId="7D1B77D2" w14:textId="1857D921" w:rsidR="0097283D" w:rsidRPr="0097283D" w:rsidRDefault="0097283D" w:rsidP="0097283D">
      <w:r w:rsidRPr="0097283D">
        <w:t xml:space="preserve">2) На каждом коммутаторе должен быть баннер, предупреждающий неавторизованных пользователей о том, что доступ запрещен, но также может использоваться для отправки сообщений сетевому персоналу / техническим </w:t>
      </w:r>
      <w:r w:rsidRPr="0097283D">
        <w:lastRenderedPageBreak/>
        <w:t>специалистам (например, о предстоящем отключении системы или о том, к кому обратиться за доступом).</w:t>
      </w:r>
    </w:p>
    <w:p w14:paraId="7190C1D5" w14:textId="6B5F6AA7" w:rsidR="000F4921" w:rsidRDefault="000F4921" w:rsidP="000F4921">
      <w:pPr>
        <w:jc w:val="center"/>
        <w:rPr>
          <w:b/>
          <w:bCs w:val="0"/>
        </w:rPr>
      </w:pPr>
      <w:r>
        <w:rPr>
          <w:b/>
          <w:bCs w:val="0"/>
        </w:rPr>
        <w:t>Часть 4</w:t>
      </w:r>
    </w:p>
    <w:p w14:paraId="5342DF7D" w14:textId="45F6D3BB" w:rsidR="0097283D" w:rsidRDefault="0097283D" w:rsidP="0097283D">
      <w:r>
        <w:t xml:space="preserve">Шаг </w:t>
      </w:r>
      <w:r>
        <w:rPr>
          <w:lang w:val="en-US"/>
        </w:rPr>
        <w:t>1</w:t>
      </w:r>
      <w:r>
        <w:t>)</w:t>
      </w:r>
    </w:p>
    <w:p w14:paraId="330B4AD7" w14:textId="2C28140E" w:rsidR="0097283D" w:rsidRDefault="0097283D" w:rsidP="007930B3">
      <w:r w:rsidRPr="0097283D">
        <w:rPr>
          <w:noProof/>
        </w:rPr>
        <w:drawing>
          <wp:inline distT="0" distB="0" distL="0" distR="0" wp14:anchorId="1896247F" wp14:editId="5302D395">
            <wp:extent cx="2933954" cy="2964437"/>
            <wp:effectExtent l="0" t="0" r="0" b="762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296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88CC" w14:textId="2E7BE4DB" w:rsidR="007930B3" w:rsidRDefault="007930B3" w:rsidP="007930B3">
      <w:r>
        <w:t>Шаг 2)</w:t>
      </w:r>
    </w:p>
    <w:p w14:paraId="62076459" w14:textId="05888390" w:rsidR="0097283D" w:rsidRDefault="0097283D" w:rsidP="007930B3">
      <w:r w:rsidRPr="0097283D">
        <w:rPr>
          <w:noProof/>
        </w:rPr>
        <w:drawing>
          <wp:inline distT="0" distB="0" distL="0" distR="0" wp14:anchorId="2A5AC1DC" wp14:editId="76CBDA74">
            <wp:extent cx="2461473" cy="586791"/>
            <wp:effectExtent l="0" t="0" r="0" b="381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BE2AF" w14:textId="007F0E05" w:rsidR="0097283D" w:rsidRPr="00F12D2D" w:rsidRDefault="0097283D" w:rsidP="007930B3">
      <w:pPr>
        <w:rPr>
          <w:b/>
          <w:bCs w:val="0"/>
          <w:lang w:val="en-US"/>
        </w:rPr>
      </w:pPr>
      <w:r>
        <w:t>Короткая</w:t>
      </w:r>
      <w:r w:rsidRPr="00F12D2D">
        <w:rPr>
          <w:lang w:val="en-US"/>
        </w:rPr>
        <w:t xml:space="preserve"> </w:t>
      </w:r>
      <w:r>
        <w:t>версия</w:t>
      </w:r>
      <w:r w:rsidRPr="00F12D2D">
        <w:rPr>
          <w:lang w:val="en-US"/>
        </w:rPr>
        <w:t xml:space="preserve"> </w:t>
      </w:r>
      <w:r>
        <w:t>команды</w:t>
      </w:r>
      <w:r w:rsidR="00F12D2D" w:rsidRPr="00F12D2D">
        <w:rPr>
          <w:lang w:val="en-US"/>
        </w:rPr>
        <w:t xml:space="preserve"> </w:t>
      </w:r>
      <w:r w:rsidR="00F12D2D">
        <w:rPr>
          <w:lang w:val="en-US"/>
        </w:rPr>
        <w:t xml:space="preserve">copy running-config startup-config </w:t>
      </w:r>
      <w:r w:rsidR="00F12D2D">
        <w:t>это</w:t>
      </w:r>
      <w:r w:rsidRPr="00F12D2D">
        <w:rPr>
          <w:lang w:val="en-US"/>
        </w:rPr>
        <w:t xml:space="preserve"> </w:t>
      </w:r>
      <w:r>
        <w:rPr>
          <w:b/>
          <w:bCs w:val="0"/>
          <w:lang w:val="en-US"/>
        </w:rPr>
        <w:t>cop</w:t>
      </w:r>
      <w:r w:rsidRPr="00F12D2D">
        <w:rPr>
          <w:b/>
          <w:bCs w:val="0"/>
          <w:lang w:val="en-US"/>
        </w:rPr>
        <w:t xml:space="preserve"> </w:t>
      </w:r>
      <w:r>
        <w:rPr>
          <w:b/>
          <w:bCs w:val="0"/>
          <w:lang w:val="en-US"/>
        </w:rPr>
        <w:t>r</w:t>
      </w:r>
      <w:r w:rsidRPr="00F12D2D">
        <w:rPr>
          <w:b/>
          <w:bCs w:val="0"/>
          <w:lang w:val="en-US"/>
        </w:rPr>
        <w:t xml:space="preserve"> </w:t>
      </w:r>
      <w:r>
        <w:rPr>
          <w:b/>
          <w:bCs w:val="0"/>
          <w:lang w:val="en-US"/>
        </w:rPr>
        <w:t>s</w:t>
      </w:r>
    </w:p>
    <w:p w14:paraId="2C5DFA88" w14:textId="381D5B0C" w:rsidR="007930B3" w:rsidRDefault="007930B3" w:rsidP="007930B3">
      <w:r>
        <w:t>Шаг 3)</w:t>
      </w:r>
    </w:p>
    <w:p w14:paraId="593AB040" w14:textId="0AEF1614" w:rsidR="0097283D" w:rsidRPr="00C634B5" w:rsidRDefault="00C634B5" w:rsidP="007930B3">
      <w:r w:rsidRPr="00C634B5">
        <w:t>1)</w:t>
      </w:r>
      <w:r>
        <w:t>Команда</w:t>
      </w:r>
      <w:r w:rsidRPr="00C634B5">
        <w:t xml:space="preserve"> </w:t>
      </w:r>
      <w:r>
        <w:rPr>
          <w:b/>
          <w:bCs w:val="0"/>
          <w:lang w:val="en-US"/>
        </w:rPr>
        <w:t>show</w:t>
      </w:r>
      <w:r w:rsidRPr="00C634B5">
        <w:rPr>
          <w:b/>
          <w:bCs w:val="0"/>
        </w:rPr>
        <w:t xml:space="preserve"> </w:t>
      </w:r>
      <w:r>
        <w:rPr>
          <w:b/>
          <w:bCs w:val="0"/>
          <w:lang w:val="en-US"/>
        </w:rPr>
        <w:t>startup</w:t>
      </w:r>
      <w:r w:rsidRPr="00C634B5">
        <w:rPr>
          <w:b/>
          <w:bCs w:val="0"/>
        </w:rPr>
        <w:t>-</w:t>
      </w:r>
      <w:r>
        <w:rPr>
          <w:b/>
          <w:bCs w:val="0"/>
          <w:lang w:val="en-US"/>
        </w:rPr>
        <w:t>config</w:t>
      </w:r>
      <w:r w:rsidRPr="00C634B5">
        <w:t xml:space="preserve"> </w:t>
      </w:r>
      <w:r>
        <w:t xml:space="preserve">отображает содержимое </w:t>
      </w:r>
      <w:r>
        <w:rPr>
          <w:lang w:val="en-US"/>
        </w:rPr>
        <w:t>NVRAM</w:t>
      </w:r>
    </w:p>
    <w:p w14:paraId="112EBF6E" w14:textId="52DEF0CA" w:rsidR="00C634B5" w:rsidRDefault="00C634B5" w:rsidP="007930B3">
      <w:r w:rsidRPr="00C634B5">
        <w:t>2) Да, это то же самое, что и текущая конфигурация</w:t>
      </w:r>
    </w:p>
    <w:p w14:paraId="4DC86434" w14:textId="77777777" w:rsidR="00F12D2D" w:rsidRPr="00C634B5" w:rsidRDefault="00F12D2D" w:rsidP="007930B3"/>
    <w:p w14:paraId="1DCFF7F8" w14:textId="6C329CBD" w:rsidR="0097283D" w:rsidRDefault="0097283D" w:rsidP="0097283D">
      <w:pPr>
        <w:jc w:val="center"/>
        <w:rPr>
          <w:b/>
          <w:bCs w:val="0"/>
        </w:rPr>
      </w:pPr>
      <w:r>
        <w:rPr>
          <w:b/>
          <w:bCs w:val="0"/>
        </w:rPr>
        <w:t>Часть 5</w:t>
      </w:r>
    </w:p>
    <w:p w14:paraId="6CB400E2" w14:textId="0F439DD8" w:rsidR="0097283D" w:rsidRPr="00C634B5" w:rsidRDefault="00C634B5" w:rsidP="0097283D">
      <w:pPr>
        <w:rPr>
          <w:b/>
          <w:bCs w:val="0"/>
          <w:lang w:val="en-US"/>
        </w:rPr>
      </w:pPr>
      <w:r w:rsidRPr="00C634B5">
        <w:rPr>
          <w:b/>
          <w:bCs w:val="0"/>
          <w:noProof/>
          <w:lang w:val="en-US"/>
        </w:rPr>
        <w:lastRenderedPageBreak/>
        <w:drawing>
          <wp:inline distT="0" distB="0" distL="0" distR="0" wp14:anchorId="300B1135" wp14:editId="7ACF4E4C">
            <wp:extent cx="6299835" cy="3666490"/>
            <wp:effectExtent l="0" t="0" r="571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66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ACAB9" w14:textId="77777777" w:rsidR="0097283D" w:rsidRPr="007930B3" w:rsidRDefault="0097283D" w:rsidP="0097283D">
      <w:pPr>
        <w:jc w:val="center"/>
      </w:pPr>
    </w:p>
    <w:p w14:paraId="2522BA7F" w14:textId="40596597" w:rsidR="00964A18" w:rsidRDefault="00964A18" w:rsidP="00964A18"/>
    <w:p w14:paraId="2E88777A" w14:textId="056E3B9F" w:rsidR="00964A18" w:rsidRDefault="00964A18" w:rsidP="00964A18">
      <w:pPr>
        <w:pStyle w:val="1"/>
      </w:pPr>
      <w:bookmarkStart w:id="5" w:name="_Toc119109664"/>
      <w:r>
        <w:t>2.1.4.6</w:t>
      </w:r>
      <w:bookmarkEnd w:id="5"/>
    </w:p>
    <w:p w14:paraId="5C43AEA2" w14:textId="77777777" w:rsidR="003F3697" w:rsidRPr="003F3697" w:rsidRDefault="003F3697" w:rsidP="003F3697">
      <w:pPr>
        <w:pStyle w:val="labsection"/>
        <w:spacing w:before="240" w:beforeAutospacing="0" w:after="120" w:afterAutospacing="0"/>
        <w:rPr>
          <w:b/>
          <w:bCs/>
          <w:color w:val="000000"/>
        </w:rPr>
      </w:pPr>
      <w:r w:rsidRPr="003F3697">
        <w:rPr>
          <w:b/>
          <w:bCs/>
          <w:color w:val="000000"/>
        </w:rPr>
        <w:t>Задачи</w:t>
      </w:r>
    </w:p>
    <w:p w14:paraId="2B8F5532" w14:textId="77777777" w:rsidR="003F3697" w:rsidRPr="003F3697" w:rsidRDefault="003F3697" w:rsidP="003F369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3F3697">
        <w:rPr>
          <w:b/>
          <w:bCs/>
          <w:color w:val="000000"/>
        </w:rPr>
        <w:t>Часть 1. Создание основных подключений, доступ к интерфейсу командной строки (CLI) и изучение справки</w:t>
      </w:r>
    </w:p>
    <w:p w14:paraId="34C4188F" w14:textId="77777777" w:rsidR="003F3697" w:rsidRPr="003F3697" w:rsidRDefault="003F3697" w:rsidP="003F369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3F3697">
        <w:rPr>
          <w:b/>
          <w:bCs/>
          <w:color w:val="000000"/>
        </w:rPr>
        <w:t>Часть 2. Изучение режимов EXEC</w:t>
      </w:r>
    </w:p>
    <w:p w14:paraId="61EF0508" w14:textId="77777777" w:rsidR="003F3697" w:rsidRPr="003F3697" w:rsidRDefault="003F3697" w:rsidP="003F3697">
      <w:pPr>
        <w:pStyle w:val="bodytextl25bold"/>
        <w:spacing w:before="120" w:beforeAutospacing="0" w:after="120" w:afterAutospacing="0"/>
        <w:ind w:left="360"/>
        <w:rPr>
          <w:b/>
          <w:bCs/>
          <w:color w:val="000000"/>
        </w:rPr>
      </w:pPr>
      <w:r w:rsidRPr="003F3697">
        <w:rPr>
          <w:b/>
          <w:bCs/>
          <w:color w:val="000000"/>
        </w:rPr>
        <w:t>Часть 3. Настройка часов</w:t>
      </w:r>
    </w:p>
    <w:p w14:paraId="29A0F101" w14:textId="77777777" w:rsidR="003F3697" w:rsidRPr="003F3697" w:rsidRDefault="003F3697" w:rsidP="003F3697">
      <w:pPr>
        <w:pStyle w:val="labsection"/>
        <w:spacing w:before="240" w:beforeAutospacing="0" w:after="120" w:afterAutospacing="0"/>
        <w:rPr>
          <w:b/>
          <w:bCs/>
          <w:color w:val="000000"/>
        </w:rPr>
      </w:pPr>
      <w:r w:rsidRPr="003F3697">
        <w:rPr>
          <w:b/>
          <w:bCs/>
          <w:color w:val="000000"/>
        </w:rPr>
        <w:t>Общие сведения</w:t>
      </w:r>
    </w:p>
    <w:p w14:paraId="1E4A78D3" w14:textId="77777777" w:rsidR="003F3697" w:rsidRPr="003F3697" w:rsidRDefault="003F3697" w:rsidP="003F369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3F3697">
        <w:rPr>
          <w:color w:val="000000"/>
        </w:rPr>
        <w:t>В этом упражнении вы сможете на практике отработать навыки, необходимые для навигации по операционной системе Cisco IOS, включая различные пользовательские режимы доступа, всевозможные режимы конфигурации, а также наиболее распространенные команды, используемые регулярно. Кроме того, вы поработаете с контекстной справкой при настройке команды </w:t>
      </w:r>
      <w:r w:rsidRPr="003F3697">
        <w:rPr>
          <w:b/>
          <w:bCs/>
          <w:color w:val="000000"/>
        </w:rPr>
        <w:t>clock</w:t>
      </w:r>
      <w:r w:rsidRPr="003F3697">
        <w:rPr>
          <w:color w:val="000000"/>
        </w:rPr>
        <w:t>.</w:t>
      </w:r>
    </w:p>
    <w:p w14:paraId="2A09F8BE" w14:textId="77777777" w:rsidR="003F3697" w:rsidRPr="003F3697" w:rsidRDefault="003F3697" w:rsidP="003F3697">
      <w:pPr>
        <w:pStyle w:val="parthead"/>
        <w:spacing w:before="240" w:beforeAutospacing="0" w:after="60" w:afterAutospacing="0" w:line="322" w:lineRule="atLeast"/>
        <w:ind w:left="1080" w:hanging="1080"/>
        <w:rPr>
          <w:b/>
          <w:bCs/>
          <w:color w:val="000000"/>
        </w:rPr>
      </w:pPr>
      <w:r w:rsidRPr="003F3697">
        <w:rPr>
          <w:b/>
          <w:bCs/>
          <w:color w:val="000000"/>
        </w:rPr>
        <w:t>Часть 1. Создание основных подключений, доступ к интерфейсу командной строки (CLI) и изучение справки</w:t>
      </w:r>
    </w:p>
    <w:p w14:paraId="5B984C71" w14:textId="77777777" w:rsidR="003F3697" w:rsidRPr="003F3697" w:rsidRDefault="003F3697" w:rsidP="003F369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3F3697">
        <w:rPr>
          <w:color w:val="000000"/>
        </w:rPr>
        <w:t>В части 1 этого упражнения вы подключите ПК к коммутатору через консольное соединение и изучите различные командные режимы и функции справки.</w:t>
      </w:r>
    </w:p>
    <w:p w14:paraId="7CB96676" w14:textId="77777777" w:rsidR="003F3697" w:rsidRPr="003F3697" w:rsidRDefault="003F3697" w:rsidP="003F3697">
      <w:pPr>
        <w:pStyle w:val="stephead"/>
        <w:spacing w:before="240" w:beforeAutospacing="0" w:after="120" w:afterAutospacing="0" w:line="253" w:lineRule="atLeast"/>
        <w:ind w:left="864" w:hanging="864"/>
        <w:rPr>
          <w:b/>
          <w:bCs/>
          <w:color w:val="000000"/>
        </w:rPr>
      </w:pPr>
      <w:r w:rsidRPr="003F3697">
        <w:rPr>
          <w:b/>
          <w:bCs/>
          <w:color w:val="000000"/>
        </w:rPr>
        <w:t>Шаг 1. Подключите PC1 к S1 с помощью консольного кабеля.</w:t>
      </w:r>
    </w:p>
    <w:p w14:paraId="6F9CADC8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А. Щелкните значок </w:t>
      </w:r>
      <w:r w:rsidRPr="003F3697">
        <w:rPr>
          <w:b/>
          <w:bCs/>
          <w:color w:val="000000"/>
        </w:rPr>
        <w:t>Connections</w:t>
      </w:r>
      <w:r w:rsidRPr="003F3697">
        <w:rPr>
          <w:color w:val="000000"/>
        </w:rPr>
        <w:t> (Подключения) (в виде молнии) в левом нижнем углу окна Packet Tracer.</w:t>
      </w:r>
    </w:p>
    <w:p w14:paraId="68C3C7AB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lastRenderedPageBreak/>
        <w:t>Б. Выберите светло-голубой консольный кабель, щелкнув по нему. Указатель мыши примет вид разъема со свисающим концом кабеля.</w:t>
      </w:r>
    </w:p>
    <w:p w14:paraId="39CFC842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В. Щелкните </w:t>
      </w:r>
      <w:r w:rsidRPr="003F3697">
        <w:rPr>
          <w:b/>
          <w:bCs/>
          <w:color w:val="000000"/>
        </w:rPr>
        <w:t>PC1</w:t>
      </w:r>
      <w:r w:rsidRPr="003F3697">
        <w:rPr>
          <w:color w:val="000000"/>
        </w:rPr>
        <w:t>. В окне будет показан вариант для подключения RS-232.</w:t>
      </w:r>
    </w:p>
    <w:p w14:paraId="73425D59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Г. Перетащите другой конец консольного подключения к коммутатору S1 и щелкните коммутатор, чтобы открыть список подключений.</w:t>
      </w:r>
    </w:p>
    <w:p w14:paraId="54040336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Д. Выберите порт </w:t>
      </w:r>
      <w:r w:rsidRPr="003F3697">
        <w:rPr>
          <w:b/>
          <w:bCs/>
          <w:color w:val="000000"/>
        </w:rPr>
        <w:t>Console</w:t>
      </w:r>
      <w:r w:rsidRPr="003F3697">
        <w:rPr>
          <w:color w:val="000000"/>
        </w:rPr>
        <w:t> (Консольный), чтобы завершить подключение.</w:t>
      </w:r>
    </w:p>
    <w:p w14:paraId="38FC0D67" w14:textId="77777777" w:rsidR="003F3697" w:rsidRPr="003F3697" w:rsidRDefault="003F3697" w:rsidP="003F3697">
      <w:pPr>
        <w:pStyle w:val="stephead"/>
        <w:spacing w:before="240" w:beforeAutospacing="0" w:after="120" w:afterAutospacing="0" w:line="253" w:lineRule="atLeast"/>
        <w:ind w:left="864" w:hanging="864"/>
        <w:rPr>
          <w:b/>
          <w:bCs/>
          <w:color w:val="000000"/>
        </w:rPr>
      </w:pPr>
      <w:r w:rsidRPr="003F3697">
        <w:rPr>
          <w:b/>
          <w:bCs/>
          <w:color w:val="000000"/>
        </w:rPr>
        <w:t>Шаг 2. Установите сеанс диалога с коммутатором S1.</w:t>
      </w:r>
    </w:p>
    <w:p w14:paraId="389AF9A4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А. Щелкните </w:t>
      </w:r>
      <w:r w:rsidRPr="003F3697">
        <w:rPr>
          <w:b/>
          <w:bCs/>
          <w:color w:val="000000"/>
        </w:rPr>
        <w:t>PC1</w:t>
      </w:r>
      <w:r w:rsidRPr="003F3697">
        <w:rPr>
          <w:color w:val="000000"/>
        </w:rPr>
        <w:t> и откройте вкладку </w:t>
      </w:r>
      <w:r w:rsidRPr="003F3697">
        <w:rPr>
          <w:b/>
          <w:bCs/>
          <w:color w:val="000000"/>
        </w:rPr>
        <w:t>Desktop</w:t>
      </w:r>
      <w:r w:rsidRPr="003F3697">
        <w:rPr>
          <w:color w:val="000000"/>
        </w:rPr>
        <w:t> (Рабочий стол).</w:t>
      </w:r>
    </w:p>
    <w:p w14:paraId="2C67DE86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Б. Щелкните значок приложения </w:t>
      </w:r>
      <w:r w:rsidRPr="003F3697">
        <w:rPr>
          <w:b/>
          <w:bCs/>
          <w:color w:val="000000"/>
        </w:rPr>
        <w:t>Terminal</w:t>
      </w:r>
      <w:r w:rsidRPr="003F3697">
        <w:rPr>
          <w:color w:val="000000"/>
        </w:rPr>
        <w:t> (Терминал). Проверьте правильность параметров конфигурации портов, заданных по умолчанию.</w:t>
      </w:r>
    </w:p>
    <w:p w14:paraId="27D07B45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ово значение параметра в битах в секунду?</w:t>
      </w:r>
    </w:p>
    <w:p w14:paraId="0415CF93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В. Нажмите </w:t>
      </w:r>
      <w:r w:rsidRPr="003F3697">
        <w:rPr>
          <w:b/>
          <w:bCs/>
          <w:color w:val="000000"/>
        </w:rPr>
        <w:t>OK</w:t>
      </w:r>
      <w:r w:rsidRPr="003F3697">
        <w:rPr>
          <w:color w:val="000000"/>
        </w:rPr>
        <w:t>.</w:t>
      </w:r>
    </w:p>
    <w:p w14:paraId="53C8F525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Г. В появившемся окне может отображаться несколько сообщений. В окне должно появиться сообщение Press RETURN to get started! (Нажмите ВОЗВРАТ, чтобы начать работу). Нажмите клавишу ввода.</w:t>
      </w:r>
    </w:p>
    <w:p w14:paraId="5F7175DD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ое приглашение появляется на экране?</w:t>
      </w:r>
    </w:p>
    <w:p w14:paraId="1EC38EEE" w14:textId="77777777" w:rsidR="003F3697" w:rsidRPr="003F3697" w:rsidRDefault="003F3697" w:rsidP="003F3697">
      <w:pPr>
        <w:pStyle w:val="stephead"/>
        <w:spacing w:before="240" w:beforeAutospacing="0" w:after="120" w:afterAutospacing="0" w:line="253" w:lineRule="atLeast"/>
        <w:ind w:left="864" w:hanging="864"/>
        <w:rPr>
          <w:b/>
          <w:bCs/>
          <w:color w:val="000000"/>
        </w:rPr>
      </w:pPr>
      <w:r w:rsidRPr="003F3697">
        <w:rPr>
          <w:b/>
          <w:bCs/>
          <w:color w:val="000000"/>
        </w:rPr>
        <w:t>Шаг 3. Изучите справку по IOS.</w:t>
      </w:r>
    </w:p>
    <w:p w14:paraId="4F4F0CAA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А. В IOS доступна справка по командам в зависимости от уровня работы. В данный момент отображается приглашение </w:t>
      </w:r>
      <w:r w:rsidRPr="003F3697">
        <w:rPr>
          <w:b/>
          <w:bCs/>
          <w:color w:val="000000"/>
        </w:rPr>
        <w:t>User EXEC</w:t>
      </w:r>
      <w:r w:rsidRPr="003F3697">
        <w:rPr>
          <w:color w:val="000000"/>
        </w:rPr>
        <w:t> (Пользовательский режим EXEC), и устройство ожидает ввода команды. Самый простой способ вызова справки — ввести вопросительный знак (?) в командной строке, чтобы получить список команд.</w:t>
      </w:r>
    </w:p>
    <w:p w14:paraId="26A5A52F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&gt; </w:t>
      </w:r>
      <w:r w:rsidRPr="003F3697">
        <w:rPr>
          <w:b/>
          <w:bCs/>
          <w:color w:val="000000"/>
        </w:rPr>
        <w:t>?</w:t>
      </w:r>
    </w:p>
    <w:p w14:paraId="3BBEC43B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ая команда начинается с буквы «с»?</w:t>
      </w:r>
    </w:p>
    <w:p w14:paraId="207AE234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Б. В командной строке введите </w:t>
      </w:r>
      <w:r w:rsidRPr="003F3697">
        <w:rPr>
          <w:b/>
          <w:bCs/>
          <w:color w:val="000000"/>
        </w:rPr>
        <w:t>t</w:t>
      </w:r>
      <w:r w:rsidRPr="003F3697">
        <w:rPr>
          <w:color w:val="000000"/>
        </w:rPr>
        <w:t> с вопросительным знаком в конце (</w:t>
      </w:r>
      <w:r w:rsidRPr="003F3697">
        <w:rPr>
          <w:b/>
          <w:bCs/>
          <w:color w:val="000000"/>
        </w:rPr>
        <w:t>?</w:t>
      </w:r>
      <w:r w:rsidRPr="003F3697">
        <w:rPr>
          <w:color w:val="000000"/>
        </w:rPr>
        <w:t>).</w:t>
      </w:r>
    </w:p>
    <w:p w14:paraId="2544A568" w14:textId="77777777" w:rsidR="003F3697" w:rsidRPr="003F3697" w:rsidRDefault="003F3697" w:rsidP="003F3697">
      <w:pPr>
        <w:pStyle w:val="cmdoutput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&gt; </w:t>
      </w:r>
      <w:r w:rsidRPr="003F3697">
        <w:rPr>
          <w:b/>
          <w:bCs/>
          <w:color w:val="000000"/>
        </w:rPr>
        <w:t>t?</w:t>
      </w:r>
    </w:p>
    <w:p w14:paraId="558A4951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ие отображаются команды?</w:t>
      </w:r>
    </w:p>
    <w:p w14:paraId="352B8DA8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В. В командной строке введите </w:t>
      </w:r>
      <w:r w:rsidRPr="003F3697">
        <w:rPr>
          <w:b/>
          <w:bCs/>
          <w:color w:val="000000"/>
        </w:rPr>
        <w:t>te</w:t>
      </w:r>
      <w:r w:rsidRPr="003F3697">
        <w:rPr>
          <w:color w:val="000000"/>
        </w:rPr>
        <w:t> с вопросительным знаком в конце (</w:t>
      </w:r>
      <w:r w:rsidRPr="003F3697">
        <w:rPr>
          <w:b/>
          <w:bCs/>
          <w:color w:val="000000"/>
        </w:rPr>
        <w:t>?</w:t>
      </w:r>
      <w:r w:rsidRPr="003F3697">
        <w:rPr>
          <w:color w:val="000000"/>
        </w:rPr>
        <w:t>).</w:t>
      </w:r>
    </w:p>
    <w:p w14:paraId="62E628B7" w14:textId="77777777" w:rsidR="003F3697" w:rsidRPr="003F3697" w:rsidRDefault="003F3697" w:rsidP="003F3697">
      <w:pPr>
        <w:pStyle w:val="cmdoutput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&gt; </w:t>
      </w:r>
      <w:r w:rsidRPr="003F3697">
        <w:rPr>
          <w:b/>
          <w:bCs/>
          <w:color w:val="000000"/>
        </w:rPr>
        <w:t>te?</w:t>
      </w:r>
    </w:p>
    <w:p w14:paraId="32B4E7A5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ие отображаются команды?</w:t>
      </w:r>
    </w:p>
    <w:p w14:paraId="612785BF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Справка такого вида называется </w:t>
      </w:r>
      <w:r w:rsidRPr="003F3697">
        <w:rPr>
          <w:b/>
          <w:bCs/>
          <w:color w:val="000000"/>
        </w:rPr>
        <w:t>контекстной</w:t>
      </w:r>
      <w:r w:rsidRPr="003F3697">
        <w:rPr>
          <w:color w:val="000000"/>
        </w:rPr>
        <w:t>. Чем подробнее вводятся команды, тем больше сведений может предоставить справка.</w:t>
      </w:r>
    </w:p>
    <w:p w14:paraId="4442E44D" w14:textId="77777777" w:rsidR="003F3697" w:rsidRPr="003F3697" w:rsidRDefault="003F3697" w:rsidP="003F3697">
      <w:pPr>
        <w:pStyle w:val="parthead"/>
        <w:spacing w:before="240" w:beforeAutospacing="0" w:after="60" w:afterAutospacing="0" w:line="322" w:lineRule="atLeast"/>
        <w:ind w:left="1080" w:hanging="1080"/>
        <w:rPr>
          <w:b/>
          <w:bCs/>
          <w:color w:val="000000"/>
        </w:rPr>
      </w:pPr>
      <w:r w:rsidRPr="003F3697">
        <w:rPr>
          <w:b/>
          <w:bCs/>
          <w:color w:val="000000"/>
        </w:rPr>
        <w:t>Часть 2. Изучение режимов EXEC</w:t>
      </w:r>
    </w:p>
    <w:p w14:paraId="553D37BC" w14:textId="77777777" w:rsidR="003F3697" w:rsidRPr="003F3697" w:rsidRDefault="003F3697" w:rsidP="003F3697">
      <w:pPr>
        <w:pStyle w:val="bodytextl25"/>
        <w:spacing w:before="120" w:beforeAutospacing="0" w:after="120" w:afterAutospacing="0"/>
        <w:ind w:left="360"/>
        <w:rPr>
          <w:color w:val="000000"/>
        </w:rPr>
      </w:pPr>
      <w:r w:rsidRPr="003F3697">
        <w:rPr>
          <w:color w:val="000000"/>
        </w:rPr>
        <w:t>В части 2 этого упражнения вы переключитесь в привилегированный режим EXEC и выполните дополнительные команды.</w:t>
      </w:r>
    </w:p>
    <w:p w14:paraId="2890185E" w14:textId="77777777" w:rsidR="003F3697" w:rsidRPr="003F3697" w:rsidRDefault="003F3697" w:rsidP="003F3697">
      <w:pPr>
        <w:pStyle w:val="stephead"/>
        <w:spacing w:before="240" w:beforeAutospacing="0" w:after="120" w:afterAutospacing="0" w:line="253" w:lineRule="atLeast"/>
        <w:ind w:left="864" w:hanging="864"/>
        <w:rPr>
          <w:b/>
          <w:bCs/>
          <w:color w:val="000000"/>
        </w:rPr>
      </w:pPr>
      <w:r w:rsidRPr="003F3697">
        <w:rPr>
          <w:b/>
          <w:bCs/>
          <w:color w:val="000000"/>
        </w:rPr>
        <w:t>Шаг 1.   Войдите в привилегированный режим EXEC.</w:t>
      </w:r>
    </w:p>
    <w:p w14:paraId="3B03854C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А. В командной строке введите вопросительный знак (</w:t>
      </w:r>
      <w:r w:rsidRPr="003F3697">
        <w:rPr>
          <w:b/>
          <w:bCs/>
          <w:color w:val="000000"/>
        </w:rPr>
        <w:t>?</w:t>
      </w:r>
      <w:r w:rsidRPr="003F3697">
        <w:rPr>
          <w:color w:val="000000"/>
        </w:rPr>
        <w:t>).</w:t>
      </w:r>
    </w:p>
    <w:p w14:paraId="111D8277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&gt; </w:t>
      </w:r>
      <w:r w:rsidRPr="003F3697">
        <w:rPr>
          <w:b/>
          <w:bCs/>
          <w:color w:val="000000"/>
        </w:rPr>
        <w:t>?</w:t>
      </w:r>
    </w:p>
    <w:p w14:paraId="3422B824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ие из показанных данных описывают команду </w:t>
      </w:r>
      <w:r w:rsidRPr="003F3697">
        <w:rPr>
          <w:b/>
          <w:bCs/>
          <w:color w:val="000000"/>
        </w:rPr>
        <w:t>enable</w:t>
      </w:r>
      <w:r w:rsidRPr="003F3697">
        <w:rPr>
          <w:color w:val="000000"/>
        </w:rPr>
        <w:t>?</w:t>
      </w:r>
    </w:p>
    <w:p w14:paraId="32FF1DA9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lastRenderedPageBreak/>
        <w:t>Б. Введите </w:t>
      </w:r>
      <w:r w:rsidRPr="003F3697">
        <w:rPr>
          <w:b/>
          <w:bCs/>
          <w:color w:val="000000"/>
        </w:rPr>
        <w:t>en</w:t>
      </w:r>
      <w:r w:rsidRPr="003F3697">
        <w:rPr>
          <w:color w:val="000000"/>
        </w:rPr>
        <w:t> и нажмите клавишу </w:t>
      </w:r>
      <w:r w:rsidRPr="003F3697">
        <w:rPr>
          <w:b/>
          <w:bCs/>
          <w:color w:val="000000"/>
        </w:rPr>
        <w:t>TAB</w:t>
      </w:r>
      <w:r w:rsidRPr="003F3697">
        <w:rPr>
          <w:color w:val="000000"/>
        </w:rPr>
        <w:t>.</w:t>
      </w:r>
    </w:p>
    <w:p w14:paraId="0021BB68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&gt; </w:t>
      </w:r>
      <w:r w:rsidRPr="003F3697">
        <w:rPr>
          <w:b/>
          <w:bCs/>
          <w:color w:val="000000"/>
        </w:rPr>
        <w:t>en&lt;Tab&gt;</w:t>
      </w:r>
    </w:p>
    <w:p w14:paraId="291F448C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Что отображается после нажатия клавиши </w:t>
      </w:r>
      <w:r w:rsidRPr="003F3697">
        <w:rPr>
          <w:b/>
          <w:bCs/>
          <w:color w:val="000000"/>
        </w:rPr>
        <w:t>TAB</w:t>
      </w:r>
      <w:r w:rsidRPr="003F3697">
        <w:rPr>
          <w:color w:val="000000"/>
        </w:rPr>
        <w:t>?</w:t>
      </w:r>
    </w:p>
    <w:p w14:paraId="2F957871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Это называется завершением команды (или завершение нажатием клавиши TAB). Введя часть команды, можно нажать клавишу </w:t>
      </w:r>
      <w:r w:rsidRPr="003F3697">
        <w:rPr>
          <w:b/>
          <w:bCs/>
          <w:color w:val="000000"/>
        </w:rPr>
        <w:t>TAB</w:t>
      </w:r>
      <w:r w:rsidRPr="003F3697">
        <w:rPr>
          <w:color w:val="000000"/>
        </w:rPr>
        <w:t> и завершить частичный ввод этой команды. Если введенных символов достаточно для уникального определения команды (например, как в случае с командой </w:t>
      </w:r>
      <w:r w:rsidRPr="003F3697">
        <w:rPr>
          <w:b/>
          <w:bCs/>
          <w:color w:val="000000"/>
        </w:rPr>
        <w:t>enable</w:t>
      </w:r>
      <w:r w:rsidRPr="003F3697">
        <w:rPr>
          <w:color w:val="000000"/>
        </w:rPr>
        <w:t>), оставшаяся часть будет введена автоматически.</w:t>
      </w:r>
    </w:p>
    <w:p w14:paraId="143A5727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Что произойдет, если ввести </w:t>
      </w:r>
      <w:r w:rsidRPr="003F3697">
        <w:rPr>
          <w:b/>
          <w:bCs/>
          <w:color w:val="000000"/>
        </w:rPr>
        <w:t>te&lt;Tab&gt; </w:t>
      </w:r>
      <w:r w:rsidRPr="003F3697">
        <w:rPr>
          <w:color w:val="000000"/>
        </w:rPr>
        <w:t>в командной строке?</w:t>
      </w:r>
    </w:p>
    <w:p w14:paraId="1D2E2D51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В. Введите команду </w:t>
      </w:r>
      <w:r w:rsidRPr="003F3697">
        <w:rPr>
          <w:b/>
          <w:bCs/>
          <w:color w:val="000000"/>
        </w:rPr>
        <w:t>enable</w:t>
      </w:r>
      <w:r w:rsidRPr="003F3697">
        <w:rPr>
          <w:color w:val="000000"/>
        </w:rPr>
        <w:t> и нажмите клавишу ввода. Как изменилась командная строка?</w:t>
      </w:r>
    </w:p>
    <w:p w14:paraId="0F8D2E1B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Г. Введите в командной строке вопросительный знак (</w:t>
      </w:r>
      <w:r w:rsidRPr="003F3697">
        <w:rPr>
          <w:b/>
          <w:bCs/>
          <w:color w:val="000000"/>
        </w:rPr>
        <w:t>?</w:t>
      </w:r>
      <w:r w:rsidRPr="003F3697">
        <w:rPr>
          <w:color w:val="000000"/>
        </w:rPr>
        <w:t>).</w:t>
      </w:r>
    </w:p>
    <w:p w14:paraId="362E85B2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?</w:t>
      </w:r>
    </w:p>
    <w:p w14:paraId="31CBC6DF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В пользовательском режиме EXEC только одна команда начинается с буквы «с». Сколько команд показано теперь, когда включен привилегированный режим EXEC? (</w:t>
      </w:r>
      <w:r w:rsidRPr="003F3697">
        <w:rPr>
          <w:b/>
          <w:bCs/>
          <w:color w:val="000000"/>
        </w:rPr>
        <w:t>Совет</w:t>
      </w:r>
      <w:r w:rsidRPr="003F3697">
        <w:rPr>
          <w:color w:val="000000"/>
        </w:rPr>
        <w:t>. Можно ввести «c?», чтобы отобразить только команды, начинающиеся с буквы «с».)</w:t>
      </w:r>
    </w:p>
    <w:p w14:paraId="71991E3E" w14:textId="77777777" w:rsidR="003F3697" w:rsidRPr="003F3697" w:rsidRDefault="003F3697" w:rsidP="003F3697">
      <w:pPr>
        <w:pStyle w:val="stephead"/>
        <w:spacing w:before="240" w:beforeAutospacing="0" w:after="120" w:afterAutospacing="0" w:line="253" w:lineRule="atLeast"/>
        <w:ind w:left="864" w:hanging="864"/>
        <w:rPr>
          <w:b/>
          <w:bCs/>
          <w:color w:val="000000"/>
        </w:rPr>
      </w:pPr>
      <w:r w:rsidRPr="003F3697">
        <w:rPr>
          <w:b/>
          <w:bCs/>
          <w:color w:val="000000"/>
        </w:rPr>
        <w:t>Шаг 2.   Войдите в режим глобальной конфигурации.</w:t>
      </w:r>
    </w:p>
    <w:p w14:paraId="1A2A2A6F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А. В привилегированном режиме EXEC одна из команд, начинающихся с буквы «с», — </w:t>
      </w:r>
      <w:r w:rsidRPr="003F3697">
        <w:rPr>
          <w:b/>
          <w:bCs/>
          <w:color w:val="000000"/>
        </w:rPr>
        <w:t>configure</w:t>
      </w:r>
      <w:r w:rsidRPr="003F3697">
        <w:rPr>
          <w:color w:val="000000"/>
        </w:rPr>
        <w:t>. Введите либо команду полностью, либо столько символов, сколько будет нужно для уникального определения команды. Нажмите клавишу &lt;</w:t>
      </w:r>
      <w:r w:rsidRPr="003F3697">
        <w:rPr>
          <w:b/>
          <w:bCs/>
          <w:color w:val="000000"/>
        </w:rPr>
        <w:t>Tab</w:t>
      </w:r>
      <w:r w:rsidRPr="003F3697">
        <w:rPr>
          <w:color w:val="000000"/>
        </w:rPr>
        <w:t>&gt;, чтобы выполнить команду, и нажмите клавишу ввода.</w:t>
      </w:r>
    </w:p>
    <w:p w14:paraId="5EAAAC2E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onfigure</w:t>
      </w:r>
    </w:p>
    <w:p w14:paraId="549C41F8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ое появилось сообщение?</w:t>
      </w:r>
    </w:p>
    <w:p w14:paraId="099B9818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Б. Нажмите клавишу ввода, чтобы принять параметр по умолчанию, заключенный в квадратные скобки, — </w:t>
      </w:r>
      <w:r w:rsidRPr="003F3697">
        <w:rPr>
          <w:b/>
          <w:bCs/>
          <w:color w:val="000000"/>
        </w:rPr>
        <w:t>[terminal]</w:t>
      </w:r>
      <w:r w:rsidRPr="003F3697">
        <w:rPr>
          <w:color w:val="000000"/>
        </w:rPr>
        <w:t>.</w:t>
      </w:r>
    </w:p>
    <w:p w14:paraId="312691C2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 изменилась командная строка?</w:t>
      </w:r>
    </w:p>
    <w:p w14:paraId="2FB28C6E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В. Такой режим называется режимом глобальной конфигурации. Он будет более подробно рассмотрен в последующих упражнениях и лабораторных работах. А теперь вернитесь в привилегированный режим EXEC, введя команду </w:t>
      </w:r>
      <w:r w:rsidRPr="003F3697">
        <w:rPr>
          <w:b/>
          <w:bCs/>
          <w:color w:val="000000"/>
        </w:rPr>
        <w:t>end</w:t>
      </w:r>
      <w:r w:rsidRPr="003F3697">
        <w:rPr>
          <w:color w:val="000000"/>
        </w:rPr>
        <w:t> или </w:t>
      </w:r>
      <w:r w:rsidRPr="003F3697">
        <w:rPr>
          <w:b/>
          <w:bCs/>
          <w:color w:val="000000"/>
        </w:rPr>
        <w:t>exit</w:t>
      </w:r>
      <w:r w:rsidRPr="003F3697">
        <w:rPr>
          <w:color w:val="000000"/>
        </w:rPr>
        <w:t> либо нажав клавиши </w:t>
      </w:r>
      <w:r w:rsidRPr="003F3697">
        <w:rPr>
          <w:b/>
          <w:bCs/>
          <w:color w:val="000000"/>
        </w:rPr>
        <w:t>Ctrl+Z</w:t>
      </w:r>
      <w:r w:rsidRPr="003F3697">
        <w:rPr>
          <w:color w:val="000000"/>
        </w:rPr>
        <w:t>.</w:t>
      </w:r>
    </w:p>
    <w:p w14:paraId="6FC22057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3F3697">
        <w:rPr>
          <w:color w:val="000000"/>
          <w:lang w:val="en-US"/>
        </w:rPr>
        <w:t>S1(config)# </w:t>
      </w:r>
      <w:r w:rsidRPr="003F3697">
        <w:rPr>
          <w:b/>
          <w:bCs/>
          <w:color w:val="000000"/>
          <w:lang w:val="en-US"/>
        </w:rPr>
        <w:t>exit</w:t>
      </w:r>
    </w:p>
    <w:p w14:paraId="055F9548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3F3697">
        <w:rPr>
          <w:color w:val="000000"/>
          <w:lang w:val="en-US"/>
        </w:rPr>
        <w:t>S1#</w:t>
      </w:r>
    </w:p>
    <w:p w14:paraId="3EEE9F62" w14:textId="77777777" w:rsidR="003F3697" w:rsidRPr="003F3697" w:rsidRDefault="003F3697" w:rsidP="003F3697">
      <w:pPr>
        <w:pStyle w:val="parthead"/>
        <w:spacing w:before="240" w:beforeAutospacing="0" w:after="60" w:afterAutospacing="0" w:line="322" w:lineRule="atLeast"/>
        <w:ind w:left="1080" w:hanging="1080"/>
        <w:rPr>
          <w:b/>
          <w:bCs/>
          <w:color w:val="000000"/>
        </w:rPr>
      </w:pPr>
      <w:r w:rsidRPr="003F3697">
        <w:rPr>
          <w:b/>
          <w:bCs/>
          <w:color w:val="000000"/>
        </w:rPr>
        <w:t>Часть</w:t>
      </w:r>
      <w:r w:rsidRPr="003F3697">
        <w:rPr>
          <w:b/>
          <w:bCs/>
          <w:color w:val="000000"/>
          <w:lang w:val="en-US"/>
        </w:rPr>
        <w:t xml:space="preserve"> 3. </w:t>
      </w:r>
      <w:r w:rsidRPr="003F3697">
        <w:rPr>
          <w:b/>
          <w:bCs/>
          <w:color w:val="000000"/>
        </w:rPr>
        <w:t>Настройка часов</w:t>
      </w:r>
    </w:p>
    <w:p w14:paraId="63653D3A" w14:textId="77777777" w:rsidR="003F3697" w:rsidRPr="003F3697" w:rsidRDefault="003F3697" w:rsidP="003F3697">
      <w:pPr>
        <w:pStyle w:val="stephead"/>
        <w:spacing w:before="240" w:beforeAutospacing="0" w:after="120" w:afterAutospacing="0" w:line="253" w:lineRule="atLeast"/>
        <w:ind w:left="864" w:hanging="864"/>
        <w:rPr>
          <w:b/>
          <w:bCs/>
          <w:color w:val="000000"/>
        </w:rPr>
      </w:pPr>
      <w:r w:rsidRPr="003F3697">
        <w:rPr>
          <w:b/>
          <w:bCs/>
          <w:color w:val="000000"/>
        </w:rPr>
        <w:t>Шаг 1. Используйте команду clock.</w:t>
      </w:r>
    </w:p>
    <w:p w14:paraId="3DEAD6FA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А. Используйте команду </w:t>
      </w:r>
      <w:r w:rsidRPr="003F3697">
        <w:rPr>
          <w:b/>
          <w:bCs/>
          <w:color w:val="000000"/>
        </w:rPr>
        <w:t>clock</w:t>
      </w:r>
      <w:r w:rsidRPr="003F3697">
        <w:rPr>
          <w:color w:val="000000"/>
        </w:rPr>
        <w:t>, чтобы подробнее изучить справку и синтаксис команды. Введите </w:t>
      </w:r>
      <w:r w:rsidRPr="003F3697">
        <w:rPr>
          <w:b/>
          <w:bCs/>
          <w:color w:val="000000"/>
        </w:rPr>
        <w:t>show</w:t>
      </w:r>
      <w:r w:rsidRPr="003F3697">
        <w:rPr>
          <w:color w:val="000000"/>
        </w:rPr>
        <w:t> </w:t>
      </w:r>
      <w:r w:rsidRPr="003F3697">
        <w:rPr>
          <w:b/>
          <w:bCs/>
          <w:color w:val="000000"/>
        </w:rPr>
        <w:t>clock</w:t>
      </w:r>
      <w:r w:rsidRPr="003F3697">
        <w:rPr>
          <w:color w:val="000000"/>
        </w:rPr>
        <w:t> в привилегированном режиме EXEC.</w:t>
      </w:r>
    </w:p>
    <w:p w14:paraId="754606CA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show clock</w:t>
      </w:r>
    </w:p>
    <w:p w14:paraId="1A7F68A6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ая информация отображена? Какой год отображается?</w:t>
      </w:r>
    </w:p>
    <w:p w14:paraId="24DE661F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Б. Используйте контекстную справку и команду </w:t>
      </w:r>
      <w:r w:rsidRPr="003F3697">
        <w:rPr>
          <w:b/>
          <w:bCs/>
          <w:color w:val="000000"/>
        </w:rPr>
        <w:t>clock</w:t>
      </w:r>
      <w:r w:rsidRPr="003F3697">
        <w:rPr>
          <w:color w:val="000000"/>
        </w:rPr>
        <w:t>, чтобы установить текущее время на коммутаторе. Введите команду </w:t>
      </w:r>
      <w:r w:rsidRPr="003F3697">
        <w:rPr>
          <w:b/>
          <w:bCs/>
          <w:color w:val="000000"/>
        </w:rPr>
        <w:t>clock</w:t>
      </w:r>
      <w:r w:rsidRPr="003F3697">
        <w:rPr>
          <w:color w:val="000000"/>
        </w:rPr>
        <w:t> и нажмите клавишу ввода.</w:t>
      </w:r>
    </w:p>
    <w:p w14:paraId="0300877C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lock&lt;ENTER&gt;</w:t>
      </w:r>
    </w:p>
    <w:p w14:paraId="465A59D1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lastRenderedPageBreak/>
        <w:t>Какая информация отображена?</w:t>
      </w:r>
    </w:p>
    <w:p w14:paraId="1334827E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В. IOS вернет сообщение «% Incomplete command». Это означает, что для команды </w:t>
      </w:r>
      <w:r w:rsidRPr="003F3697">
        <w:rPr>
          <w:b/>
          <w:bCs/>
          <w:color w:val="000000"/>
        </w:rPr>
        <w:t>clock</w:t>
      </w:r>
      <w:r w:rsidRPr="003F3697">
        <w:rPr>
          <w:color w:val="000000"/>
        </w:rPr>
        <w:t> требуются дополнительные параметры. В справке можно получить дополнительные сведения, если ввести после команды пробел и вопросительный знак (?).</w:t>
      </w:r>
    </w:p>
    <w:p w14:paraId="607EE4E7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lock ?</w:t>
      </w:r>
    </w:p>
    <w:p w14:paraId="7F20568B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ая информация отображена?</w:t>
      </w:r>
    </w:p>
    <w:p w14:paraId="16A51087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Г. Установите время с помощью команды </w:t>
      </w:r>
      <w:r w:rsidRPr="003F3697">
        <w:rPr>
          <w:b/>
          <w:bCs/>
          <w:color w:val="000000"/>
        </w:rPr>
        <w:t>clock set</w:t>
      </w:r>
      <w:r w:rsidRPr="003F3697">
        <w:rPr>
          <w:color w:val="000000"/>
        </w:rPr>
        <w:t>. Продолжайте выполнять команду поэтапно.</w:t>
      </w:r>
    </w:p>
    <w:p w14:paraId="5577D299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lock set ?</w:t>
      </w:r>
    </w:p>
    <w:p w14:paraId="70D72354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ая запрашивается информация?</w:t>
      </w:r>
    </w:p>
    <w:p w14:paraId="08732F00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ие отобразятся сведения, если ввести только команду </w:t>
      </w:r>
      <w:r w:rsidRPr="003F3697">
        <w:rPr>
          <w:b/>
          <w:bCs/>
          <w:color w:val="000000"/>
        </w:rPr>
        <w:t>clock set</w:t>
      </w:r>
      <w:r w:rsidRPr="003F3697">
        <w:rPr>
          <w:color w:val="000000"/>
        </w:rPr>
        <w:t>, не запрашивая справку с помощью вопросительного знака?</w:t>
      </w:r>
    </w:p>
    <w:p w14:paraId="45DED29D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Д. Взяв за основу сведения, запрошенные при помощи команды </w:t>
      </w:r>
      <w:r w:rsidRPr="003F3697">
        <w:rPr>
          <w:b/>
          <w:bCs/>
          <w:color w:val="000000"/>
        </w:rPr>
        <w:t>clock set ?</w:t>
      </w:r>
      <w:r w:rsidRPr="003F3697">
        <w:rPr>
          <w:color w:val="000000"/>
        </w:rPr>
        <w:t>, введите время 15:00 в 24-часовом формате (15:00:00). Проверьте, нужны ли дополнительные параметры.</w:t>
      </w:r>
    </w:p>
    <w:p w14:paraId="1042B30B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lock set 15:00:00 ?</w:t>
      </w:r>
    </w:p>
    <w:p w14:paraId="69DB76F3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Система возвращает запрос на получение дополнительных сведений.</w:t>
      </w:r>
    </w:p>
    <w:p w14:paraId="236F2CD5" w14:textId="77777777" w:rsidR="003F3697" w:rsidRPr="003F3697" w:rsidRDefault="003F3697" w:rsidP="003F3697">
      <w:pPr>
        <w:pStyle w:val="cmdoutput"/>
        <w:spacing w:before="60" w:beforeAutospacing="0" w:after="60" w:afterAutospacing="0"/>
        <w:ind w:left="720"/>
        <w:rPr>
          <w:color w:val="000000"/>
          <w:lang w:val="en-US"/>
        </w:rPr>
      </w:pPr>
      <w:r w:rsidRPr="003F3697">
        <w:rPr>
          <w:color w:val="000000"/>
          <w:lang w:val="en-US"/>
        </w:rPr>
        <w:t>&lt;1-31&gt; Day of the month</w:t>
      </w:r>
    </w:p>
    <w:p w14:paraId="7B17B813" w14:textId="77777777" w:rsidR="003F3697" w:rsidRPr="003F3697" w:rsidRDefault="003F3697" w:rsidP="003F3697">
      <w:pPr>
        <w:pStyle w:val="cmdoutput"/>
        <w:spacing w:before="60" w:beforeAutospacing="0" w:after="60" w:afterAutospacing="0"/>
        <w:ind w:left="720"/>
        <w:rPr>
          <w:color w:val="000000"/>
          <w:lang w:val="en-US"/>
        </w:rPr>
      </w:pPr>
      <w:r w:rsidRPr="003F3697">
        <w:rPr>
          <w:color w:val="000000"/>
          <w:lang w:val="en-US"/>
        </w:rPr>
        <w:t>MONTH Month of the year</w:t>
      </w:r>
    </w:p>
    <w:p w14:paraId="57FDA2CB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Е. Попробуйте установить дату 31 января 2035 г., используя запрошенный формат. Для этого может потребоваться запросить дополнительную информацию с помощью контекстной справки. По окончании выполните команду </w:t>
      </w:r>
      <w:r w:rsidRPr="003F3697">
        <w:rPr>
          <w:b/>
          <w:bCs/>
          <w:color w:val="000000"/>
        </w:rPr>
        <w:t>show clock</w:t>
      </w:r>
      <w:r w:rsidRPr="003F3697">
        <w:rPr>
          <w:color w:val="000000"/>
        </w:rPr>
        <w:t>, чтобы отобразить настройку часов. В результате на экране должны отобразиться следующие данные.</w:t>
      </w:r>
    </w:p>
    <w:p w14:paraId="385B232F" w14:textId="77777777" w:rsidR="003F3697" w:rsidRPr="00326D6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  <w:lang w:val="en-US"/>
        </w:rPr>
        <w:t>S</w:t>
      </w:r>
      <w:r w:rsidRPr="00326D67">
        <w:rPr>
          <w:color w:val="000000"/>
        </w:rPr>
        <w:t>1#</w:t>
      </w:r>
      <w:r w:rsidRPr="003F3697">
        <w:rPr>
          <w:color w:val="000000"/>
          <w:lang w:val="en-US"/>
        </w:rPr>
        <w:t> </w:t>
      </w:r>
      <w:r w:rsidRPr="003F3697">
        <w:rPr>
          <w:b/>
          <w:bCs/>
          <w:color w:val="000000"/>
          <w:lang w:val="en-US"/>
        </w:rPr>
        <w:t>show</w:t>
      </w:r>
      <w:r w:rsidRPr="00326D67">
        <w:rPr>
          <w:b/>
          <w:bCs/>
          <w:color w:val="000000"/>
        </w:rPr>
        <w:t xml:space="preserve"> </w:t>
      </w:r>
      <w:r w:rsidRPr="003F3697">
        <w:rPr>
          <w:b/>
          <w:bCs/>
          <w:color w:val="000000"/>
          <w:lang w:val="en-US"/>
        </w:rPr>
        <w:t>clock</w:t>
      </w:r>
    </w:p>
    <w:p w14:paraId="1B6188F5" w14:textId="77777777" w:rsidR="003F3697" w:rsidRPr="00326D67" w:rsidRDefault="003F3697" w:rsidP="003F3697">
      <w:pPr>
        <w:pStyle w:val="cmdoutput"/>
        <w:spacing w:before="60" w:beforeAutospacing="0" w:after="60" w:afterAutospacing="0"/>
        <w:ind w:left="720"/>
        <w:rPr>
          <w:color w:val="000000"/>
        </w:rPr>
      </w:pPr>
      <w:r w:rsidRPr="00326D67">
        <w:rPr>
          <w:color w:val="000000"/>
        </w:rPr>
        <w:t xml:space="preserve">*15:0:4.869 </w:t>
      </w:r>
      <w:r w:rsidRPr="003F3697">
        <w:rPr>
          <w:color w:val="000000"/>
          <w:lang w:val="en-US"/>
        </w:rPr>
        <w:t>UTC</w:t>
      </w:r>
      <w:r w:rsidRPr="00326D67">
        <w:rPr>
          <w:color w:val="000000"/>
        </w:rPr>
        <w:t xml:space="preserve"> </w:t>
      </w:r>
      <w:r w:rsidRPr="003F3697">
        <w:rPr>
          <w:color w:val="000000"/>
          <w:lang w:val="en-US"/>
        </w:rPr>
        <w:t>Tue</w:t>
      </w:r>
      <w:r w:rsidRPr="00326D67">
        <w:rPr>
          <w:color w:val="000000"/>
        </w:rPr>
        <w:t xml:space="preserve"> </w:t>
      </w:r>
      <w:r w:rsidRPr="003F3697">
        <w:rPr>
          <w:color w:val="000000"/>
          <w:lang w:val="en-US"/>
        </w:rPr>
        <w:t>Jan</w:t>
      </w:r>
      <w:r w:rsidRPr="00326D67">
        <w:rPr>
          <w:color w:val="000000"/>
        </w:rPr>
        <w:t xml:space="preserve"> 31 2035</w:t>
      </w:r>
    </w:p>
    <w:p w14:paraId="07CFF267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Ж. Если ваши данные отличаются, попробуйте выполнить следующую команду.</w:t>
      </w:r>
    </w:p>
    <w:p w14:paraId="4F931343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  <w:lang w:val="en-US"/>
        </w:rPr>
      </w:pPr>
      <w:r w:rsidRPr="003F3697">
        <w:rPr>
          <w:color w:val="000000"/>
          <w:lang w:val="en-US"/>
        </w:rPr>
        <w:t>S1# </w:t>
      </w:r>
      <w:r w:rsidRPr="003F3697">
        <w:rPr>
          <w:b/>
          <w:bCs/>
          <w:color w:val="000000"/>
          <w:lang w:val="en-US"/>
        </w:rPr>
        <w:t>clock set 15:00:00 31 Jan 2035</w:t>
      </w:r>
    </w:p>
    <w:p w14:paraId="5856D3DF" w14:textId="77777777" w:rsidR="003F3697" w:rsidRPr="003F3697" w:rsidRDefault="003F3697" w:rsidP="003F3697">
      <w:pPr>
        <w:pStyle w:val="stephead"/>
        <w:spacing w:before="240" w:beforeAutospacing="0" w:after="120" w:afterAutospacing="0" w:line="253" w:lineRule="atLeast"/>
        <w:ind w:left="864" w:hanging="864"/>
        <w:rPr>
          <w:b/>
          <w:bCs/>
          <w:color w:val="000000"/>
        </w:rPr>
      </w:pPr>
      <w:r w:rsidRPr="003F3697">
        <w:rPr>
          <w:b/>
          <w:bCs/>
          <w:color w:val="000000"/>
        </w:rPr>
        <w:t>Шаг</w:t>
      </w:r>
      <w:r w:rsidRPr="003F3697">
        <w:rPr>
          <w:b/>
          <w:bCs/>
          <w:color w:val="000000"/>
          <w:lang w:val="en-US"/>
        </w:rPr>
        <w:t xml:space="preserve"> 2. </w:t>
      </w:r>
      <w:r w:rsidRPr="003F3697">
        <w:rPr>
          <w:b/>
          <w:bCs/>
          <w:color w:val="000000"/>
        </w:rPr>
        <w:t>Изучите дополнительные командные сообщения.</w:t>
      </w:r>
    </w:p>
    <w:p w14:paraId="160AE662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А. В случае ввода неправильных или неполных команд, IOS выводит на экран различные сообщения. Продолжайте работать с командой </w:t>
      </w:r>
      <w:r w:rsidRPr="003F3697">
        <w:rPr>
          <w:b/>
          <w:bCs/>
          <w:color w:val="000000"/>
        </w:rPr>
        <w:t>clock</w:t>
      </w:r>
      <w:r w:rsidRPr="003F3697">
        <w:rPr>
          <w:color w:val="000000"/>
        </w:rPr>
        <w:t>, чтобы изучить дополнительные сообщения, которые могут появиться в ходе обучения работе с IOS.</w:t>
      </w:r>
    </w:p>
    <w:p w14:paraId="3B35054F" w14:textId="77777777" w:rsidR="003F3697" w:rsidRPr="003F3697" w:rsidRDefault="003F3697" w:rsidP="003F3697">
      <w:pPr>
        <w:pStyle w:val="substepalpha"/>
        <w:spacing w:before="120" w:beforeAutospacing="0" w:after="120" w:afterAutospacing="0"/>
        <w:ind w:left="720" w:hanging="360"/>
        <w:rPr>
          <w:color w:val="000000"/>
        </w:rPr>
      </w:pPr>
      <w:r w:rsidRPr="003F3697">
        <w:rPr>
          <w:color w:val="000000"/>
        </w:rPr>
        <w:t>Б. Введите следующую команду и запишите сообщения.</w:t>
      </w:r>
    </w:p>
    <w:p w14:paraId="7C197B04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l</w:t>
      </w:r>
    </w:p>
    <w:p w14:paraId="7891480E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ие возвращены данные?</w:t>
      </w:r>
    </w:p>
    <w:p w14:paraId="788627CF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lock</w:t>
      </w:r>
    </w:p>
    <w:p w14:paraId="4DB2319A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ие возвращены данные?</w:t>
      </w:r>
    </w:p>
    <w:p w14:paraId="4825AF18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lock set 25:00:00</w:t>
      </w:r>
    </w:p>
    <w:p w14:paraId="68BB16DD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Какие возвращены данные?</w:t>
      </w:r>
    </w:p>
    <w:p w14:paraId="6C6912BF" w14:textId="77777777" w:rsidR="003F3697" w:rsidRPr="003F3697" w:rsidRDefault="003F3697" w:rsidP="003F3697">
      <w:pPr>
        <w:pStyle w:val="cmd"/>
        <w:spacing w:before="6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t>S1# </w:t>
      </w:r>
      <w:r w:rsidRPr="003F3697">
        <w:rPr>
          <w:b/>
          <w:bCs/>
          <w:color w:val="000000"/>
        </w:rPr>
        <w:t>clock set 15:00:00 32</w:t>
      </w:r>
    </w:p>
    <w:p w14:paraId="160109E6" w14:textId="77777777" w:rsidR="003F3697" w:rsidRPr="003F3697" w:rsidRDefault="003F3697" w:rsidP="003F3697">
      <w:pPr>
        <w:pStyle w:val="bodytextl50"/>
        <w:spacing w:before="120" w:beforeAutospacing="0" w:after="60" w:afterAutospacing="0"/>
        <w:ind w:left="720"/>
        <w:rPr>
          <w:color w:val="000000"/>
        </w:rPr>
      </w:pPr>
      <w:r w:rsidRPr="003F3697">
        <w:rPr>
          <w:color w:val="000000"/>
        </w:rPr>
        <w:lastRenderedPageBreak/>
        <w:t>Какие возвращены данные?</w:t>
      </w:r>
    </w:p>
    <w:p w14:paraId="70F1EBD2" w14:textId="77777777" w:rsidR="003F3697" w:rsidRPr="003F3697" w:rsidRDefault="003F3697" w:rsidP="003F3697"/>
    <w:p w14:paraId="2DE159E8" w14:textId="77777777" w:rsidR="00196AFD" w:rsidRPr="00196AFD" w:rsidRDefault="00196AFD" w:rsidP="00196AFD"/>
    <w:p w14:paraId="3FAB5308" w14:textId="62489A60" w:rsidR="00196AFD" w:rsidRDefault="00196AFD" w:rsidP="00196AFD">
      <w:pPr>
        <w:pStyle w:val="1"/>
      </w:pPr>
      <w:bookmarkStart w:id="6" w:name="_Toc119109665"/>
      <w:r>
        <w:t>Решение 2.1.4.6</w:t>
      </w:r>
      <w:bookmarkEnd w:id="6"/>
    </w:p>
    <w:p w14:paraId="1657480B" w14:textId="1CD2F402" w:rsidR="00BC3C3D" w:rsidRDefault="00BC3C3D" w:rsidP="00BC3C3D">
      <w:pPr>
        <w:jc w:val="center"/>
        <w:rPr>
          <w:b/>
          <w:bCs w:val="0"/>
        </w:rPr>
      </w:pPr>
      <w:r w:rsidRPr="00BC3C3D">
        <w:rPr>
          <w:b/>
          <w:bCs w:val="0"/>
        </w:rPr>
        <w:t>Часть 1</w:t>
      </w:r>
    </w:p>
    <w:p w14:paraId="065C8E36" w14:textId="77777777" w:rsidR="00295542" w:rsidRDefault="00295542" w:rsidP="00BC3C3D">
      <w:pPr>
        <w:rPr>
          <w:b/>
          <w:bCs w:val="0"/>
        </w:rPr>
      </w:pPr>
      <w:r w:rsidRPr="00295542">
        <w:rPr>
          <w:b/>
          <w:bCs w:val="0"/>
          <w:noProof/>
        </w:rPr>
        <w:drawing>
          <wp:inline distT="0" distB="0" distL="0" distR="0" wp14:anchorId="51347423" wp14:editId="6458380E">
            <wp:extent cx="1531753" cy="128027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31753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CEC6A" w14:textId="27C8667D" w:rsidR="00BC3C3D" w:rsidRDefault="00BC3C3D" w:rsidP="00BC3C3D">
      <w:r>
        <w:t>Шаг 2.Б)</w:t>
      </w:r>
    </w:p>
    <w:p w14:paraId="4E109E14" w14:textId="77E05C5F" w:rsidR="00295542" w:rsidRDefault="00295542" w:rsidP="00BC3C3D">
      <w:pPr>
        <w:rPr>
          <w:b/>
          <w:bCs w:val="0"/>
        </w:rPr>
      </w:pPr>
      <w:r w:rsidRPr="00295542">
        <w:rPr>
          <w:b/>
          <w:bCs w:val="0"/>
          <w:noProof/>
        </w:rPr>
        <w:drawing>
          <wp:inline distT="0" distB="0" distL="0" distR="0" wp14:anchorId="36B0CDFE" wp14:editId="37DB6C8E">
            <wp:extent cx="4976291" cy="1539373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4B214" w14:textId="1A873681" w:rsidR="00295542" w:rsidRPr="00295542" w:rsidRDefault="00295542" w:rsidP="00BC3C3D">
      <w:r>
        <w:t>Значение в битах секунду 9600</w:t>
      </w:r>
    </w:p>
    <w:p w14:paraId="573838DE" w14:textId="5042B805" w:rsidR="00BC3C3D" w:rsidRDefault="00BC3C3D" w:rsidP="00BC3C3D">
      <w:r>
        <w:t>Шаг 2.Г)</w:t>
      </w:r>
    </w:p>
    <w:p w14:paraId="2A9A8AC2" w14:textId="47C28191" w:rsidR="00295542" w:rsidRDefault="00295542" w:rsidP="00BC3C3D">
      <w:r w:rsidRPr="00295542">
        <w:rPr>
          <w:noProof/>
        </w:rPr>
        <w:lastRenderedPageBreak/>
        <w:drawing>
          <wp:inline distT="0" distB="0" distL="0" distR="0" wp14:anchorId="0BF17052" wp14:editId="486EA8B2">
            <wp:extent cx="4762913" cy="3825572"/>
            <wp:effectExtent l="0" t="0" r="0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382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A5081" w14:textId="584A8343" w:rsidR="00BC3C3D" w:rsidRDefault="00BC3C3D" w:rsidP="00BC3C3D">
      <w:r>
        <w:t>Шаг 3.А)</w:t>
      </w:r>
    </w:p>
    <w:p w14:paraId="3D9A8FEF" w14:textId="601F6286" w:rsidR="00295542" w:rsidRDefault="00295542" w:rsidP="00BC3C3D">
      <w:r w:rsidRPr="00295542">
        <w:rPr>
          <w:noProof/>
        </w:rPr>
        <w:drawing>
          <wp:inline distT="0" distB="0" distL="0" distR="0" wp14:anchorId="13F60CA8" wp14:editId="61504978">
            <wp:extent cx="3558848" cy="1844200"/>
            <wp:effectExtent l="0" t="0" r="3810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39808" w14:textId="099A72F3" w:rsidR="00295542" w:rsidRPr="00295542" w:rsidRDefault="00295542" w:rsidP="00BC3C3D">
      <w:r>
        <w:t xml:space="preserve">Команда </w:t>
      </w:r>
      <w:r>
        <w:rPr>
          <w:lang w:val="en-US"/>
        </w:rPr>
        <w:t>connect</w:t>
      </w:r>
      <w:r w:rsidRPr="00295542">
        <w:t xml:space="preserve"> </w:t>
      </w:r>
      <w:r>
        <w:t xml:space="preserve">начинается с буквы </w:t>
      </w:r>
      <w:r w:rsidRPr="00295542">
        <w:t>“</w:t>
      </w:r>
      <w:r>
        <w:rPr>
          <w:lang w:val="en-US"/>
        </w:rPr>
        <w:t>c</w:t>
      </w:r>
      <w:r w:rsidRPr="00295542">
        <w:t>”</w:t>
      </w:r>
    </w:p>
    <w:p w14:paraId="7EF85657" w14:textId="05389C23" w:rsidR="00BC3C3D" w:rsidRDefault="00BC3C3D" w:rsidP="00BC3C3D">
      <w:r>
        <w:t>Шаг 3.Б)</w:t>
      </w:r>
    </w:p>
    <w:p w14:paraId="67CAA59B" w14:textId="32FF1655" w:rsidR="00295542" w:rsidRDefault="00295542" w:rsidP="00BC3C3D">
      <w:r w:rsidRPr="00295542">
        <w:rPr>
          <w:noProof/>
        </w:rPr>
        <w:drawing>
          <wp:inline distT="0" distB="0" distL="0" distR="0" wp14:anchorId="61D5BDAA" wp14:editId="5FDA1B8A">
            <wp:extent cx="1920406" cy="304826"/>
            <wp:effectExtent l="0" t="0" r="381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20406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88A00" w14:textId="32FE2C17" w:rsidR="00295542" w:rsidRDefault="00295542" w:rsidP="00BC3C3D">
      <w:r>
        <w:t xml:space="preserve">Команды </w:t>
      </w:r>
      <w:r>
        <w:rPr>
          <w:lang w:val="en-US"/>
        </w:rPr>
        <w:t>terminal</w:t>
      </w:r>
      <w:r w:rsidRPr="00326D67">
        <w:t>,</w:t>
      </w:r>
      <w:r>
        <w:rPr>
          <w:lang w:val="en-US"/>
        </w:rPr>
        <w:t>telnet</w:t>
      </w:r>
      <w:r w:rsidRPr="00326D67">
        <w:t>,</w:t>
      </w:r>
      <w:r>
        <w:rPr>
          <w:lang w:val="en-US"/>
        </w:rPr>
        <w:t>traceroute</w:t>
      </w:r>
      <w:r w:rsidRPr="00295542">
        <w:t xml:space="preserve"> </w:t>
      </w:r>
      <w:r>
        <w:t xml:space="preserve">начинается с буквы </w:t>
      </w:r>
      <w:r w:rsidRPr="00295542">
        <w:t>“</w:t>
      </w:r>
      <w:r>
        <w:rPr>
          <w:lang w:val="en-US"/>
        </w:rPr>
        <w:t>t</w:t>
      </w:r>
      <w:r w:rsidRPr="00295542">
        <w:t>”</w:t>
      </w:r>
    </w:p>
    <w:p w14:paraId="5B0763AB" w14:textId="5BEE3516" w:rsidR="00BC3C3D" w:rsidRDefault="00BC3C3D" w:rsidP="00BC3C3D">
      <w:r>
        <w:t>Шаг 3.В)</w:t>
      </w:r>
    </w:p>
    <w:p w14:paraId="5C7778D0" w14:textId="5664DFB0" w:rsidR="00295542" w:rsidRDefault="00295542" w:rsidP="00BC3C3D">
      <w:r w:rsidRPr="00295542">
        <w:rPr>
          <w:noProof/>
        </w:rPr>
        <w:drawing>
          <wp:inline distT="0" distB="0" distL="0" distR="0" wp14:anchorId="354A4CF1" wp14:editId="7E769A81">
            <wp:extent cx="1181202" cy="274344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81202" cy="27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63548" w14:textId="581563DD" w:rsidR="00295542" w:rsidRPr="00295542" w:rsidRDefault="00295542" w:rsidP="00BC3C3D">
      <w:r>
        <w:t xml:space="preserve">Команды </w:t>
      </w:r>
      <w:r>
        <w:rPr>
          <w:lang w:val="en-US"/>
        </w:rPr>
        <w:t>terminal</w:t>
      </w:r>
      <w:r w:rsidRPr="00295542">
        <w:t>,</w:t>
      </w:r>
      <w:r>
        <w:rPr>
          <w:lang w:val="en-US"/>
        </w:rPr>
        <w:t>telnet</w:t>
      </w:r>
      <w:r w:rsidRPr="00295542">
        <w:t xml:space="preserve"> </w:t>
      </w:r>
      <w:r>
        <w:t xml:space="preserve">начинаются с букв </w:t>
      </w:r>
      <w:r w:rsidRPr="00295542">
        <w:t>“</w:t>
      </w:r>
      <w:r>
        <w:rPr>
          <w:lang w:val="en-US"/>
        </w:rPr>
        <w:t>te</w:t>
      </w:r>
      <w:r w:rsidRPr="00295542">
        <w:t>”</w:t>
      </w:r>
    </w:p>
    <w:p w14:paraId="4168961D" w14:textId="5335ACE4" w:rsidR="00BC3C3D" w:rsidRPr="00BC3C3D" w:rsidRDefault="00BC3C3D" w:rsidP="00BC3C3D">
      <w:pPr>
        <w:jc w:val="center"/>
        <w:rPr>
          <w:b/>
          <w:bCs w:val="0"/>
        </w:rPr>
      </w:pPr>
      <w:r w:rsidRPr="00BC3C3D">
        <w:rPr>
          <w:b/>
          <w:bCs w:val="0"/>
        </w:rPr>
        <w:t>Часть 2</w:t>
      </w:r>
    </w:p>
    <w:p w14:paraId="4D36998B" w14:textId="47A4EEAD" w:rsidR="00BC3C3D" w:rsidRDefault="00BC3C3D" w:rsidP="00BC3C3D">
      <w:r>
        <w:lastRenderedPageBreak/>
        <w:t>Шаг 1.А)</w:t>
      </w:r>
    </w:p>
    <w:p w14:paraId="1D653113" w14:textId="202D5B26" w:rsidR="00295542" w:rsidRDefault="00295542" w:rsidP="00BC3C3D">
      <w:r w:rsidRPr="00295542">
        <w:rPr>
          <w:noProof/>
        </w:rPr>
        <w:drawing>
          <wp:inline distT="0" distB="0" distL="0" distR="0" wp14:anchorId="7EDB4C72" wp14:editId="3E10A8ED">
            <wp:extent cx="3436918" cy="1707028"/>
            <wp:effectExtent l="0" t="0" r="0" b="762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E8C7C" w14:textId="72BAA182" w:rsidR="00295542" w:rsidRPr="00295542" w:rsidRDefault="00295542" w:rsidP="00BC3C3D">
      <w:r>
        <w:t xml:space="preserve">Команда </w:t>
      </w:r>
      <w:r>
        <w:rPr>
          <w:lang w:val="en-US"/>
        </w:rPr>
        <w:t>enable</w:t>
      </w:r>
      <w:r w:rsidRPr="00295542">
        <w:t xml:space="preserve"> </w:t>
      </w:r>
      <w:r>
        <w:t xml:space="preserve">описывает </w:t>
      </w:r>
      <w:r w:rsidRPr="00295542">
        <w:t>привилегированные команды</w:t>
      </w:r>
    </w:p>
    <w:p w14:paraId="209CA148" w14:textId="7CD2FBA6" w:rsidR="00BC3C3D" w:rsidRPr="00326D67" w:rsidRDefault="00BC3C3D" w:rsidP="00BC3C3D">
      <w:r>
        <w:t>Шаг 1.Б)</w:t>
      </w:r>
    </w:p>
    <w:p w14:paraId="450D0039" w14:textId="19ECAC89" w:rsidR="00295542" w:rsidRDefault="00295542" w:rsidP="00BC3C3D">
      <w:pPr>
        <w:rPr>
          <w:lang w:val="en-US"/>
        </w:rPr>
      </w:pPr>
      <w:r w:rsidRPr="00295542">
        <w:rPr>
          <w:noProof/>
          <w:lang w:val="en-US"/>
        </w:rPr>
        <w:drawing>
          <wp:inline distT="0" distB="0" distL="0" distR="0" wp14:anchorId="6A329AB7" wp14:editId="32664EE0">
            <wp:extent cx="685859" cy="121931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59" cy="121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3D059" w14:textId="75968664" w:rsidR="00295542" w:rsidRDefault="00295542" w:rsidP="00BC3C3D">
      <w:r>
        <w:t xml:space="preserve">После нажатия отображается </w:t>
      </w:r>
      <w:r>
        <w:rPr>
          <w:lang w:val="en-US"/>
        </w:rPr>
        <w:t>enable</w:t>
      </w:r>
      <w:r w:rsidRPr="00295542">
        <w:t>.</w:t>
      </w:r>
    </w:p>
    <w:p w14:paraId="2AAEAD3B" w14:textId="0674D938" w:rsidR="00295542" w:rsidRPr="00295542" w:rsidRDefault="00295542" w:rsidP="00BC3C3D">
      <w:r w:rsidRPr="00295542">
        <w:t>Существует более одной команды, начинающейся с букв ‘</w:t>
      </w:r>
      <w:r w:rsidRPr="00295542">
        <w:rPr>
          <w:lang w:val="en-US"/>
        </w:rPr>
        <w:t>te</w:t>
      </w:r>
      <w:r w:rsidRPr="00295542">
        <w:t>, потому что ‘</w:t>
      </w:r>
      <w:r w:rsidRPr="00295542">
        <w:rPr>
          <w:lang w:val="en-US"/>
        </w:rPr>
        <w:t>te</w:t>
      </w:r>
      <w:r w:rsidRPr="00295542">
        <w:t>’ не содержит достаточного количества символов, чтобы сделать команду уникальной. Символы будут продолжать отображаться, запрашивая у пользователя дополнительные символы, чтобы сделать команду уникальной.</w:t>
      </w:r>
    </w:p>
    <w:p w14:paraId="1194B842" w14:textId="025AFFB8" w:rsidR="00BC3C3D" w:rsidRDefault="00BC3C3D" w:rsidP="00BC3C3D">
      <w:r>
        <w:t>Шаг 1.В)</w:t>
      </w:r>
    </w:p>
    <w:p w14:paraId="7810E904" w14:textId="13C8C78F" w:rsidR="00F82A90" w:rsidRDefault="00F82A90" w:rsidP="00BC3C3D">
      <w:r w:rsidRPr="00F82A90">
        <w:rPr>
          <w:noProof/>
        </w:rPr>
        <w:drawing>
          <wp:inline distT="0" distB="0" distL="0" distR="0" wp14:anchorId="189C7352" wp14:editId="4500D75F">
            <wp:extent cx="670618" cy="259102"/>
            <wp:effectExtent l="0" t="0" r="0" b="762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70618" cy="2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94AC9" w14:textId="4C533565" w:rsidR="00BC3C3D" w:rsidRDefault="00BC3C3D" w:rsidP="00BC3C3D">
      <w:r>
        <w:t>Шаг 1.Г)</w:t>
      </w:r>
    </w:p>
    <w:p w14:paraId="2F345463" w14:textId="14C5FF4C" w:rsidR="00F82A90" w:rsidRDefault="00F82A90" w:rsidP="00BC3C3D">
      <w:r w:rsidRPr="00F82A90">
        <w:rPr>
          <w:noProof/>
        </w:rPr>
        <w:drawing>
          <wp:inline distT="0" distB="0" distL="0" distR="0" wp14:anchorId="0ADFBD16" wp14:editId="6ABD4514">
            <wp:extent cx="3375660" cy="2821668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88705" cy="2832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8C5D5" w14:textId="7A100154" w:rsidR="00BC3C3D" w:rsidRDefault="00BC3C3D" w:rsidP="00BC3C3D">
      <w:r>
        <w:t>Шаг 2.А)</w:t>
      </w:r>
    </w:p>
    <w:p w14:paraId="530FF763" w14:textId="2ACAA7E9" w:rsidR="00F82A90" w:rsidRDefault="00F82A90" w:rsidP="00BC3C3D">
      <w:r w:rsidRPr="00F82A90">
        <w:rPr>
          <w:noProof/>
        </w:rPr>
        <w:drawing>
          <wp:inline distT="0" distB="0" distL="0" distR="0" wp14:anchorId="3B9869B7" wp14:editId="611C63AD">
            <wp:extent cx="3703641" cy="274344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27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3F51E" w14:textId="59F3E523" w:rsidR="00BC3C3D" w:rsidRDefault="00BC3C3D" w:rsidP="00BC3C3D">
      <w:r>
        <w:lastRenderedPageBreak/>
        <w:t>Шаг 2.Б)</w:t>
      </w:r>
    </w:p>
    <w:p w14:paraId="7CAA4C3F" w14:textId="6C1528A4" w:rsidR="00F82A90" w:rsidRDefault="00F82A90" w:rsidP="00BC3C3D">
      <w:r w:rsidRPr="00F82A90">
        <w:rPr>
          <w:noProof/>
        </w:rPr>
        <w:drawing>
          <wp:inline distT="0" distB="0" distL="0" distR="0" wp14:anchorId="15171ACC" wp14:editId="326BC945">
            <wp:extent cx="3802710" cy="464860"/>
            <wp:effectExtent l="0" t="0" r="762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50DD9" w14:textId="107EB570" w:rsidR="00F82A90" w:rsidRDefault="00F82A90" w:rsidP="00BC3C3D">
      <w:r w:rsidRPr="00F82A90">
        <w:rPr>
          <w:noProof/>
        </w:rPr>
        <w:drawing>
          <wp:inline distT="0" distB="0" distL="0" distR="0" wp14:anchorId="68033FB5" wp14:editId="5FB00188">
            <wp:extent cx="3299746" cy="472481"/>
            <wp:effectExtent l="0" t="0" r="0" b="381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25D7" w14:textId="7F1EFC70" w:rsidR="00BC3C3D" w:rsidRDefault="00BC3C3D" w:rsidP="00BC3C3D">
      <w:pPr>
        <w:jc w:val="center"/>
        <w:rPr>
          <w:b/>
          <w:bCs w:val="0"/>
        </w:rPr>
      </w:pPr>
      <w:r w:rsidRPr="00BC3C3D">
        <w:rPr>
          <w:b/>
          <w:bCs w:val="0"/>
        </w:rPr>
        <w:t>Часть 3</w:t>
      </w:r>
    </w:p>
    <w:p w14:paraId="14865B33" w14:textId="7E37A521" w:rsidR="00BC3C3D" w:rsidRDefault="00BC3C3D" w:rsidP="00BC3C3D">
      <w:r>
        <w:t>Шаг 1.А)</w:t>
      </w:r>
    </w:p>
    <w:p w14:paraId="37C6E451" w14:textId="406ACF0E" w:rsidR="00F82A90" w:rsidRDefault="00F82A90" w:rsidP="00BC3C3D">
      <w:r w:rsidRPr="00F82A90">
        <w:rPr>
          <w:noProof/>
        </w:rPr>
        <w:drawing>
          <wp:inline distT="0" distB="0" distL="0" distR="0" wp14:anchorId="5C962254" wp14:editId="06AFCCFB">
            <wp:extent cx="2095682" cy="373412"/>
            <wp:effectExtent l="0" t="0" r="0" b="762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95682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57D69" w14:textId="21577235" w:rsidR="00BC3C3D" w:rsidRDefault="00BC3C3D" w:rsidP="00BC3C3D">
      <w:r>
        <w:t>Шаг 1.Б)</w:t>
      </w:r>
    </w:p>
    <w:p w14:paraId="32C5177F" w14:textId="06DED661" w:rsidR="00F82A90" w:rsidRDefault="00F82A90" w:rsidP="00BC3C3D">
      <w:r w:rsidRPr="00F82A90">
        <w:rPr>
          <w:noProof/>
        </w:rPr>
        <w:drawing>
          <wp:inline distT="0" distB="0" distL="0" distR="0" wp14:anchorId="2DD3019C" wp14:editId="12F18442">
            <wp:extent cx="1440305" cy="403895"/>
            <wp:effectExtent l="0" t="0" r="762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440305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8DC5E" w14:textId="566B8F7F" w:rsidR="00BC3C3D" w:rsidRDefault="00BC3C3D" w:rsidP="00BC3C3D">
      <w:r>
        <w:t>Шаг 1.В)</w:t>
      </w:r>
    </w:p>
    <w:p w14:paraId="776CEBD3" w14:textId="2FDC2E25" w:rsidR="00F82A90" w:rsidRDefault="00F82A90" w:rsidP="00BC3C3D">
      <w:r w:rsidRPr="00F82A90">
        <w:rPr>
          <w:noProof/>
        </w:rPr>
        <w:drawing>
          <wp:inline distT="0" distB="0" distL="0" distR="0" wp14:anchorId="2CE30CBF" wp14:editId="1D6CC3EB">
            <wp:extent cx="1981372" cy="396274"/>
            <wp:effectExtent l="0" t="0" r="0" b="381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81372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AD6F7" w14:textId="70A4E19D" w:rsidR="00BC3C3D" w:rsidRDefault="00BC3C3D" w:rsidP="00BC3C3D">
      <w:r>
        <w:t>Шаг 1.Г)</w:t>
      </w:r>
    </w:p>
    <w:p w14:paraId="00703CAD" w14:textId="18466580" w:rsidR="00F82A90" w:rsidRDefault="00F82A90" w:rsidP="00BC3C3D">
      <w:r w:rsidRPr="00F82A90">
        <w:rPr>
          <w:noProof/>
        </w:rPr>
        <w:drawing>
          <wp:inline distT="0" distB="0" distL="0" distR="0" wp14:anchorId="579CE607" wp14:editId="393187DD">
            <wp:extent cx="1676545" cy="297206"/>
            <wp:effectExtent l="0" t="0" r="0" b="762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297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CE447" w14:textId="1A984AA1" w:rsidR="00F82A90" w:rsidRDefault="00F82A90" w:rsidP="00F82A90">
      <w:r>
        <w:t>Шаг 1.Д)</w:t>
      </w:r>
    </w:p>
    <w:p w14:paraId="5F73C207" w14:textId="4DF0F6A4" w:rsidR="00F82A90" w:rsidRPr="00F82A90" w:rsidRDefault="00F82A90" w:rsidP="00F82A90">
      <w:pPr>
        <w:rPr>
          <w:lang w:val="en-US"/>
        </w:rPr>
      </w:pPr>
      <w:r w:rsidRPr="00F82A90">
        <w:rPr>
          <w:noProof/>
          <w:lang w:val="en-US"/>
        </w:rPr>
        <w:drawing>
          <wp:inline distT="0" distB="0" distL="0" distR="0" wp14:anchorId="3032C307" wp14:editId="2670A808">
            <wp:extent cx="1752752" cy="365792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52752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47473" w14:textId="3F92C465" w:rsidR="00F82A90" w:rsidRDefault="00F82A90" w:rsidP="00F82A90">
      <w:r>
        <w:t>Шаг 1.Ж)</w:t>
      </w:r>
    </w:p>
    <w:p w14:paraId="2389F0DD" w14:textId="16CBC2C1" w:rsidR="00F82A90" w:rsidRPr="00F82A90" w:rsidRDefault="00F82A90" w:rsidP="00BC3C3D">
      <w:pPr>
        <w:rPr>
          <w:lang w:val="en-US"/>
        </w:rPr>
      </w:pPr>
      <w:r w:rsidRPr="00F82A90">
        <w:rPr>
          <w:noProof/>
          <w:lang w:val="en-US"/>
        </w:rPr>
        <w:drawing>
          <wp:inline distT="0" distB="0" distL="0" distR="0" wp14:anchorId="6C677E81" wp14:editId="596D08B5">
            <wp:extent cx="2255715" cy="46486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55715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0E9E5" w14:textId="21FB1D0A" w:rsidR="00F82A90" w:rsidRDefault="00F82A90" w:rsidP="00F82A90">
      <w:r>
        <w:t>Шаг 2.Б)</w:t>
      </w:r>
    </w:p>
    <w:p w14:paraId="3995C194" w14:textId="3EC810A5" w:rsidR="00F82A90" w:rsidRDefault="00F82A90" w:rsidP="00F82A90">
      <w:r w:rsidRPr="00F82A90">
        <w:rPr>
          <w:noProof/>
        </w:rPr>
        <w:drawing>
          <wp:inline distT="0" distB="0" distL="0" distR="0" wp14:anchorId="1C335FF6" wp14:editId="79F527EC">
            <wp:extent cx="2484335" cy="1402202"/>
            <wp:effectExtent l="0" t="0" r="0" b="762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4B24" w14:textId="08C86E1C" w:rsidR="00964A18" w:rsidRDefault="00964A18" w:rsidP="00964A18"/>
    <w:p w14:paraId="0C34ED56" w14:textId="6D27AD2B" w:rsidR="00964A18" w:rsidRDefault="00964A18" w:rsidP="00964A18">
      <w:pPr>
        <w:pStyle w:val="1"/>
      </w:pPr>
      <w:bookmarkStart w:id="7" w:name="_Toc119109666"/>
      <w:r>
        <w:lastRenderedPageBreak/>
        <w:t>3.2.4.6</w:t>
      </w:r>
      <w:bookmarkEnd w:id="7"/>
    </w:p>
    <w:p w14:paraId="5FCC7C9A" w14:textId="77777777" w:rsidR="009F7C4F" w:rsidRDefault="009F7C4F" w:rsidP="009F7C4F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42D4F7E9" w14:textId="77777777" w:rsidR="009F7C4F" w:rsidRDefault="009F7C4F" w:rsidP="009F7C4F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1. Изучение HTTP-трафика</w:t>
      </w:r>
    </w:p>
    <w:p w14:paraId="7F3788EC" w14:textId="77777777" w:rsidR="009F7C4F" w:rsidRDefault="009F7C4F" w:rsidP="009F7C4F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2. Отображение элементов семейства протоколов TCP/IP</w:t>
      </w:r>
    </w:p>
    <w:p w14:paraId="108CB96D" w14:textId="77777777" w:rsidR="009F7C4F" w:rsidRDefault="009F7C4F" w:rsidP="009F7C4F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Общие сведения</w:t>
      </w:r>
    </w:p>
    <w:p w14:paraId="01B24F76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анное упражнение по симуляции — первый шаг на пути к пониманию принципов работы пакета проколов TCP/IP и его взаимосвязи с моделью OSI. Режим симуляции позволяет просматривать содержимое пересылаемых по сети данных на каждом из уровней.</w:t>
      </w:r>
    </w:p>
    <w:p w14:paraId="309F1292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ри передаче данных по сети они разбиваются на более мелкие фрагменты и идентифицируются таким образом, чтобы их можно было воссоединить по прибытию в пункт назначения. Каждый фрагмент получает собственное имя (единица данных протокола — PDU) и ассоциируется с конкретным уровнем моделей TCP/IP и OSI. Режим симуляции программы Packet Tracer позволяет просматривать все уровни и относящиеся к ним PDU. Ниже описана последовательность шагов пользователя для запроса веб-страницы с веб-сервера с помощью установленного на клиентском ПК веб-браузера.</w:t>
      </w:r>
    </w:p>
    <w:p w14:paraId="6198476D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Хотя большая часть показанной на экране информации будет подробнее рассмотрена далее, это даст вам возможность ознакомиться с возможностями программы Packet Tracer, а также наглядно рассмотреть процесс инкапсуляции.</w:t>
      </w:r>
    </w:p>
    <w:p w14:paraId="29F91005" w14:textId="77777777" w:rsidR="009F7C4F" w:rsidRDefault="009F7C4F" w:rsidP="009F7C4F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 Изучение HTTP-трафика</w:t>
      </w:r>
    </w:p>
    <w:p w14:paraId="52E8471D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части 1 данного упражнения вы будете использовать программу Packet Tracer (PT) в режиме симуляции для генерирования веб-трафика и изучения протокола HTTP.</w:t>
      </w:r>
    </w:p>
    <w:p w14:paraId="33FCFF53" w14:textId="77777777" w:rsidR="009F7C4F" w:rsidRDefault="009F7C4F" w:rsidP="009F7C4F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ерейдите из режима реального времени в режим симуляции.</w:t>
      </w:r>
    </w:p>
    <w:p w14:paraId="0BDBDA30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правом нижнем углу интерфейса Packet Tracer находятся вкладки для переключения между режимам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ealtime</w:t>
      </w:r>
      <w:r>
        <w:rPr>
          <w:rFonts w:ascii="Arial" w:hAnsi="Arial" w:cs="Arial"/>
          <w:color w:val="000000"/>
          <w:sz w:val="20"/>
          <w:szCs w:val="20"/>
        </w:rPr>
        <w:t> (режим реального времени) 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imulation</w:t>
      </w:r>
      <w:r>
        <w:rPr>
          <w:rFonts w:ascii="Arial" w:hAnsi="Arial" w:cs="Arial"/>
          <w:color w:val="000000"/>
          <w:sz w:val="20"/>
          <w:szCs w:val="20"/>
        </w:rPr>
        <w:t> (режим симуляции). PT всегда запускается в режим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реального времени</w:t>
      </w:r>
      <w:r>
        <w:rPr>
          <w:rFonts w:ascii="Arial" w:hAnsi="Arial" w:cs="Arial"/>
          <w:color w:val="000000"/>
          <w:sz w:val="20"/>
          <w:szCs w:val="20"/>
        </w:rPr>
        <w:t>, в котором сетевые протоколы работают с реалистичными значениями времени. Однако широкие возможности Packet Tracer позволяют пользователю «остановить время», переключившись в режим симуляции. В режиме симуляции пакеты отображаются как анимированные конверты, временем управляют события и пользователи могут пошагово переходить от одного сетевого события к другому.</w:t>
      </w:r>
    </w:p>
    <w:p w14:paraId="0C4E1E69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значок режим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imulation</w:t>
      </w:r>
      <w:r>
        <w:rPr>
          <w:rFonts w:ascii="Arial" w:hAnsi="Arial" w:cs="Arial"/>
          <w:color w:val="000000"/>
          <w:sz w:val="20"/>
          <w:szCs w:val="20"/>
        </w:rPr>
        <w:t> для переключения из режим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реального времени</w:t>
      </w:r>
      <w:r>
        <w:rPr>
          <w:rFonts w:ascii="Arial" w:hAnsi="Arial" w:cs="Arial"/>
          <w:color w:val="000000"/>
          <w:sz w:val="20"/>
          <w:szCs w:val="20"/>
        </w:rPr>
        <w:t> в режи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симуляции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2BF153C0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ыберите в спис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vent List Filters</w:t>
      </w:r>
      <w:r>
        <w:rPr>
          <w:rFonts w:ascii="Arial" w:hAnsi="Arial" w:cs="Arial"/>
          <w:color w:val="000000"/>
          <w:sz w:val="20"/>
          <w:szCs w:val="20"/>
        </w:rPr>
        <w:t> (Фильтры списка событий) пунк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426A9AA" w14:textId="77777777" w:rsidR="009F7C4F" w:rsidRDefault="009F7C4F" w:rsidP="009F7C4F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1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HTTP в этот момент уже может быть единственным видимым событием.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dit Filters</w:t>
      </w:r>
      <w:r>
        <w:rPr>
          <w:rFonts w:ascii="Arial" w:hAnsi="Arial" w:cs="Arial"/>
          <w:color w:val="000000"/>
          <w:sz w:val="20"/>
          <w:szCs w:val="20"/>
        </w:rPr>
        <w:t> (Изменить фильтры) для отображения доступных видимых событий. Установите или снимите флажок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how All/None</w:t>
      </w:r>
      <w:r>
        <w:rPr>
          <w:rFonts w:ascii="Arial" w:hAnsi="Arial" w:cs="Arial"/>
          <w:color w:val="000000"/>
          <w:sz w:val="20"/>
          <w:szCs w:val="20"/>
        </w:rPr>
        <w:t> (Показать все/ничего) и обратите внимание на то, как изменится состояние установленных и снятых флажков.</w:t>
      </w:r>
    </w:p>
    <w:p w14:paraId="3A47D273" w14:textId="77777777" w:rsidR="009F7C4F" w:rsidRDefault="009F7C4F" w:rsidP="009F7C4F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айте флажок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how All/None</w:t>
      </w:r>
      <w:r>
        <w:rPr>
          <w:rFonts w:ascii="Arial" w:hAnsi="Arial" w:cs="Arial"/>
          <w:color w:val="000000"/>
          <w:sz w:val="20"/>
          <w:szCs w:val="20"/>
        </w:rPr>
        <w:t>, пока все флажки не будут сняты, а затем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. Щелкните любое место за пределами по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dit Filters</w:t>
      </w:r>
      <w:r>
        <w:rPr>
          <w:rFonts w:ascii="Arial" w:hAnsi="Arial" w:cs="Arial"/>
          <w:color w:val="000000"/>
          <w:sz w:val="20"/>
          <w:szCs w:val="20"/>
        </w:rPr>
        <w:t>, чтобы скрыть его. В разделе видимых событий теперь отображается только HTTP.</w:t>
      </w:r>
    </w:p>
    <w:p w14:paraId="70614AA2" w14:textId="77777777" w:rsidR="009F7C4F" w:rsidRDefault="009F7C4F" w:rsidP="009F7C4F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генерируйте веб-трафик (HTTP).</w:t>
      </w:r>
    </w:p>
    <w:p w14:paraId="5F792648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На данный момент панель симуляции пуста. В верхней части панели симуляции видны наименования шести столбцов списка событий. По мере генерации и продвижения трафика в списке будут появляться события. Столбец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 (Информация) содержит информацию о конкретном событии.</w:t>
      </w:r>
    </w:p>
    <w:p w14:paraId="45BE74B1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</w:t>
      </w:r>
      <w:r>
        <w:rPr>
          <w:rFonts w:ascii="Arial" w:hAnsi="Arial" w:cs="Arial"/>
          <w:color w:val="000000"/>
          <w:sz w:val="20"/>
          <w:szCs w:val="20"/>
        </w:rPr>
        <w:t>. Веб-сервер и веб-клиент показаны на левой панели. Размер панели можно изменить, если навести указатель на полосу прокрутки и, когда он примет вид двунаправленной стрелки, перетащить его влево или вправо.</w:t>
      </w:r>
    </w:p>
    <w:p w14:paraId="368F90A7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eb Client</w:t>
      </w:r>
      <w:r>
        <w:rPr>
          <w:rFonts w:ascii="Arial" w:hAnsi="Arial" w:cs="Arial"/>
          <w:color w:val="000000"/>
          <w:sz w:val="20"/>
          <w:szCs w:val="20"/>
        </w:rPr>
        <w:t> на крайней левой панели.</w:t>
      </w:r>
    </w:p>
    <w:p w14:paraId="3CAD3527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, затем щелкните значок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eb Browser</w:t>
      </w:r>
      <w:r>
        <w:rPr>
          <w:rFonts w:ascii="Arial" w:hAnsi="Arial" w:cs="Arial"/>
          <w:color w:val="000000"/>
          <w:sz w:val="20"/>
          <w:szCs w:val="20"/>
        </w:rPr>
        <w:t>, чтобы открыть веб-браузер.</w:t>
      </w:r>
    </w:p>
    <w:p w14:paraId="5BDCF4E1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 поле URL введите адре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ww.osi.local</w:t>
      </w:r>
      <w:r>
        <w:rPr>
          <w:rFonts w:ascii="Arial" w:hAnsi="Arial" w:cs="Arial"/>
          <w:color w:val="000000"/>
          <w:sz w:val="20"/>
          <w:szCs w:val="20"/>
        </w:rPr>
        <w:t> и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Go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46AB422A" w14:textId="77777777" w:rsidR="009F7C4F" w:rsidRDefault="009F7C4F" w:rsidP="009F7C4F">
      <w:pPr>
        <w:pStyle w:val="bodytextl25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оскольку время в режиме симуляции привязано к событиям, для отображения событий в сети необходимо использовать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/вперед).</w:t>
      </w:r>
    </w:p>
    <w:p w14:paraId="33162AB6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четыре раза. В списке событий должны быть четыре события.</w:t>
      </w:r>
    </w:p>
    <w:p w14:paraId="74715FB5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осмотрите на страницу веб-клиента в веб-браузере. Что-нибудь изменилось?</w:t>
      </w:r>
    </w:p>
    <w:p w14:paraId="3C71898E" w14:textId="77777777" w:rsidR="009F7C4F" w:rsidRDefault="009F7C4F" w:rsidP="009F7C4F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зучите содержимое HTTP-пакета.</w:t>
      </w:r>
    </w:p>
    <w:p w14:paraId="6AB6EE84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первый цветной квадрат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 (Информация) списка событий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vent List</w:t>
      </w:r>
      <w:r>
        <w:rPr>
          <w:rFonts w:ascii="Arial" w:hAnsi="Arial" w:cs="Arial"/>
          <w:color w:val="000000"/>
          <w:sz w:val="20"/>
          <w:szCs w:val="20"/>
        </w:rPr>
        <w:t>. Вам может понадобиться развернуть </w:t>
      </w:r>
      <w:r>
        <w:rPr>
          <w:rFonts w:ascii="Arial" w:hAnsi="Arial" w:cs="Arial"/>
          <w:b/>
          <w:bCs/>
          <w:color w:val="000000"/>
          <w:sz w:val="20"/>
          <w:szCs w:val="20"/>
        </w:rPr>
        <w:t>панель симуляции</w:t>
      </w:r>
      <w:r>
        <w:rPr>
          <w:rFonts w:ascii="Arial" w:hAnsi="Arial" w:cs="Arial"/>
          <w:color w:val="000000"/>
          <w:sz w:val="20"/>
          <w:szCs w:val="20"/>
        </w:rPr>
        <w:t> или использовать полосу прокрутки непосредственно под списком событий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vent List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6E9274E" w14:textId="77777777" w:rsidR="009F7C4F" w:rsidRDefault="009F7C4F" w:rsidP="009F7C4F">
      <w:pPr>
        <w:pStyle w:val="bodytextl25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Откроется окно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Information at Device: Web Client</w:t>
      </w:r>
      <w:r>
        <w:rPr>
          <w:rFonts w:ascii="Arial" w:hAnsi="Arial" w:cs="Arial"/>
          <w:color w:val="000000"/>
          <w:sz w:val="20"/>
          <w:szCs w:val="20"/>
        </w:rPr>
        <w:t> (Информация о PDU на устройстве: веб-клиент). В этом окне есть только две вкладки: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(Модель OSI) 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, поскольку это только начало передачи. По мере изучения новых событий станут видны три вкладки, включая новую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. Когда событие является последним в потоке трафика, отображаются только вклад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39959DA6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Убедитесь в том, что выбрана вкладк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. Убедитесь, что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> (Исходящие уровни) выделено по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ayer 7</w:t>
      </w:r>
      <w:r>
        <w:rPr>
          <w:rFonts w:ascii="Arial" w:hAnsi="Arial" w:cs="Arial"/>
          <w:color w:val="000000"/>
          <w:sz w:val="20"/>
          <w:szCs w:val="20"/>
        </w:rPr>
        <w:t> (Уровень 7).</w:t>
      </w:r>
    </w:p>
    <w:p w14:paraId="3BCDB9A1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ой текст отображается рядом с меткой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ayer 7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5E572489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ая информация перечислена в пронумерованных шагах непосредственно под полям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(Входящие уровни) 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> (Исходящие уровни)?</w:t>
      </w:r>
    </w:p>
    <w:p w14:paraId="50218DCF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ext Layer</w:t>
      </w:r>
      <w:r>
        <w:rPr>
          <w:rFonts w:ascii="Arial" w:hAnsi="Arial" w:cs="Arial"/>
          <w:color w:val="000000"/>
          <w:sz w:val="20"/>
          <w:szCs w:val="20"/>
        </w:rPr>
        <w:t> (Следующий уровень). Должен быть выделен уровень 4. Какое значение имеет параметр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st Port</w:t>
      </w:r>
      <w:r>
        <w:rPr>
          <w:rFonts w:ascii="Arial" w:hAnsi="Arial" w:cs="Arial"/>
          <w:color w:val="000000"/>
          <w:sz w:val="20"/>
          <w:szCs w:val="20"/>
        </w:rPr>
        <w:t> (Порт назначения)?</w:t>
      </w:r>
    </w:p>
    <w:p w14:paraId="324A2993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ext Layer</w:t>
      </w:r>
      <w:r>
        <w:rPr>
          <w:rFonts w:ascii="Arial" w:hAnsi="Arial" w:cs="Arial"/>
          <w:color w:val="000000"/>
          <w:sz w:val="20"/>
          <w:szCs w:val="20"/>
        </w:rPr>
        <w:t> (Следующий уровень). Должен быть выделен уровень 3. Какое значение имеет параметр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t. IP</w:t>
      </w:r>
      <w:r>
        <w:rPr>
          <w:rFonts w:ascii="Arial" w:hAnsi="Arial" w:cs="Arial"/>
          <w:color w:val="000000"/>
          <w:sz w:val="20"/>
          <w:szCs w:val="20"/>
        </w:rPr>
        <w:t> (IP-адрес назначения)?</w:t>
      </w:r>
    </w:p>
    <w:p w14:paraId="6229AB0A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ext Layer</w:t>
      </w:r>
      <w:r>
        <w:rPr>
          <w:rFonts w:ascii="Arial" w:hAnsi="Arial" w:cs="Arial"/>
          <w:color w:val="000000"/>
          <w:sz w:val="20"/>
          <w:szCs w:val="20"/>
        </w:rPr>
        <w:t> (Следующий уровень). Какая информация отображается на этом уровне?</w:t>
      </w:r>
    </w:p>
    <w:p w14:paraId="73939923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.</w:t>
      </w:r>
    </w:p>
    <w:p w14:paraId="0066D33F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Сведения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Details</w:t>
      </w:r>
      <w:r>
        <w:rPr>
          <w:rFonts w:ascii="Arial" w:hAnsi="Arial" w:cs="Arial"/>
          <w:color w:val="000000"/>
          <w:sz w:val="20"/>
          <w:szCs w:val="20"/>
        </w:rPr>
        <w:t> (Сведения о PDU) отражают уровни модели TCP/IP.</w:t>
      </w:r>
    </w:p>
    <w:p w14:paraId="03C2D15C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</w:t>
      </w:r>
      <w:r>
        <w:rPr>
          <w:rFonts w:ascii="Arial" w:hAnsi="Arial" w:cs="Arial"/>
          <w:color w:val="000000"/>
          <w:sz w:val="20"/>
          <w:szCs w:val="20"/>
        </w:rPr>
        <w:t>. Сведения в разде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thernet II</w:t>
      </w:r>
      <w:r>
        <w:rPr>
          <w:rFonts w:ascii="Arial" w:hAnsi="Arial" w:cs="Arial"/>
          <w:color w:val="000000"/>
          <w:sz w:val="20"/>
          <w:szCs w:val="20"/>
        </w:rPr>
        <w:t> представляют собой еще более подробные данные, чем показанные в разделе уровня 2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. Вкладк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d PDU Details</w:t>
      </w:r>
      <w:r>
        <w:rPr>
          <w:rFonts w:ascii="Arial" w:hAnsi="Arial" w:cs="Arial"/>
          <w:color w:val="000000"/>
          <w:sz w:val="20"/>
          <w:szCs w:val="20"/>
        </w:rPr>
        <w:t> содержит более описательные и подробные сведения. Значен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T MAC</w:t>
      </w:r>
      <w:r>
        <w:rPr>
          <w:rFonts w:ascii="Arial" w:hAnsi="Arial" w:cs="Arial"/>
          <w:color w:val="000000"/>
          <w:sz w:val="20"/>
          <w:szCs w:val="20"/>
        </w:rPr>
        <w:t> (MAC-адрес назначения) 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RC MAC</w:t>
      </w:r>
      <w:r>
        <w:rPr>
          <w:rFonts w:ascii="Arial" w:hAnsi="Arial" w:cs="Arial"/>
          <w:color w:val="000000"/>
          <w:sz w:val="20"/>
          <w:szCs w:val="20"/>
        </w:rPr>
        <w:t> (MAC-адрес источника) в разде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thernet II</w:t>
      </w:r>
      <w:r>
        <w:rPr>
          <w:rFonts w:ascii="Arial" w:hAnsi="Arial" w:cs="Arial"/>
          <w:color w:val="000000"/>
          <w:sz w:val="20"/>
          <w:szCs w:val="20"/>
        </w:rPr>
        <w:t> 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Details</w:t>
      </w:r>
      <w:r>
        <w:rPr>
          <w:rFonts w:ascii="Arial" w:hAnsi="Arial" w:cs="Arial"/>
          <w:color w:val="000000"/>
          <w:sz w:val="20"/>
          <w:szCs w:val="20"/>
        </w:rPr>
        <w:t> отображаются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в разделе Layer 2, но не указаны в качестве таковых.</w:t>
      </w:r>
    </w:p>
    <w:p w14:paraId="63E6761C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сли сравнить сведения в разде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</w:t>
      </w:r>
      <w:r>
        <w:rPr>
          <w:rFonts w:ascii="Arial" w:hAnsi="Arial" w:cs="Arial"/>
          <w:color w:val="000000"/>
          <w:sz w:val="20"/>
          <w:szCs w:val="20"/>
        </w:rPr>
        <w:t> вклад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Details</w:t>
      </w:r>
      <w:r>
        <w:rPr>
          <w:rFonts w:ascii="Arial" w:hAnsi="Arial" w:cs="Arial"/>
          <w:color w:val="000000"/>
          <w:sz w:val="20"/>
          <w:szCs w:val="20"/>
        </w:rPr>
        <w:t> со сведениями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, какая информация является для них общей? К какому уровню она относится?</w:t>
      </w:r>
    </w:p>
    <w:p w14:paraId="1B4E0785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сли сравнить сведения в разде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 вклад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Details </w:t>
      </w:r>
      <w:r>
        <w:rPr>
          <w:rFonts w:ascii="Arial" w:hAnsi="Arial" w:cs="Arial"/>
          <w:color w:val="000000"/>
          <w:sz w:val="20"/>
          <w:szCs w:val="20"/>
        </w:rPr>
        <w:t>со сведениями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, какая информация является для них общей и к какому уровню она относится?</w:t>
      </w:r>
    </w:p>
    <w:p w14:paraId="1B8349DE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ой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ost</w:t>
      </w:r>
      <w:r>
        <w:rPr>
          <w:rFonts w:ascii="Arial" w:hAnsi="Arial" w:cs="Arial"/>
          <w:color w:val="000000"/>
          <w:sz w:val="20"/>
          <w:szCs w:val="20"/>
        </w:rPr>
        <w:t> (узел) указан в разде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 </w:t>
      </w:r>
      <w:r>
        <w:rPr>
          <w:rFonts w:ascii="Arial" w:hAnsi="Arial" w:cs="Arial"/>
          <w:color w:val="000000"/>
          <w:sz w:val="20"/>
          <w:szCs w:val="20"/>
        </w:rPr>
        <w:t>вклад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Details</w:t>
      </w:r>
      <w:r>
        <w:rPr>
          <w:rFonts w:ascii="Arial" w:hAnsi="Arial" w:cs="Arial"/>
          <w:color w:val="000000"/>
          <w:sz w:val="20"/>
          <w:szCs w:val="20"/>
        </w:rPr>
        <w:t>? C каким уровнем будут связаны эти сведения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16B5873E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следующий цветной квадрат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 списк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vent List</w:t>
      </w:r>
      <w:r>
        <w:rPr>
          <w:rFonts w:ascii="Arial" w:hAnsi="Arial" w:cs="Arial"/>
          <w:color w:val="000000"/>
          <w:sz w:val="20"/>
          <w:szCs w:val="20"/>
        </w:rPr>
        <w:t>. Активен только уровень 1 (не отображается серым цветом). Устройство извлекает кадр из буфера и помещает его в сеть.</w:t>
      </w:r>
    </w:p>
    <w:p w14:paraId="4D1214D6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ерейдите к следующему полю HTTP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 в списке событий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vent List</w:t>
      </w:r>
      <w:r>
        <w:rPr>
          <w:rFonts w:ascii="Arial" w:hAnsi="Arial" w:cs="Arial"/>
          <w:color w:val="000000"/>
          <w:sz w:val="20"/>
          <w:szCs w:val="20"/>
        </w:rPr>
        <w:t> и щелкните цветной квадрат. В этом окне есть два столбца: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 </w:t>
      </w:r>
      <w:r>
        <w:rPr>
          <w:rFonts w:ascii="Arial" w:hAnsi="Arial" w:cs="Arial"/>
          <w:color w:val="000000"/>
          <w:sz w:val="20"/>
          <w:szCs w:val="20"/>
        </w:rPr>
        <w:t>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>. Обратите внимание на направление стрелки непосредственно под столбцо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 xml:space="preserve">. Она смотрит вверх, показывая направление перемещения данных. Пролистайте эти уровни, обращая внимание на </w:t>
      </w:r>
      <w:r>
        <w:rPr>
          <w:rFonts w:ascii="Arial" w:hAnsi="Arial" w:cs="Arial"/>
          <w:color w:val="000000"/>
          <w:sz w:val="20"/>
          <w:szCs w:val="20"/>
        </w:rPr>
        <w:lastRenderedPageBreak/>
        <w:t>просмотренные ранее элементы. В верхней части столбца стрелка указывает вправо. Это означает, что сервер теперь отправляет данные обратно клиенту.</w:t>
      </w:r>
    </w:p>
    <w:p w14:paraId="49B6423D" w14:textId="77777777" w:rsidR="009F7C4F" w:rsidRDefault="009F7C4F" w:rsidP="009F7C4F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Сравните данные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с данными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> и скажите, в чем заключается основное отличие между ними.</w:t>
      </w:r>
    </w:p>
    <w:p w14:paraId="7017F899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. Прокрутите вниз до разде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2A8E8A3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ова первая строка в показанном HTTP-сообщении?</w:t>
      </w:r>
    </w:p>
    <w:p w14:paraId="04F19427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последний цветной квадрат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. Сколько вкладок отображается с этим событием и почему?</w:t>
      </w:r>
    </w:p>
    <w:p w14:paraId="42CD54F7" w14:textId="77777777" w:rsidR="009F7C4F" w:rsidRDefault="009F7C4F" w:rsidP="009F7C4F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Отображение элементов семейства протоколов TCP/IP</w:t>
      </w:r>
    </w:p>
    <w:p w14:paraId="5A41556E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части 2 данного упражнения вы будете использовать режим симуляции Packet Tracer для наблюдения и изучения работы некоторых других протоколов, входящих в семейство TCP/IP.</w:t>
      </w:r>
    </w:p>
    <w:p w14:paraId="177744AA" w14:textId="77777777" w:rsidR="009F7C4F" w:rsidRDefault="009F7C4F" w:rsidP="009F7C4F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смотрите дополнительные события</w:t>
      </w:r>
    </w:p>
    <w:p w14:paraId="5591F038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 все окна со сведениями о PDU.</w:t>
      </w:r>
    </w:p>
    <w:p w14:paraId="5AB9729A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 разделе Event List Filters &gt; Visible Events (Фильтры списка событий &gt; Видимые события)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how All</w:t>
      </w:r>
      <w:r>
        <w:rPr>
          <w:rFonts w:ascii="Arial" w:hAnsi="Arial" w:cs="Arial"/>
          <w:color w:val="000000"/>
          <w:sz w:val="20"/>
          <w:szCs w:val="20"/>
        </w:rPr>
        <w:t> (Показать все).</w:t>
      </w:r>
    </w:p>
    <w:p w14:paraId="176E6B1E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ие дополнительные типы событий показаны?</w:t>
      </w:r>
    </w:p>
    <w:p w14:paraId="02102A54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Эти дополнительные записи играют различные роли в семействе протоколов TCP/IP. Если в списке указан ARP (протокол разрешения адресов), то этот протокол осуществляет поиск MAC-адресов. Протокол DNS отвечает за преобразование имен (например,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ww.osi.local</w:t>
      </w:r>
      <w:r>
        <w:rPr>
          <w:rFonts w:ascii="Arial" w:hAnsi="Arial" w:cs="Arial"/>
          <w:color w:val="000000"/>
          <w:sz w:val="20"/>
          <w:szCs w:val="20"/>
        </w:rPr>
        <w:t>) в IP-адреса. Дополнительные события TCP связаны с установлением соединений, согласованием параметров связи и разъединением сеансов связи между устройствами. Эти протоколы упоминались ранее и будут рассмотрены более подробно в ходе изучения курса. В настоящее время Packet Tracer позволяет захватывать более 35 протоколов (типов событий).</w:t>
      </w:r>
    </w:p>
    <w:p w14:paraId="4134967B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первое событие DNS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. Просмотрите вклад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Detail</w:t>
      </w:r>
      <w:r>
        <w:rPr>
          <w:rFonts w:ascii="Arial" w:hAnsi="Arial" w:cs="Arial"/>
          <w:color w:val="000000"/>
          <w:sz w:val="20"/>
          <w:szCs w:val="20"/>
        </w:rPr>
        <w:t> и обратите внимание на процесс инкапсуляции.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с выделенным поле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ayer 7</w:t>
      </w:r>
      <w:r>
        <w:rPr>
          <w:rFonts w:ascii="Arial" w:hAnsi="Arial" w:cs="Arial"/>
          <w:color w:val="000000"/>
          <w:sz w:val="20"/>
          <w:szCs w:val="20"/>
        </w:rPr>
        <w:t> непосредственно под столбцам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 xml:space="preserve"> отображается описание того, что происходит. </w:t>
      </w:r>
      <w:r w:rsidRPr="009F7C4F">
        <w:rPr>
          <w:rFonts w:ascii="Arial" w:hAnsi="Arial" w:cs="Arial"/>
          <w:color w:val="000000"/>
          <w:sz w:val="20"/>
          <w:szCs w:val="20"/>
          <w:lang w:val="en-US"/>
        </w:rPr>
        <w:t xml:space="preserve">("1. The DNS client sends a DNS query to the DNS server." </w:t>
      </w:r>
      <w:r>
        <w:rPr>
          <w:rFonts w:ascii="Arial" w:hAnsi="Arial" w:cs="Arial"/>
          <w:color w:val="000000"/>
          <w:sz w:val="20"/>
          <w:szCs w:val="20"/>
        </w:rPr>
        <w:t>[DNS-клиент отправляет DNS-запрос на DNS-сервер]) Это очень полезная информация, которая помогает понять, что происходит во время процесса связи.</w:t>
      </w:r>
    </w:p>
    <w:p w14:paraId="197DCED8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. Какие сведения показаны в по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AME</w:t>
      </w:r>
      <w:r>
        <w:rPr>
          <w:rFonts w:ascii="Arial" w:hAnsi="Arial" w:cs="Arial"/>
          <w:color w:val="000000"/>
          <w:sz w:val="20"/>
          <w:szCs w:val="20"/>
        </w:rPr>
        <w:t>: в разделе DNS QUERY?</w:t>
      </w:r>
    </w:p>
    <w:p w14:paraId="0A74FD01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последний цветной квадрат DNS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 в списке событий. Какое устройство отображено?</w:t>
      </w:r>
    </w:p>
    <w:p w14:paraId="451ABC3F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ое значение показано рядом с поле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DDRESS</w:t>
      </w:r>
      <w:r>
        <w:rPr>
          <w:rFonts w:ascii="Arial" w:hAnsi="Arial" w:cs="Arial"/>
          <w:color w:val="000000"/>
          <w:sz w:val="20"/>
          <w:szCs w:val="20"/>
        </w:rPr>
        <w:t>: в разделе DNS ANSWER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2DB48F29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йдите перво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 в списке и щелкните цветной квадрат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 сразу после этого события. Выдел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ayer 4</w:t>
      </w:r>
      <w:r>
        <w:rPr>
          <w:rFonts w:ascii="Arial" w:hAnsi="Arial" w:cs="Arial"/>
          <w:color w:val="000000"/>
          <w:sz w:val="20"/>
          <w:szCs w:val="20"/>
        </w:rPr>
        <w:t> 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. Какие сведения отображаются под пунктами 4 и 5 в пронумерованном списке непосредственно под столбцам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02E4DC4F" w14:textId="77777777" w:rsidR="009F7C4F" w:rsidRDefault="009F7C4F" w:rsidP="009F7C4F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CP, наряду с другими функциями, управляет подключением и отключением канала связи. Данное конкретное событие указывает на то, что канал связи был установлен (ESTABLISHED).</w:t>
      </w:r>
    </w:p>
    <w:p w14:paraId="20E46FF5" w14:textId="77777777" w:rsidR="009F7C4F" w:rsidRDefault="009F7C4F" w:rsidP="009F7C4F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последнее событие TCP. Выделите Layer 4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. Проверьте действия, перечисленные непосредственно под столбцам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>. Расскажите, для чего предназначено событие, используя информацию, предоставленную в последнем пункте списка (это должен быть пункт 4).</w:t>
      </w:r>
    </w:p>
    <w:p w14:paraId="76A7D8C1" w14:textId="77777777" w:rsidR="009F7C4F" w:rsidRDefault="009F7C4F" w:rsidP="009F7C4F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а</w:t>
      </w:r>
    </w:p>
    <w:p w14:paraId="20335149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В этом упражнении по симуляции рассмотрен пример сеанса веб-связи между клиентом и сервером в локальной сети (LAN). Клиент делает запросы к определенным службам, функционирующим на </w:t>
      </w:r>
      <w:r>
        <w:rPr>
          <w:rFonts w:ascii="Arial" w:hAnsi="Arial" w:cs="Arial"/>
          <w:color w:val="000000"/>
          <w:sz w:val="20"/>
          <w:szCs w:val="20"/>
        </w:rPr>
        <w:lastRenderedPageBreak/>
        <w:t>сервере. Сервер должен быть настроен на прослушивание определенных портов для получения запросов клиентов. (Совет. Для получения информации о порте см. Layer 4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.)</w:t>
      </w:r>
    </w:p>
    <w:p w14:paraId="6BC22A05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зяв за основу сведения, которые проверялись в ходе захвата данных в Packet Tracer, ответьте: «Какой порт прослушивае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веб-сервер</w:t>
      </w:r>
      <w:r>
        <w:rPr>
          <w:rFonts w:ascii="Arial" w:hAnsi="Arial" w:cs="Arial"/>
          <w:color w:val="000000"/>
          <w:sz w:val="20"/>
          <w:szCs w:val="20"/>
        </w:rPr>
        <w:t> для получения веб-запросов?».</w:t>
      </w:r>
    </w:p>
    <w:p w14:paraId="12D2ED1E" w14:textId="77777777" w:rsidR="009F7C4F" w:rsidRDefault="009F7C4F" w:rsidP="009F7C4F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ой порт прослушивае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веб-сервер</w:t>
      </w:r>
      <w:r>
        <w:rPr>
          <w:rFonts w:ascii="Arial" w:hAnsi="Arial" w:cs="Arial"/>
          <w:color w:val="000000"/>
          <w:sz w:val="20"/>
          <w:szCs w:val="20"/>
        </w:rPr>
        <w:t> для получения DNS-запросов?</w:t>
      </w:r>
    </w:p>
    <w:p w14:paraId="37D27995" w14:textId="77777777" w:rsidR="00196AFD" w:rsidRPr="00196AFD" w:rsidRDefault="00196AFD" w:rsidP="00196AFD"/>
    <w:p w14:paraId="19A6321E" w14:textId="5BD3C520" w:rsidR="00196AFD" w:rsidRDefault="00196AFD" w:rsidP="00196AFD">
      <w:pPr>
        <w:pStyle w:val="1"/>
      </w:pPr>
      <w:bookmarkStart w:id="8" w:name="_Toc119109667"/>
      <w:r>
        <w:t>Решение 3.2.4.6</w:t>
      </w:r>
      <w:bookmarkEnd w:id="8"/>
    </w:p>
    <w:p w14:paraId="1D9FFBB6" w14:textId="1D884764" w:rsidR="003B73BB" w:rsidRPr="003B73BB" w:rsidRDefault="009F7C4F" w:rsidP="003B73BB">
      <w:pPr>
        <w:jc w:val="center"/>
        <w:rPr>
          <w:b/>
          <w:bCs w:val="0"/>
        </w:rPr>
      </w:pPr>
      <w:r w:rsidRPr="009F7C4F">
        <w:rPr>
          <w:b/>
          <w:bCs w:val="0"/>
        </w:rPr>
        <w:t>Часть 1</w:t>
      </w:r>
    </w:p>
    <w:p w14:paraId="7F887DC6" w14:textId="0A6E2787" w:rsidR="009F7C4F" w:rsidRDefault="009F7C4F" w:rsidP="009F7C4F">
      <w:r>
        <w:t>Шаг 2</w:t>
      </w:r>
      <w:r w:rsidR="003B73BB">
        <w:rPr>
          <w:lang w:val="en-US"/>
        </w:rPr>
        <w:t>.</w:t>
      </w:r>
      <w:r w:rsidR="003B73BB">
        <w:t>Г</w:t>
      </w:r>
      <w:r>
        <w:t>)</w:t>
      </w:r>
    </w:p>
    <w:p w14:paraId="0062FE93" w14:textId="4EB68B09" w:rsidR="003B73BB" w:rsidRDefault="003B73BB" w:rsidP="009F7C4F">
      <w:r w:rsidRPr="003B73BB">
        <w:rPr>
          <w:noProof/>
        </w:rPr>
        <w:drawing>
          <wp:inline distT="0" distB="0" distL="0" distR="0" wp14:anchorId="4C00A898" wp14:editId="1C4423B2">
            <wp:extent cx="6299835" cy="1027430"/>
            <wp:effectExtent l="0" t="0" r="5715" b="127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8A547" w14:textId="480C5F73" w:rsidR="003B73BB" w:rsidRDefault="003B73BB" w:rsidP="009F7C4F">
      <w:r w:rsidRPr="003B73BB">
        <w:t>Веб-страница была возвращена с веб-сервера.</w:t>
      </w:r>
    </w:p>
    <w:p w14:paraId="77BB525E" w14:textId="57650D7F" w:rsidR="009F7C4F" w:rsidRDefault="009F7C4F" w:rsidP="009F7C4F">
      <w:r>
        <w:t>Шаг 3</w:t>
      </w:r>
      <w:r w:rsidR="00251EE6">
        <w:t>.Б</w:t>
      </w:r>
      <w:r>
        <w:t>)</w:t>
      </w:r>
    </w:p>
    <w:p w14:paraId="7902CED5" w14:textId="4E43681D" w:rsidR="003B73BB" w:rsidRDefault="00251EE6" w:rsidP="009F7C4F">
      <w:r w:rsidRPr="00251EE6">
        <w:rPr>
          <w:noProof/>
        </w:rPr>
        <w:drawing>
          <wp:inline distT="0" distB="0" distL="0" distR="0" wp14:anchorId="7B2AD152" wp14:editId="34AD400F">
            <wp:extent cx="4694327" cy="2476715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247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A6BAE" w14:textId="022582CD" w:rsidR="00251EE6" w:rsidRDefault="00251EE6" w:rsidP="00251EE6">
      <w:r>
        <w:t>Шаг 3.В)</w:t>
      </w:r>
    </w:p>
    <w:p w14:paraId="74179A8E" w14:textId="1A509A37" w:rsidR="00251EE6" w:rsidRDefault="00251EE6" w:rsidP="00251EE6">
      <w:r w:rsidRPr="00251EE6">
        <w:rPr>
          <w:noProof/>
        </w:rPr>
        <w:drawing>
          <wp:inline distT="0" distB="0" distL="0" distR="0" wp14:anchorId="2138E88E" wp14:editId="30205B3A">
            <wp:extent cx="3779520" cy="1920339"/>
            <wp:effectExtent l="0" t="0" r="0" b="381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85586" cy="1923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1BD83" w14:textId="4991C697" w:rsidR="00251EE6" w:rsidRDefault="00251EE6" w:rsidP="00251EE6">
      <w:r>
        <w:lastRenderedPageBreak/>
        <w:t>Шаг 3.Г)</w:t>
      </w:r>
    </w:p>
    <w:p w14:paraId="787C635F" w14:textId="25636E08" w:rsidR="00251EE6" w:rsidRDefault="00251EE6" w:rsidP="00251EE6">
      <w:r w:rsidRPr="00251EE6">
        <w:rPr>
          <w:noProof/>
        </w:rPr>
        <w:drawing>
          <wp:inline distT="0" distB="0" distL="0" distR="0" wp14:anchorId="7280FF5F" wp14:editId="389527AE">
            <wp:extent cx="3937950" cy="2019300"/>
            <wp:effectExtent l="0" t="0" r="5715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48032" cy="202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1BD5" w14:textId="6657FD9C" w:rsidR="00251EE6" w:rsidRDefault="00251EE6" w:rsidP="00251EE6">
      <w:r>
        <w:t>Шаг 3.Д)</w:t>
      </w:r>
    </w:p>
    <w:p w14:paraId="58A930D9" w14:textId="58D96E8E" w:rsidR="00251EE6" w:rsidRDefault="00251EE6" w:rsidP="00251EE6">
      <w:r w:rsidRPr="00251EE6">
        <w:rPr>
          <w:noProof/>
        </w:rPr>
        <w:drawing>
          <wp:inline distT="0" distB="0" distL="0" distR="0" wp14:anchorId="2394606C" wp14:editId="38BF5694">
            <wp:extent cx="3977640" cy="2398095"/>
            <wp:effectExtent l="0" t="0" r="3810" b="254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91037" cy="240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3230A" w14:textId="2A757CEA" w:rsidR="00251EE6" w:rsidRPr="00251EE6" w:rsidRDefault="00251EE6" w:rsidP="00251EE6">
      <w:r>
        <w:t xml:space="preserve">Входящие и исходящие </w:t>
      </w:r>
      <w:r>
        <w:rPr>
          <w:lang w:val="en-US"/>
        </w:rPr>
        <w:t>MAC</w:t>
      </w:r>
      <w:r w:rsidRPr="00251EE6">
        <w:t>-</w:t>
      </w:r>
      <w:r>
        <w:t>адреса</w:t>
      </w:r>
    </w:p>
    <w:p w14:paraId="25FF0812" w14:textId="5B3D6F9E" w:rsidR="00251EE6" w:rsidRDefault="00251EE6" w:rsidP="00251EE6">
      <w:r>
        <w:t>Шаг 3.Е)</w:t>
      </w:r>
    </w:p>
    <w:p w14:paraId="5EEFD78A" w14:textId="54787190" w:rsidR="00251EE6" w:rsidRDefault="00251EE6" w:rsidP="00251EE6">
      <w:r w:rsidRPr="00251EE6">
        <w:rPr>
          <w:noProof/>
        </w:rPr>
        <w:drawing>
          <wp:inline distT="0" distB="0" distL="0" distR="0" wp14:anchorId="0B4666F7" wp14:editId="47A65E32">
            <wp:extent cx="2552700" cy="2930744"/>
            <wp:effectExtent l="0" t="0" r="0" b="3175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573085" cy="2954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99381" w14:textId="51D7ACF7" w:rsidR="00251EE6" w:rsidRDefault="00DF30F9" w:rsidP="00251EE6">
      <w:pPr>
        <w:rPr>
          <w:color w:val="auto"/>
          <w:shd w:val="clear" w:color="auto" w:fill="FFFFFF"/>
        </w:rPr>
      </w:pPr>
      <w:r>
        <w:lastRenderedPageBreak/>
        <w:t xml:space="preserve">Если сравнить </w:t>
      </w:r>
      <w:r>
        <w:rPr>
          <w:lang w:val="en-US"/>
        </w:rPr>
        <w:t>IP</w:t>
      </w:r>
      <w:r w:rsidRPr="00DF30F9">
        <w:t xml:space="preserve"> </w:t>
      </w:r>
      <w:r>
        <w:t xml:space="preserve">вкладки </w:t>
      </w:r>
      <w:r>
        <w:rPr>
          <w:lang w:val="en-US"/>
        </w:rPr>
        <w:t>PDU</w:t>
      </w:r>
      <w:r w:rsidRPr="00DF30F9">
        <w:t xml:space="preserve"> </w:t>
      </w:r>
      <w:r>
        <w:rPr>
          <w:lang w:val="en-US"/>
        </w:rPr>
        <w:t>Details</w:t>
      </w:r>
      <w:r w:rsidRPr="00DF30F9">
        <w:t xml:space="preserve"> </w:t>
      </w:r>
      <w:r>
        <w:t xml:space="preserve">со сведениями на вкладке </w:t>
      </w:r>
      <w:r>
        <w:rPr>
          <w:lang w:val="en-US"/>
        </w:rPr>
        <w:t>OSI</w:t>
      </w:r>
      <w:r w:rsidRPr="00DF30F9">
        <w:t xml:space="preserve"> </w:t>
      </w:r>
      <w:r>
        <w:rPr>
          <w:lang w:val="en-US"/>
        </w:rPr>
        <w:t>Model</w:t>
      </w:r>
      <w:r>
        <w:t xml:space="preserve">, то </w:t>
      </w:r>
      <w:r w:rsidRPr="00DF30F9">
        <w:rPr>
          <w:b/>
          <w:bCs w:val="0"/>
          <w:color w:val="auto"/>
          <w:shd w:val="clear" w:color="auto" w:fill="FFFFFF"/>
        </w:rPr>
        <w:t>SRC IP and DST IP</w:t>
      </w:r>
      <w:r>
        <w:rPr>
          <w:b/>
          <w:bCs w:val="0"/>
          <w:color w:val="auto"/>
          <w:shd w:val="clear" w:color="auto" w:fill="FFFFFF"/>
        </w:rPr>
        <w:t xml:space="preserve"> </w:t>
      </w:r>
      <w:r w:rsidRPr="00DF30F9">
        <w:rPr>
          <w:color w:val="auto"/>
          <w:shd w:val="clear" w:color="auto" w:fill="FFFFFF"/>
        </w:rPr>
        <w:t>является для них общей и к 3-ему уровню относится</w:t>
      </w:r>
      <w:r>
        <w:rPr>
          <w:color w:val="auto"/>
          <w:shd w:val="clear" w:color="auto" w:fill="FFFFFF"/>
        </w:rPr>
        <w:t>.</w:t>
      </w:r>
    </w:p>
    <w:p w14:paraId="5A1357B2" w14:textId="114D81B2" w:rsidR="00DF30F9" w:rsidRDefault="00DF30F9" w:rsidP="00251EE6">
      <w:pPr>
        <w:rPr>
          <w:color w:val="auto"/>
          <w:shd w:val="clear" w:color="auto" w:fill="FFFFFF"/>
        </w:rPr>
      </w:pPr>
      <w:r>
        <w:t xml:space="preserve">Если сравнить </w:t>
      </w:r>
      <w:r>
        <w:rPr>
          <w:lang w:val="en-US"/>
        </w:rPr>
        <w:t>TCP</w:t>
      </w:r>
      <w:r w:rsidRPr="00DF30F9">
        <w:t xml:space="preserve"> </w:t>
      </w:r>
      <w:r>
        <w:t xml:space="preserve">вкладки </w:t>
      </w:r>
      <w:r>
        <w:rPr>
          <w:lang w:val="en-US"/>
        </w:rPr>
        <w:t>PDU</w:t>
      </w:r>
      <w:r w:rsidRPr="00DF30F9">
        <w:t xml:space="preserve"> </w:t>
      </w:r>
      <w:r>
        <w:rPr>
          <w:lang w:val="en-US"/>
        </w:rPr>
        <w:t>Details</w:t>
      </w:r>
      <w:r w:rsidRPr="00DF30F9">
        <w:t xml:space="preserve"> </w:t>
      </w:r>
      <w:r>
        <w:t xml:space="preserve">со сведениями на вкладке </w:t>
      </w:r>
      <w:r>
        <w:rPr>
          <w:lang w:val="en-US"/>
        </w:rPr>
        <w:t>OSI</w:t>
      </w:r>
      <w:r w:rsidRPr="00DF30F9">
        <w:t xml:space="preserve"> </w:t>
      </w:r>
      <w:r>
        <w:rPr>
          <w:lang w:val="en-US"/>
        </w:rPr>
        <w:t>Model</w:t>
      </w:r>
      <w:r>
        <w:t>,</w:t>
      </w:r>
      <w:r w:rsidRPr="00DF30F9">
        <w:t xml:space="preserve"> </w:t>
      </w:r>
      <w:r>
        <w:t xml:space="preserve">то </w:t>
      </w:r>
      <w:r w:rsidRPr="00DF30F9">
        <w:rPr>
          <w:b/>
          <w:bCs w:val="0"/>
          <w:color w:val="auto"/>
          <w:shd w:val="clear" w:color="auto" w:fill="FFFFFF"/>
        </w:rPr>
        <w:t xml:space="preserve">SRC </w:t>
      </w:r>
      <w:r>
        <w:rPr>
          <w:b/>
          <w:bCs w:val="0"/>
          <w:color w:val="auto"/>
          <w:shd w:val="clear" w:color="auto" w:fill="FFFFFF"/>
          <w:lang w:val="en-US"/>
        </w:rPr>
        <w:t>PORT</w:t>
      </w:r>
      <w:r w:rsidRPr="00DF30F9">
        <w:rPr>
          <w:b/>
          <w:bCs w:val="0"/>
          <w:color w:val="auto"/>
          <w:shd w:val="clear" w:color="auto" w:fill="FFFFFF"/>
        </w:rPr>
        <w:t xml:space="preserve"> and D</w:t>
      </w:r>
      <w:r>
        <w:rPr>
          <w:b/>
          <w:bCs w:val="0"/>
          <w:color w:val="auto"/>
          <w:shd w:val="clear" w:color="auto" w:fill="FFFFFF"/>
          <w:lang w:val="en-US"/>
        </w:rPr>
        <w:t>E</w:t>
      </w:r>
      <w:r w:rsidRPr="00DF30F9">
        <w:rPr>
          <w:b/>
          <w:bCs w:val="0"/>
          <w:color w:val="auto"/>
          <w:shd w:val="clear" w:color="auto" w:fill="FFFFFF"/>
        </w:rPr>
        <w:t xml:space="preserve">ST </w:t>
      </w:r>
      <w:r>
        <w:rPr>
          <w:b/>
          <w:bCs w:val="0"/>
          <w:color w:val="auto"/>
          <w:shd w:val="clear" w:color="auto" w:fill="FFFFFF"/>
          <w:lang w:val="en-US"/>
        </w:rPr>
        <w:t>PORT</w:t>
      </w:r>
      <w:r>
        <w:rPr>
          <w:b/>
          <w:bCs w:val="0"/>
          <w:color w:val="auto"/>
          <w:shd w:val="clear" w:color="auto" w:fill="FFFFFF"/>
        </w:rPr>
        <w:t xml:space="preserve"> </w:t>
      </w:r>
      <w:r w:rsidRPr="00DF30F9">
        <w:rPr>
          <w:color w:val="auto"/>
          <w:shd w:val="clear" w:color="auto" w:fill="FFFFFF"/>
        </w:rPr>
        <w:t>является для них общей и к 4-ему уровню относится</w:t>
      </w:r>
      <w:r>
        <w:rPr>
          <w:color w:val="auto"/>
          <w:shd w:val="clear" w:color="auto" w:fill="FFFFFF"/>
        </w:rPr>
        <w:t>.</w:t>
      </w:r>
    </w:p>
    <w:p w14:paraId="65753BDD" w14:textId="32BE6DFD" w:rsidR="00DF30F9" w:rsidRPr="00DF30F9" w:rsidRDefault="00DF30F9" w:rsidP="00251EE6">
      <w:pPr>
        <w:rPr>
          <w:color w:val="auto"/>
          <w:shd w:val="clear" w:color="auto" w:fill="FFFFFF"/>
        </w:rPr>
      </w:pPr>
      <w:r>
        <w:rPr>
          <w:color w:val="auto"/>
          <w:shd w:val="clear" w:color="auto" w:fill="FFFFFF"/>
        </w:rPr>
        <w:t xml:space="preserve">Хост указан </w:t>
      </w:r>
      <w:hyperlink r:id="rId50" w:history="1">
        <w:r w:rsidRPr="00463391">
          <w:rPr>
            <w:rStyle w:val="a4"/>
            <w:shd w:val="clear" w:color="auto" w:fill="FFFFFF"/>
            <w:lang w:val="en-US"/>
          </w:rPr>
          <w:t>www</w:t>
        </w:r>
        <w:r w:rsidRPr="00463391">
          <w:rPr>
            <w:rStyle w:val="a4"/>
            <w:shd w:val="clear" w:color="auto" w:fill="FFFFFF"/>
          </w:rPr>
          <w:t>.</w:t>
        </w:r>
        <w:r w:rsidRPr="00463391">
          <w:rPr>
            <w:rStyle w:val="a4"/>
            <w:shd w:val="clear" w:color="auto" w:fill="FFFFFF"/>
            <w:lang w:val="en-US"/>
          </w:rPr>
          <w:t>osi</w:t>
        </w:r>
        <w:r w:rsidRPr="00463391">
          <w:rPr>
            <w:rStyle w:val="a4"/>
            <w:shd w:val="clear" w:color="auto" w:fill="FFFFFF"/>
          </w:rPr>
          <w:t>.</w:t>
        </w:r>
        <w:r w:rsidRPr="00463391">
          <w:rPr>
            <w:rStyle w:val="a4"/>
            <w:shd w:val="clear" w:color="auto" w:fill="FFFFFF"/>
            <w:lang w:val="en-US"/>
          </w:rPr>
          <w:t>local</w:t>
        </w:r>
      </w:hyperlink>
      <w:r w:rsidRPr="00DF30F9">
        <w:rPr>
          <w:color w:val="auto"/>
          <w:shd w:val="clear" w:color="auto" w:fill="FFFFFF"/>
        </w:rPr>
        <w:t xml:space="preserve">. </w:t>
      </w:r>
      <w:r>
        <w:rPr>
          <w:color w:val="auto"/>
          <w:shd w:val="clear" w:color="auto" w:fill="FFFFFF"/>
        </w:rPr>
        <w:t xml:space="preserve">С 7 уровнем будут связаны сведения на вкладке </w:t>
      </w:r>
      <w:r>
        <w:rPr>
          <w:color w:val="auto"/>
          <w:shd w:val="clear" w:color="auto" w:fill="FFFFFF"/>
          <w:lang w:val="en-US"/>
        </w:rPr>
        <w:t>OSI</w:t>
      </w:r>
      <w:r w:rsidRPr="00DF30F9">
        <w:rPr>
          <w:color w:val="auto"/>
          <w:shd w:val="clear" w:color="auto" w:fill="FFFFFF"/>
        </w:rPr>
        <w:t xml:space="preserve"> </w:t>
      </w:r>
      <w:r>
        <w:rPr>
          <w:color w:val="auto"/>
          <w:shd w:val="clear" w:color="auto" w:fill="FFFFFF"/>
          <w:lang w:val="en-US"/>
        </w:rPr>
        <w:t>Model</w:t>
      </w:r>
      <w:r w:rsidRPr="00DF30F9">
        <w:rPr>
          <w:color w:val="auto"/>
          <w:shd w:val="clear" w:color="auto" w:fill="FFFFFF"/>
        </w:rPr>
        <w:t>.</w:t>
      </w:r>
    </w:p>
    <w:p w14:paraId="2604763F" w14:textId="4A83B0F1" w:rsidR="00E579D4" w:rsidRDefault="00E579D4" w:rsidP="00E579D4">
      <w:r>
        <w:t>Шаг 3.З)</w:t>
      </w:r>
    </w:p>
    <w:p w14:paraId="7BDEB7A5" w14:textId="1D143F01" w:rsidR="00E579D4" w:rsidRDefault="00E579D4" w:rsidP="00E579D4">
      <w:r w:rsidRPr="00E579D4">
        <w:rPr>
          <w:noProof/>
        </w:rPr>
        <w:drawing>
          <wp:inline distT="0" distB="0" distL="0" distR="0" wp14:anchorId="409DF775" wp14:editId="072B2417">
            <wp:extent cx="5334462" cy="2667231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C921" w14:textId="6C34F406" w:rsidR="00E579D4" w:rsidRPr="00E579D4" w:rsidRDefault="00E579D4" w:rsidP="00E579D4">
      <w:r>
        <w:rPr>
          <w:lang w:val="en-US"/>
        </w:rPr>
        <w:t>Src</w:t>
      </w:r>
      <w:r w:rsidRPr="00E579D4">
        <w:t xml:space="preserve"> </w:t>
      </w:r>
      <w:r>
        <w:rPr>
          <w:lang w:val="en-US"/>
        </w:rPr>
        <w:t>Port</w:t>
      </w:r>
      <w:r w:rsidRPr="00E579D4">
        <w:t xml:space="preserve">, </w:t>
      </w:r>
      <w:r>
        <w:rPr>
          <w:lang w:val="en-US"/>
        </w:rPr>
        <w:t>Dst</w:t>
      </w:r>
      <w:r w:rsidRPr="00E579D4">
        <w:t xml:space="preserve"> </w:t>
      </w:r>
      <w:r>
        <w:rPr>
          <w:lang w:val="en-US"/>
        </w:rPr>
        <w:t>Port</w:t>
      </w:r>
      <w:r w:rsidRPr="00E579D4">
        <w:t xml:space="preserve">, </w:t>
      </w:r>
      <w:r>
        <w:rPr>
          <w:lang w:val="en-US"/>
        </w:rPr>
        <w:t>Src</w:t>
      </w:r>
      <w:r w:rsidRPr="00E579D4">
        <w:t xml:space="preserve"> </w:t>
      </w:r>
      <w:r>
        <w:rPr>
          <w:lang w:val="en-US"/>
        </w:rPr>
        <w:t>IPs</w:t>
      </w:r>
      <w:r w:rsidRPr="00E579D4">
        <w:t xml:space="preserve">, </w:t>
      </w:r>
      <w:r>
        <w:rPr>
          <w:lang w:val="en-US"/>
        </w:rPr>
        <w:t>Dst</w:t>
      </w:r>
      <w:r w:rsidRPr="00E579D4">
        <w:t xml:space="preserve"> </w:t>
      </w:r>
      <w:r>
        <w:rPr>
          <w:lang w:val="en-US"/>
        </w:rPr>
        <w:t>IPs</w:t>
      </w:r>
      <w:r w:rsidRPr="00E579D4">
        <w:t xml:space="preserve"> </w:t>
      </w:r>
      <w:r>
        <w:t>и</w:t>
      </w:r>
      <w:r w:rsidRPr="00E579D4">
        <w:t xml:space="preserve"> </w:t>
      </w:r>
      <w:r>
        <w:rPr>
          <w:lang w:val="en-US"/>
        </w:rPr>
        <w:t>MAC</w:t>
      </w:r>
      <w:r w:rsidRPr="00E579D4">
        <w:t>-</w:t>
      </w:r>
      <w:r>
        <w:t>адрес</w:t>
      </w:r>
      <w:r w:rsidRPr="00E579D4">
        <w:t xml:space="preserve"> </w:t>
      </w:r>
      <w:r>
        <w:t>поменялись местами</w:t>
      </w:r>
      <w:r w:rsidR="00A8022C">
        <w:t>.</w:t>
      </w:r>
    </w:p>
    <w:p w14:paraId="64681666" w14:textId="02E932D6" w:rsidR="00A8022C" w:rsidRDefault="00A8022C" w:rsidP="00A8022C">
      <w:r>
        <w:t>Шаг 3.И)</w:t>
      </w:r>
    </w:p>
    <w:p w14:paraId="474FED58" w14:textId="528656F9" w:rsidR="00A8022C" w:rsidRDefault="00A8022C" w:rsidP="00A8022C">
      <w:r w:rsidRPr="00A8022C">
        <w:rPr>
          <w:noProof/>
        </w:rPr>
        <w:drawing>
          <wp:inline distT="0" distB="0" distL="0" distR="0" wp14:anchorId="646F7543" wp14:editId="42701375">
            <wp:extent cx="4564380" cy="3215967"/>
            <wp:effectExtent l="0" t="0" r="7620" b="381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573004" cy="3222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36E4B" w14:textId="44AFB1B5" w:rsidR="00A8022C" w:rsidRDefault="00A8022C" w:rsidP="00A8022C">
      <w:r>
        <w:lastRenderedPageBreak/>
        <w:t>Шаг 3.К)</w:t>
      </w:r>
    </w:p>
    <w:p w14:paraId="6983EB9F" w14:textId="38B91416" w:rsidR="00DF30F9" w:rsidRPr="00E579D4" w:rsidRDefault="00A8022C" w:rsidP="00251EE6">
      <w:r w:rsidRPr="00A8022C">
        <w:rPr>
          <w:noProof/>
        </w:rPr>
        <w:drawing>
          <wp:inline distT="0" distB="0" distL="0" distR="0" wp14:anchorId="2F446D5B" wp14:editId="6F23FBF8">
            <wp:extent cx="4778154" cy="2461473"/>
            <wp:effectExtent l="0" t="0" r="381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E0AB6" w14:textId="36A8D177" w:rsidR="00251EE6" w:rsidRPr="00A8022C" w:rsidRDefault="00A8022C" w:rsidP="009F7C4F">
      <w:r>
        <w:t>Всего</w:t>
      </w:r>
      <w:r w:rsidRPr="00A8022C">
        <w:t xml:space="preserve"> 2, </w:t>
      </w:r>
      <w:r>
        <w:rPr>
          <w:lang w:val="en-US"/>
        </w:rPr>
        <w:t>ISO</w:t>
      </w:r>
      <w:r w:rsidRPr="00A8022C">
        <w:t xml:space="preserve"> </w:t>
      </w:r>
      <w:r>
        <w:rPr>
          <w:lang w:val="en-US"/>
        </w:rPr>
        <w:t>Model</w:t>
      </w:r>
      <w:r w:rsidRPr="00A8022C">
        <w:t xml:space="preserve"> </w:t>
      </w:r>
      <w:r>
        <w:t>и</w:t>
      </w:r>
      <w:r w:rsidRPr="00A8022C">
        <w:t xml:space="preserve"> </w:t>
      </w:r>
      <w:r>
        <w:rPr>
          <w:lang w:val="en-US"/>
        </w:rPr>
        <w:t>Inbound</w:t>
      </w:r>
      <w:r w:rsidRPr="00A8022C">
        <w:t xml:space="preserve"> </w:t>
      </w:r>
      <w:r>
        <w:rPr>
          <w:lang w:val="en-US"/>
        </w:rPr>
        <w:t>PDU</w:t>
      </w:r>
      <w:r w:rsidRPr="00A8022C">
        <w:t xml:space="preserve"> </w:t>
      </w:r>
      <w:r>
        <w:rPr>
          <w:lang w:val="en-US"/>
        </w:rPr>
        <w:t>Details</w:t>
      </w:r>
      <w:r w:rsidRPr="00A8022C">
        <w:t xml:space="preserve"> </w:t>
      </w:r>
      <w:r>
        <w:t>потому</w:t>
      </w:r>
      <w:r w:rsidRPr="00A8022C">
        <w:t xml:space="preserve"> </w:t>
      </w:r>
      <w:r>
        <w:t>это</w:t>
      </w:r>
      <w:r w:rsidRPr="00A8022C">
        <w:t xml:space="preserve"> </w:t>
      </w:r>
      <w:r>
        <w:t>принимающее устройство.</w:t>
      </w:r>
    </w:p>
    <w:p w14:paraId="32B1CC77" w14:textId="4E66EC75" w:rsidR="009F7C4F" w:rsidRDefault="009F7C4F" w:rsidP="009F7C4F">
      <w:pPr>
        <w:jc w:val="center"/>
        <w:rPr>
          <w:b/>
          <w:bCs w:val="0"/>
        </w:rPr>
      </w:pPr>
      <w:r w:rsidRPr="009F7C4F">
        <w:rPr>
          <w:b/>
          <w:bCs w:val="0"/>
        </w:rPr>
        <w:t>Часть 2</w:t>
      </w:r>
    </w:p>
    <w:p w14:paraId="5D8A1952" w14:textId="7CB53770" w:rsidR="009F7C4F" w:rsidRDefault="009F7C4F" w:rsidP="009F7C4F">
      <w:r w:rsidRPr="009F7C4F">
        <w:t>Шаг 1</w:t>
      </w:r>
      <w:r w:rsidR="00A8022C">
        <w:t>.Б</w:t>
      </w:r>
      <w:r w:rsidRPr="009F7C4F">
        <w:t>)</w:t>
      </w:r>
    </w:p>
    <w:p w14:paraId="4F1CC7A3" w14:textId="1B7DE6EF" w:rsidR="00A8022C" w:rsidRDefault="00A8022C" w:rsidP="009F7C4F">
      <w:r w:rsidRPr="00A8022C">
        <w:rPr>
          <w:noProof/>
        </w:rPr>
        <w:drawing>
          <wp:inline distT="0" distB="0" distL="0" distR="0" wp14:anchorId="48111DD7" wp14:editId="7982C962">
            <wp:extent cx="6299835" cy="3726815"/>
            <wp:effectExtent l="0" t="0" r="5715" b="6985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72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62ACF" w14:textId="484950F0" w:rsidR="00A8022C" w:rsidRDefault="00DC700A" w:rsidP="009F7C4F">
      <w:r w:rsidRPr="00DC700A">
        <w:t xml:space="preserve">В зависимости от того, происходили ли какие-либо коммуникации до запуска исходной симуляции, теперь должны быть записи для </w:t>
      </w:r>
      <w:r w:rsidRPr="00DC700A">
        <w:rPr>
          <w:lang w:val="en-US"/>
        </w:rPr>
        <w:t>ARP</w:t>
      </w:r>
      <w:r w:rsidRPr="00DC700A">
        <w:t xml:space="preserve">, </w:t>
      </w:r>
      <w:r w:rsidRPr="00DC700A">
        <w:rPr>
          <w:lang w:val="en-US"/>
        </w:rPr>
        <w:t>DNS</w:t>
      </w:r>
      <w:r w:rsidRPr="00DC700A">
        <w:t xml:space="preserve">, </w:t>
      </w:r>
      <w:r w:rsidRPr="00DC700A">
        <w:rPr>
          <w:lang w:val="en-US"/>
        </w:rPr>
        <w:t>TCP</w:t>
      </w:r>
      <w:r w:rsidRPr="00DC700A">
        <w:t xml:space="preserve"> и </w:t>
      </w:r>
      <w:r w:rsidRPr="00DC700A">
        <w:rPr>
          <w:lang w:val="en-US"/>
        </w:rPr>
        <w:t>HTTP</w:t>
      </w:r>
      <w:r w:rsidRPr="00DC700A">
        <w:t>.</w:t>
      </w:r>
    </w:p>
    <w:p w14:paraId="3FB2DF61" w14:textId="4C305E0F" w:rsidR="00DC700A" w:rsidRDefault="00DC700A" w:rsidP="009F7C4F"/>
    <w:p w14:paraId="76954CC6" w14:textId="58AF3446" w:rsidR="00DC700A" w:rsidRDefault="00DC700A" w:rsidP="009F7C4F"/>
    <w:p w14:paraId="54755472" w14:textId="77777777" w:rsidR="00DC700A" w:rsidRDefault="00DC700A" w:rsidP="009F7C4F"/>
    <w:p w14:paraId="01110DAF" w14:textId="538CD2B9" w:rsidR="00DC700A" w:rsidRDefault="00DC700A" w:rsidP="009F7C4F">
      <w:r>
        <w:lastRenderedPageBreak/>
        <w:t>Шаг 1.Г)</w:t>
      </w:r>
    </w:p>
    <w:p w14:paraId="5C7CF878" w14:textId="7CCD9013" w:rsidR="00DC700A" w:rsidRDefault="00DC700A" w:rsidP="009F7C4F">
      <w:r w:rsidRPr="00DC700A">
        <w:rPr>
          <w:noProof/>
        </w:rPr>
        <w:drawing>
          <wp:inline distT="0" distB="0" distL="0" distR="0" wp14:anchorId="22550196" wp14:editId="38E87124">
            <wp:extent cx="3139440" cy="2755225"/>
            <wp:effectExtent l="0" t="0" r="3810" b="762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146226" cy="276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FB827" w14:textId="4559EBD8" w:rsidR="00DC700A" w:rsidRDefault="00DC700A" w:rsidP="00DC700A">
      <w:r>
        <w:t>Шаг 1.Д)</w:t>
      </w:r>
    </w:p>
    <w:p w14:paraId="25B9A698" w14:textId="484F0E99" w:rsidR="00DC700A" w:rsidRDefault="00DC700A" w:rsidP="00DC700A">
      <w:r>
        <w:t>1)</w:t>
      </w:r>
    </w:p>
    <w:p w14:paraId="2C382C10" w14:textId="1BEFD183" w:rsidR="00DC700A" w:rsidRDefault="00DC700A" w:rsidP="00DC700A">
      <w:r w:rsidRPr="00DC700A">
        <w:rPr>
          <w:noProof/>
        </w:rPr>
        <w:drawing>
          <wp:inline distT="0" distB="0" distL="0" distR="0" wp14:anchorId="238B6670" wp14:editId="35E59F12">
            <wp:extent cx="4755292" cy="693480"/>
            <wp:effectExtent l="0" t="0" r="762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53E78" w14:textId="0D35447F" w:rsidR="00DC700A" w:rsidRDefault="00DC700A" w:rsidP="00DC700A">
      <w:r>
        <w:t>2)</w:t>
      </w:r>
    </w:p>
    <w:p w14:paraId="4F916B91" w14:textId="60814E6F" w:rsidR="00DC700A" w:rsidRDefault="00DC700A" w:rsidP="00DC700A">
      <w:r w:rsidRPr="00DC700A">
        <w:rPr>
          <w:noProof/>
        </w:rPr>
        <w:drawing>
          <wp:inline distT="0" distB="0" distL="0" distR="0" wp14:anchorId="5BAAF514" wp14:editId="6EE44756">
            <wp:extent cx="4602480" cy="1454409"/>
            <wp:effectExtent l="0" t="0" r="762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613203" cy="1457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27159" w14:textId="79C8DC88" w:rsidR="00DC700A" w:rsidRDefault="00DC700A" w:rsidP="00DC700A">
      <w:r>
        <w:t>Адрес веб-сервера</w:t>
      </w:r>
    </w:p>
    <w:p w14:paraId="7DDCD5AE" w14:textId="29C14BD0" w:rsidR="00DC700A" w:rsidRDefault="00DC700A" w:rsidP="00DC700A">
      <w:r>
        <w:t>Шаг 1.Е)</w:t>
      </w:r>
    </w:p>
    <w:p w14:paraId="77862E85" w14:textId="468E2ACA" w:rsidR="00DC700A" w:rsidRDefault="00DC700A" w:rsidP="00DC700A">
      <w:r w:rsidRPr="00DC700A">
        <w:rPr>
          <w:noProof/>
        </w:rPr>
        <w:lastRenderedPageBreak/>
        <w:drawing>
          <wp:inline distT="0" distB="0" distL="0" distR="0" wp14:anchorId="570C53E2" wp14:editId="20127E6D">
            <wp:extent cx="3962400" cy="2510577"/>
            <wp:effectExtent l="0" t="0" r="0" b="4445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68872" cy="2514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A2086" w14:textId="0088DB71" w:rsidR="00DC700A" w:rsidRDefault="00DC700A" w:rsidP="00DC700A">
      <w:r>
        <w:t>Шаг 1.Ж)</w:t>
      </w:r>
    </w:p>
    <w:p w14:paraId="1D57283D" w14:textId="788D37CA" w:rsidR="00DC700A" w:rsidRDefault="00326D67" w:rsidP="00DC700A">
      <w:r>
        <w:rPr>
          <w:noProof/>
        </w:rPr>
        <w:drawing>
          <wp:inline distT="0" distB="0" distL="0" distR="0" wp14:anchorId="63C88038" wp14:editId="714B807D">
            <wp:extent cx="4876800" cy="3695700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06A77" w14:textId="77777777" w:rsidR="00326D67" w:rsidRPr="00326D67" w:rsidRDefault="00326D67" w:rsidP="00326D67">
      <w:r w:rsidRPr="00326D67">
        <w:t>Устройство устанавливает закрытое соединение. Это означает, что исходное состояние указывает на отсутствие соединения.</w:t>
      </w:r>
    </w:p>
    <w:p w14:paraId="26409DBC" w14:textId="212B5CB6" w:rsidR="009F7C4F" w:rsidRDefault="009F7C4F" w:rsidP="009F7C4F">
      <w:pPr>
        <w:jc w:val="center"/>
        <w:rPr>
          <w:b/>
          <w:bCs w:val="0"/>
        </w:rPr>
      </w:pPr>
      <w:r w:rsidRPr="009F7C4F">
        <w:rPr>
          <w:b/>
          <w:bCs w:val="0"/>
        </w:rPr>
        <w:t>Задача</w:t>
      </w:r>
    </w:p>
    <w:p w14:paraId="19EC7E2F" w14:textId="54CAEBEB" w:rsidR="00D34099" w:rsidRPr="00D34099" w:rsidRDefault="00D34099" w:rsidP="00D34099">
      <w:r>
        <w:t>1)</w:t>
      </w:r>
      <w:r w:rsidR="00326D67" w:rsidRPr="00326D67">
        <w:rPr>
          <w:rFonts w:ascii="Arial" w:hAnsi="Arial" w:cs="Arial"/>
        </w:rPr>
        <w:t xml:space="preserve"> </w:t>
      </w:r>
      <w:r w:rsidR="00326D67">
        <w:rPr>
          <w:rFonts w:ascii="Arial" w:hAnsi="Arial" w:cs="Arial"/>
        </w:rPr>
        <w:t>Прослушивает порт 80 и 443.</w:t>
      </w:r>
    </w:p>
    <w:p w14:paraId="7E2DD436" w14:textId="3B44B325" w:rsidR="00D34099" w:rsidRPr="00326D67" w:rsidRDefault="00D34099" w:rsidP="00D34099">
      <w:pPr>
        <w:rPr>
          <w:lang w:val="en-US"/>
        </w:rPr>
      </w:pPr>
      <w:r>
        <w:t>2)</w:t>
      </w:r>
      <w:r w:rsidRPr="00D34099">
        <w:t xml:space="preserve"> </w:t>
      </w:r>
      <w:r w:rsidR="00326D67">
        <w:rPr>
          <w:rFonts w:ascii="Arial" w:hAnsi="Arial" w:cs="Arial"/>
        </w:rPr>
        <w:t>Никакой из них, это ведь веб-сервер.</w:t>
      </w:r>
    </w:p>
    <w:p w14:paraId="3EE7A14B" w14:textId="77777777" w:rsidR="009F7C4F" w:rsidRPr="009F7C4F" w:rsidRDefault="009F7C4F" w:rsidP="009F7C4F">
      <w:pPr>
        <w:rPr>
          <w:b/>
          <w:bCs w:val="0"/>
        </w:rPr>
      </w:pPr>
    </w:p>
    <w:p w14:paraId="48126764" w14:textId="54079865" w:rsidR="00AF7EAA" w:rsidRPr="00D34099" w:rsidRDefault="00AF7EAA" w:rsidP="00D34099">
      <w:pPr>
        <w:rPr>
          <w:rStyle w:val="22"/>
          <w:rFonts w:eastAsiaTheme="majorEastAsia"/>
          <w:sz w:val="28"/>
        </w:rPr>
      </w:pPr>
    </w:p>
    <w:sectPr w:rsidR="00AF7EAA" w:rsidRPr="00D34099" w:rsidSect="00663BF7">
      <w:footerReference w:type="default" r:id="rId60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0456B" w14:textId="77777777" w:rsidR="00B67106" w:rsidRDefault="00B67106" w:rsidP="00663BF7">
      <w:pPr>
        <w:spacing w:after="0" w:line="240" w:lineRule="auto"/>
      </w:pPr>
      <w:r>
        <w:separator/>
      </w:r>
    </w:p>
  </w:endnote>
  <w:endnote w:type="continuationSeparator" w:id="0">
    <w:p w14:paraId="66494E4F" w14:textId="77777777" w:rsidR="00B67106" w:rsidRDefault="00B67106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591D98B1" w:rsidR="00F82A90" w:rsidRDefault="00F82A90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61D771" w14:textId="77777777" w:rsidR="00F82A90" w:rsidRDefault="00F82A9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0F85A" w14:textId="77777777" w:rsidR="00B67106" w:rsidRDefault="00B67106" w:rsidP="00663BF7">
      <w:pPr>
        <w:spacing w:after="0" w:line="240" w:lineRule="auto"/>
      </w:pPr>
      <w:r>
        <w:separator/>
      </w:r>
    </w:p>
  </w:footnote>
  <w:footnote w:type="continuationSeparator" w:id="0">
    <w:p w14:paraId="0E75BF69" w14:textId="77777777" w:rsidR="00B67106" w:rsidRDefault="00B67106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025C0B"/>
    <w:multiLevelType w:val="multilevel"/>
    <w:tmpl w:val="A628E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B027E99"/>
    <w:multiLevelType w:val="multilevel"/>
    <w:tmpl w:val="3356C2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706AD9"/>
    <w:multiLevelType w:val="multilevel"/>
    <w:tmpl w:val="C10EC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6"/>
  </w:num>
  <w:num w:numId="3">
    <w:abstractNumId w:val="26"/>
  </w:num>
  <w:num w:numId="4">
    <w:abstractNumId w:val="36"/>
  </w:num>
  <w:num w:numId="5">
    <w:abstractNumId w:val="3"/>
  </w:num>
  <w:num w:numId="6">
    <w:abstractNumId w:val="4"/>
  </w:num>
  <w:num w:numId="7">
    <w:abstractNumId w:val="17"/>
  </w:num>
  <w:num w:numId="8">
    <w:abstractNumId w:val="10"/>
  </w:num>
  <w:num w:numId="9">
    <w:abstractNumId w:val="15"/>
  </w:num>
  <w:num w:numId="10">
    <w:abstractNumId w:val="31"/>
  </w:num>
  <w:num w:numId="11">
    <w:abstractNumId w:val="6"/>
  </w:num>
  <w:num w:numId="12">
    <w:abstractNumId w:val="11"/>
  </w:num>
  <w:num w:numId="13">
    <w:abstractNumId w:val="32"/>
  </w:num>
  <w:num w:numId="14">
    <w:abstractNumId w:val="14"/>
  </w:num>
  <w:num w:numId="15">
    <w:abstractNumId w:val="35"/>
  </w:num>
  <w:num w:numId="16">
    <w:abstractNumId w:val="13"/>
  </w:num>
  <w:num w:numId="17">
    <w:abstractNumId w:val="22"/>
  </w:num>
  <w:num w:numId="18">
    <w:abstractNumId w:val="24"/>
  </w:num>
  <w:num w:numId="19">
    <w:abstractNumId w:val="5"/>
  </w:num>
  <w:num w:numId="20">
    <w:abstractNumId w:val="30"/>
  </w:num>
  <w:num w:numId="21">
    <w:abstractNumId w:val="8"/>
  </w:num>
  <w:num w:numId="22">
    <w:abstractNumId w:val="34"/>
  </w:num>
  <w:num w:numId="23">
    <w:abstractNumId w:val="20"/>
  </w:num>
  <w:num w:numId="24">
    <w:abstractNumId w:val="18"/>
  </w:num>
  <w:num w:numId="25">
    <w:abstractNumId w:val="29"/>
  </w:num>
  <w:num w:numId="26">
    <w:abstractNumId w:val="1"/>
  </w:num>
  <w:num w:numId="27">
    <w:abstractNumId w:val="27"/>
  </w:num>
  <w:num w:numId="28">
    <w:abstractNumId w:val="23"/>
  </w:num>
  <w:num w:numId="29">
    <w:abstractNumId w:val="7"/>
  </w:num>
  <w:num w:numId="30">
    <w:abstractNumId w:val="25"/>
  </w:num>
  <w:num w:numId="31">
    <w:abstractNumId w:val="0"/>
  </w:num>
  <w:num w:numId="32">
    <w:abstractNumId w:val="19"/>
  </w:num>
  <w:num w:numId="33">
    <w:abstractNumId w:val="2"/>
  </w:num>
  <w:num w:numId="34">
    <w:abstractNumId w:val="33"/>
  </w:num>
  <w:num w:numId="35">
    <w:abstractNumId w:val="21"/>
  </w:num>
  <w:num w:numId="36">
    <w:abstractNumId w:val="12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41B4"/>
    <w:rsid w:val="000102BD"/>
    <w:rsid w:val="00011BC7"/>
    <w:rsid w:val="00011DD1"/>
    <w:rsid w:val="000125E0"/>
    <w:rsid w:val="000209B2"/>
    <w:rsid w:val="000235B6"/>
    <w:rsid w:val="00032401"/>
    <w:rsid w:val="00042B92"/>
    <w:rsid w:val="000457BE"/>
    <w:rsid w:val="00051514"/>
    <w:rsid w:val="00052B94"/>
    <w:rsid w:val="00056C14"/>
    <w:rsid w:val="00056CEF"/>
    <w:rsid w:val="000620BA"/>
    <w:rsid w:val="00070605"/>
    <w:rsid w:val="0008099C"/>
    <w:rsid w:val="00082E1E"/>
    <w:rsid w:val="0008473E"/>
    <w:rsid w:val="000924B7"/>
    <w:rsid w:val="00092ABE"/>
    <w:rsid w:val="00095A1C"/>
    <w:rsid w:val="000A0382"/>
    <w:rsid w:val="000A222D"/>
    <w:rsid w:val="000A5C31"/>
    <w:rsid w:val="000A6878"/>
    <w:rsid w:val="000B0043"/>
    <w:rsid w:val="000B6547"/>
    <w:rsid w:val="000C1FA3"/>
    <w:rsid w:val="000C2731"/>
    <w:rsid w:val="000D1A81"/>
    <w:rsid w:val="000D2F16"/>
    <w:rsid w:val="000D3EBD"/>
    <w:rsid w:val="000D4A85"/>
    <w:rsid w:val="000D4E96"/>
    <w:rsid w:val="000D6201"/>
    <w:rsid w:val="000E3435"/>
    <w:rsid w:val="000E7A64"/>
    <w:rsid w:val="000F44F2"/>
    <w:rsid w:val="000F4921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248E"/>
    <w:rsid w:val="00147FF2"/>
    <w:rsid w:val="00150D32"/>
    <w:rsid w:val="00152022"/>
    <w:rsid w:val="00154F4A"/>
    <w:rsid w:val="001613D8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3596"/>
    <w:rsid w:val="00196AFD"/>
    <w:rsid w:val="001B5244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7437"/>
    <w:rsid w:val="00213A0D"/>
    <w:rsid w:val="002149E6"/>
    <w:rsid w:val="00232CD6"/>
    <w:rsid w:val="002336CC"/>
    <w:rsid w:val="00235996"/>
    <w:rsid w:val="00235F53"/>
    <w:rsid w:val="00237D76"/>
    <w:rsid w:val="00251EE6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6770F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5542"/>
    <w:rsid w:val="0029640B"/>
    <w:rsid w:val="002A347D"/>
    <w:rsid w:val="002A52DA"/>
    <w:rsid w:val="002A710C"/>
    <w:rsid w:val="002A73D2"/>
    <w:rsid w:val="002B1868"/>
    <w:rsid w:val="002B3211"/>
    <w:rsid w:val="002C143C"/>
    <w:rsid w:val="002C7AB5"/>
    <w:rsid w:val="002D08C3"/>
    <w:rsid w:val="002D3DFD"/>
    <w:rsid w:val="002F05E5"/>
    <w:rsid w:val="003152F3"/>
    <w:rsid w:val="00324368"/>
    <w:rsid w:val="00326D67"/>
    <w:rsid w:val="00327D43"/>
    <w:rsid w:val="0033732C"/>
    <w:rsid w:val="0034047D"/>
    <w:rsid w:val="00342A27"/>
    <w:rsid w:val="00353D44"/>
    <w:rsid w:val="00355935"/>
    <w:rsid w:val="0036207A"/>
    <w:rsid w:val="00363B50"/>
    <w:rsid w:val="00366A1B"/>
    <w:rsid w:val="00367375"/>
    <w:rsid w:val="00370274"/>
    <w:rsid w:val="00371517"/>
    <w:rsid w:val="00372190"/>
    <w:rsid w:val="00381E98"/>
    <w:rsid w:val="00394454"/>
    <w:rsid w:val="003A0E21"/>
    <w:rsid w:val="003A2C19"/>
    <w:rsid w:val="003A3860"/>
    <w:rsid w:val="003A5103"/>
    <w:rsid w:val="003A5FCB"/>
    <w:rsid w:val="003A6192"/>
    <w:rsid w:val="003B44A6"/>
    <w:rsid w:val="003B72D2"/>
    <w:rsid w:val="003B73BB"/>
    <w:rsid w:val="003C14D4"/>
    <w:rsid w:val="003C277D"/>
    <w:rsid w:val="003D0B09"/>
    <w:rsid w:val="003E16DC"/>
    <w:rsid w:val="003E1A36"/>
    <w:rsid w:val="003E4708"/>
    <w:rsid w:val="003E57DC"/>
    <w:rsid w:val="003F3697"/>
    <w:rsid w:val="00401436"/>
    <w:rsid w:val="00402048"/>
    <w:rsid w:val="004020D8"/>
    <w:rsid w:val="0041138D"/>
    <w:rsid w:val="0041341B"/>
    <w:rsid w:val="00415527"/>
    <w:rsid w:val="00415D6B"/>
    <w:rsid w:val="00435106"/>
    <w:rsid w:val="0044396B"/>
    <w:rsid w:val="004479C7"/>
    <w:rsid w:val="00454EB4"/>
    <w:rsid w:val="00455FED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7349"/>
    <w:rsid w:val="004B7F9E"/>
    <w:rsid w:val="004C0C23"/>
    <w:rsid w:val="004C42AB"/>
    <w:rsid w:val="004C46F1"/>
    <w:rsid w:val="004C53E8"/>
    <w:rsid w:val="004D4E85"/>
    <w:rsid w:val="004D55C4"/>
    <w:rsid w:val="004D61A1"/>
    <w:rsid w:val="004E1A8B"/>
    <w:rsid w:val="004F1111"/>
    <w:rsid w:val="004F5609"/>
    <w:rsid w:val="005018B6"/>
    <w:rsid w:val="00503027"/>
    <w:rsid w:val="00520965"/>
    <w:rsid w:val="00530A0B"/>
    <w:rsid w:val="005325C2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63B6"/>
    <w:rsid w:val="005E3774"/>
    <w:rsid w:val="005E647A"/>
    <w:rsid w:val="005F52E4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74CB7"/>
    <w:rsid w:val="006808EE"/>
    <w:rsid w:val="00684053"/>
    <w:rsid w:val="006C0E25"/>
    <w:rsid w:val="006C28BF"/>
    <w:rsid w:val="006C6E54"/>
    <w:rsid w:val="006E3EF8"/>
    <w:rsid w:val="006E62CB"/>
    <w:rsid w:val="006E6F96"/>
    <w:rsid w:val="006F2404"/>
    <w:rsid w:val="00700248"/>
    <w:rsid w:val="00702436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51E2E"/>
    <w:rsid w:val="00756414"/>
    <w:rsid w:val="00757213"/>
    <w:rsid w:val="00757921"/>
    <w:rsid w:val="00761264"/>
    <w:rsid w:val="007632B1"/>
    <w:rsid w:val="00770BEF"/>
    <w:rsid w:val="00783587"/>
    <w:rsid w:val="00790BF4"/>
    <w:rsid w:val="007930B3"/>
    <w:rsid w:val="00793159"/>
    <w:rsid w:val="007A2B14"/>
    <w:rsid w:val="007A360C"/>
    <w:rsid w:val="007C0AAE"/>
    <w:rsid w:val="007C0F62"/>
    <w:rsid w:val="007C1497"/>
    <w:rsid w:val="007C17D0"/>
    <w:rsid w:val="007D5665"/>
    <w:rsid w:val="007E0D53"/>
    <w:rsid w:val="007E4133"/>
    <w:rsid w:val="007E79DC"/>
    <w:rsid w:val="007F02B6"/>
    <w:rsid w:val="007F3403"/>
    <w:rsid w:val="0080205D"/>
    <w:rsid w:val="00802919"/>
    <w:rsid w:val="00805BA7"/>
    <w:rsid w:val="00810648"/>
    <w:rsid w:val="00811C5D"/>
    <w:rsid w:val="00812243"/>
    <w:rsid w:val="00815A25"/>
    <w:rsid w:val="00823629"/>
    <w:rsid w:val="008303F6"/>
    <w:rsid w:val="00830C80"/>
    <w:rsid w:val="00831423"/>
    <w:rsid w:val="00833286"/>
    <w:rsid w:val="0083481E"/>
    <w:rsid w:val="00837A87"/>
    <w:rsid w:val="008405E1"/>
    <w:rsid w:val="00840E5E"/>
    <w:rsid w:val="00845D50"/>
    <w:rsid w:val="00856619"/>
    <w:rsid w:val="008577AA"/>
    <w:rsid w:val="00863F23"/>
    <w:rsid w:val="0086481C"/>
    <w:rsid w:val="00865169"/>
    <w:rsid w:val="0087320A"/>
    <w:rsid w:val="00882D15"/>
    <w:rsid w:val="00886185"/>
    <w:rsid w:val="00887DA4"/>
    <w:rsid w:val="00892F7B"/>
    <w:rsid w:val="008A09D9"/>
    <w:rsid w:val="008A1B86"/>
    <w:rsid w:val="008A5555"/>
    <w:rsid w:val="008A6B50"/>
    <w:rsid w:val="008B03F3"/>
    <w:rsid w:val="008B0EB8"/>
    <w:rsid w:val="008B282E"/>
    <w:rsid w:val="008B2E4E"/>
    <w:rsid w:val="008B6BB0"/>
    <w:rsid w:val="008D46BA"/>
    <w:rsid w:val="008D5ADD"/>
    <w:rsid w:val="008D6273"/>
    <w:rsid w:val="008E09BF"/>
    <w:rsid w:val="008E76C7"/>
    <w:rsid w:val="008E7FB6"/>
    <w:rsid w:val="008F161F"/>
    <w:rsid w:val="008F3932"/>
    <w:rsid w:val="008F3992"/>
    <w:rsid w:val="00902AE0"/>
    <w:rsid w:val="009048C3"/>
    <w:rsid w:val="00904B83"/>
    <w:rsid w:val="00910A0E"/>
    <w:rsid w:val="0091403B"/>
    <w:rsid w:val="00920990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52ED2"/>
    <w:rsid w:val="00955B10"/>
    <w:rsid w:val="00960CDB"/>
    <w:rsid w:val="009646DD"/>
    <w:rsid w:val="00964A18"/>
    <w:rsid w:val="009651FA"/>
    <w:rsid w:val="009724E4"/>
    <w:rsid w:val="0097283D"/>
    <w:rsid w:val="00981062"/>
    <w:rsid w:val="00983C9B"/>
    <w:rsid w:val="00985D11"/>
    <w:rsid w:val="00985EDA"/>
    <w:rsid w:val="0098662B"/>
    <w:rsid w:val="00987032"/>
    <w:rsid w:val="00990E34"/>
    <w:rsid w:val="00997AB4"/>
    <w:rsid w:val="009A57CF"/>
    <w:rsid w:val="009B7FD1"/>
    <w:rsid w:val="009C5048"/>
    <w:rsid w:val="009C6E88"/>
    <w:rsid w:val="009D07C8"/>
    <w:rsid w:val="009D7199"/>
    <w:rsid w:val="009D7C95"/>
    <w:rsid w:val="009F044C"/>
    <w:rsid w:val="009F1EA8"/>
    <w:rsid w:val="009F3034"/>
    <w:rsid w:val="009F34FA"/>
    <w:rsid w:val="009F7C4F"/>
    <w:rsid w:val="00A105D9"/>
    <w:rsid w:val="00A11C58"/>
    <w:rsid w:val="00A21DD9"/>
    <w:rsid w:val="00A41030"/>
    <w:rsid w:val="00A4150A"/>
    <w:rsid w:val="00A51248"/>
    <w:rsid w:val="00A53FC7"/>
    <w:rsid w:val="00A54C3E"/>
    <w:rsid w:val="00A65352"/>
    <w:rsid w:val="00A655ED"/>
    <w:rsid w:val="00A7026A"/>
    <w:rsid w:val="00A74629"/>
    <w:rsid w:val="00A76118"/>
    <w:rsid w:val="00A77558"/>
    <w:rsid w:val="00A8022C"/>
    <w:rsid w:val="00A84526"/>
    <w:rsid w:val="00A85B34"/>
    <w:rsid w:val="00A9061F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5C6F"/>
    <w:rsid w:val="00B13129"/>
    <w:rsid w:val="00B13DF5"/>
    <w:rsid w:val="00B14922"/>
    <w:rsid w:val="00B20E30"/>
    <w:rsid w:val="00B2518B"/>
    <w:rsid w:val="00B25CBA"/>
    <w:rsid w:val="00B25E09"/>
    <w:rsid w:val="00B36167"/>
    <w:rsid w:val="00B44A78"/>
    <w:rsid w:val="00B5446A"/>
    <w:rsid w:val="00B6656E"/>
    <w:rsid w:val="00B67106"/>
    <w:rsid w:val="00B67440"/>
    <w:rsid w:val="00B70467"/>
    <w:rsid w:val="00B707D6"/>
    <w:rsid w:val="00B755C5"/>
    <w:rsid w:val="00B93818"/>
    <w:rsid w:val="00B954E3"/>
    <w:rsid w:val="00B96260"/>
    <w:rsid w:val="00BA009C"/>
    <w:rsid w:val="00BA15B7"/>
    <w:rsid w:val="00BA15C8"/>
    <w:rsid w:val="00BA28B5"/>
    <w:rsid w:val="00BA3D11"/>
    <w:rsid w:val="00BA68C5"/>
    <w:rsid w:val="00BC230C"/>
    <w:rsid w:val="00BC298B"/>
    <w:rsid w:val="00BC3C3D"/>
    <w:rsid w:val="00BD1D90"/>
    <w:rsid w:val="00BD2E6F"/>
    <w:rsid w:val="00BD358B"/>
    <w:rsid w:val="00BD42C1"/>
    <w:rsid w:val="00BD631A"/>
    <w:rsid w:val="00BD6F6E"/>
    <w:rsid w:val="00BE3CFF"/>
    <w:rsid w:val="00C06117"/>
    <w:rsid w:val="00C14623"/>
    <w:rsid w:val="00C15136"/>
    <w:rsid w:val="00C1661B"/>
    <w:rsid w:val="00C22342"/>
    <w:rsid w:val="00C25247"/>
    <w:rsid w:val="00C337C0"/>
    <w:rsid w:val="00C3408F"/>
    <w:rsid w:val="00C34C50"/>
    <w:rsid w:val="00C40AD7"/>
    <w:rsid w:val="00C52086"/>
    <w:rsid w:val="00C558EC"/>
    <w:rsid w:val="00C55B40"/>
    <w:rsid w:val="00C55D7F"/>
    <w:rsid w:val="00C606F5"/>
    <w:rsid w:val="00C62A4D"/>
    <w:rsid w:val="00C634B5"/>
    <w:rsid w:val="00C73193"/>
    <w:rsid w:val="00C73BD9"/>
    <w:rsid w:val="00C7576F"/>
    <w:rsid w:val="00C82283"/>
    <w:rsid w:val="00C924DB"/>
    <w:rsid w:val="00C96969"/>
    <w:rsid w:val="00C96C94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621B"/>
    <w:rsid w:val="00CD6583"/>
    <w:rsid w:val="00CD6C3D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6B87"/>
    <w:rsid w:val="00D1774E"/>
    <w:rsid w:val="00D317C2"/>
    <w:rsid w:val="00D34099"/>
    <w:rsid w:val="00D3410E"/>
    <w:rsid w:val="00D36E25"/>
    <w:rsid w:val="00D54445"/>
    <w:rsid w:val="00D54F0F"/>
    <w:rsid w:val="00D555FF"/>
    <w:rsid w:val="00D61AB3"/>
    <w:rsid w:val="00D64449"/>
    <w:rsid w:val="00D664F6"/>
    <w:rsid w:val="00D67DAF"/>
    <w:rsid w:val="00D706B1"/>
    <w:rsid w:val="00D74F0A"/>
    <w:rsid w:val="00D802E5"/>
    <w:rsid w:val="00D91B15"/>
    <w:rsid w:val="00D979F3"/>
    <w:rsid w:val="00DA2844"/>
    <w:rsid w:val="00DA316F"/>
    <w:rsid w:val="00DA40C1"/>
    <w:rsid w:val="00DA5FF8"/>
    <w:rsid w:val="00DA76E1"/>
    <w:rsid w:val="00DB0E4C"/>
    <w:rsid w:val="00DB3881"/>
    <w:rsid w:val="00DB389F"/>
    <w:rsid w:val="00DB3F8B"/>
    <w:rsid w:val="00DB4D94"/>
    <w:rsid w:val="00DB64B9"/>
    <w:rsid w:val="00DC1897"/>
    <w:rsid w:val="00DC30D8"/>
    <w:rsid w:val="00DC700A"/>
    <w:rsid w:val="00DD05B6"/>
    <w:rsid w:val="00DD4C1E"/>
    <w:rsid w:val="00DD5438"/>
    <w:rsid w:val="00DF0432"/>
    <w:rsid w:val="00DF2E03"/>
    <w:rsid w:val="00DF30F9"/>
    <w:rsid w:val="00DF63BA"/>
    <w:rsid w:val="00E0542A"/>
    <w:rsid w:val="00E07327"/>
    <w:rsid w:val="00E15C97"/>
    <w:rsid w:val="00E20BB9"/>
    <w:rsid w:val="00E25417"/>
    <w:rsid w:val="00E30C02"/>
    <w:rsid w:val="00E34FB6"/>
    <w:rsid w:val="00E3677D"/>
    <w:rsid w:val="00E37E57"/>
    <w:rsid w:val="00E400EB"/>
    <w:rsid w:val="00E565A5"/>
    <w:rsid w:val="00E579D4"/>
    <w:rsid w:val="00E67ADE"/>
    <w:rsid w:val="00E71CDF"/>
    <w:rsid w:val="00E745A6"/>
    <w:rsid w:val="00E746E7"/>
    <w:rsid w:val="00E75A4F"/>
    <w:rsid w:val="00E92205"/>
    <w:rsid w:val="00E97568"/>
    <w:rsid w:val="00E97E3B"/>
    <w:rsid w:val="00EA3DE2"/>
    <w:rsid w:val="00EB22A5"/>
    <w:rsid w:val="00EB33ED"/>
    <w:rsid w:val="00ED1098"/>
    <w:rsid w:val="00ED23CD"/>
    <w:rsid w:val="00ED2D52"/>
    <w:rsid w:val="00ED6389"/>
    <w:rsid w:val="00F014EF"/>
    <w:rsid w:val="00F0378C"/>
    <w:rsid w:val="00F040EE"/>
    <w:rsid w:val="00F11752"/>
    <w:rsid w:val="00F12D2D"/>
    <w:rsid w:val="00F15311"/>
    <w:rsid w:val="00F175CB"/>
    <w:rsid w:val="00F263A7"/>
    <w:rsid w:val="00F3235A"/>
    <w:rsid w:val="00F379A7"/>
    <w:rsid w:val="00F51205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06F1"/>
    <w:rsid w:val="00F7290F"/>
    <w:rsid w:val="00F75455"/>
    <w:rsid w:val="00F773F2"/>
    <w:rsid w:val="00F82A90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5FC5"/>
    <w:rsid w:val="00FB6DFA"/>
    <w:rsid w:val="00FC4983"/>
    <w:rsid w:val="00FD0B3B"/>
    <w:rsid w:val="00FD611D"/>
    <w:rsid w:val="00FE20D6"/>
    <w:rsid w:val="00FF15A6"/>
    <w:rsid w:val="00FF3019"/>
    <w:rsid w:val="00FF3493"/>
    <w:rsid w:val="00FF35D1"/>
    <w:rsid w:val="00FF535E"/>
    <w:rsid w:val="00FF586D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3360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03360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 w:val="0"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 w:val="0"/>
      <w:color w:val="auto"/>
      <w:sz w:val="24"/>
      <w:szCs w:val="24"/>
      <w:lang w:val="en-US"/>
    </w:rPr>
  </w:style>
  <w:style w:type="paragraph" w:customStyle="1" w:styleId="labsection">
    <w:name w:val="labsection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">
    <w:name w:val="bodytextl25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tephead">
    <w:name w:val="stephead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ubstepalpha">
    <w:name w:val="substepalpha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bold">
    <w:name w:val="bodytextl25bol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parthead">
    <w:name w:val="parthea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">
    <w:name w:val="cm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spelle">
    <w:name w:val="spelle"/>
    <w:basedOn w:val="a0"/>
    <w:rsid w:val="00A53FC7"/>
  </w:style>
  <w:style w:type="paragraph" w:customStyle="1" w:styleId="substepnum">
    <w:name w:val="substepnum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grame">
    <w:name w:val="grame"/>
    <w:basedOn w:val="a0"/>
    <w:rsid w:val="00A53FC7"/>
  </w:style>
  <w:style w:type="paragraph" w:customStyle="1" w:styleId="bodytextl50">
    <w:name w:val="bodytextl50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output">
    <w:name w:val="cmdoutput"/>
    <w:basedOn w:val="a"/>
    <w:rsid w:val="003F369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styleId="af">
    <w:name w:val="Unresolved Mention"/>
    <w:basedOn w:val="a0"/>
    <w:uiPriority w:val="99"/>
    <w:semiHidden/>
    <w:unhideWhenUsed/>
    <w:rsid w:val="00DF30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hyperlink" Target="http://www.osi.local" TargetMode="External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49.png"/><Relationship Id="rId61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8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9E788-81FA-495E-83A5-91B770201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35</Pages>
  <Words>6087</Words>
  <Characters>34698</Characters>
  <Application>Microsoft Office Word</Application>
  <DocSecurity>0</DocSecurity>
  <Lines>289</Lines>
  <Paragraphs>8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Лазиз Камаров</cp:lastModifiedBy>
  <cp:revision>36</cp:revision>
  <dcterms:created xsi:type="dcterms:W3CDTF">2022-11-01T10:46:00Z</dcterms:created>
  <dcterms:modified xsi:type="dcterms:W3CDTF">2022-11-11T22:40:00Z</dcterms:modified>
</cp:coreProperties>
</file>